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BBA8D" w14:textId="77777777" w:rsidR="00323CED" w:rsidRDefault="00323CED"/>
    <w:tbl>
      <w:tblPr>
        <w:tblStyle w:val="Rcsostblzat"/>
        <w:tblW w:w="16302"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830"/>
        <w:gridCol w:w="2835"/>
        <w:gridCol w:w="2465"/>
        <w:gridCol w:w="370"/>
        <w:gridCol w:w="2835"/>
        <w:gridCol w:w="2835"/>
        <w:gridCol w:w="426"/>
        <w:gridCol w:w="1664"/>
        <w:gridCol w:w="42"/>
      </w:tblGrid>
      <w:tr w:rsidR="00BF340D" w14:paraId="49B26137" w14:textId="77777777" w:rsidTr="00323CED">
        <w:trPr>
          <w:gridAfter w:val="2"/>
          <w:wAfter w:w="1706" w:type="dxa"/>
        </w:trPr>
        <w:tc>
          <w:tcPr>
            <w:tcW w:w="8130" w:type="dxa"/>
            <w:gridSpan w:val="3"/>
            <w:tcBorders>
              <w:top w:val="single" w:sz="4" w:space="0" w:color="auto"/>
              <w:left w:val="single" w:sz="4" w:space="0" w:color="auto"/>
              <w:bottom w:val="single" w:sz="4" w:space="0" w:color="auto"/>
              <w:right w:val="single" w:sz="4" w:space="0" w:color="auto"/>
            </w:tcBorders>
            <w:vAlign w:val="center"/>
          </w:tcPr>
          <w:p w14:paraId="7D97AB7B" w14:textId="1073CE5D" w:rsidR="00BF340D" w:rsidRDefault="00BF340D" w:rsidP="00BF340D">
            <w:pPr>
              <w:rPr>
                <w:b/>
                <w:bCs/>
                <w:sz w:val="28"/>
                <w:szCs w:val="28"/>
              </w:rPr>
            </w:pPr>
            <w:r w:rsidRPr="00293EB1">
              <w:rPr>
                <w:b/>
                <w:bCs/>
                <w:sz w:val="28"/>
                <w:szCs w:val="28"/>
              </w:rPr>
              <w:t>WORK-BASED LEARNING MATERIAL</w:t>
            </w:r>
          </w:p>
        </w:tc>
        <w:tc>
          <w:tcPr>
            <w:tcW w:w="6466" w:type="dxa"/>
            <w:gridSpan w:val="4"/>
            <w:tcBorders>
              <w:top w:val="single" w:sz="4" w:space="0" w:color="auto"/>
              <w:left w:val="single" w:sz="4" w:space="0" w:color="auto"/>
              <w:bottom w:val="single" w:sz="4" w:space="0" w:color="auto"/>
              <w:right w:val="single" w:sz="4" w:space="0" w:color="auto"/>
            </w:tcBorders>
          </w:tcPr>
          <w:p w14:paraId="56065AB0" w14:textId="77777777" w:rsidR="00323CED" w:rsidRPr="00C66BF9" w:rsidRDefault="00323CED" w:rsidP="00323CED">
            <w:pPr>
              <w:rPr>
                <w:rFonts w:cstheme="minorHAnsi"/>
                <w:b/>
                <w:sz w:val="24"/>
                <w:lang w:val="pt-PT"/>
              </w:rPr>
            </w:pPr>
            <w:r w:rsidRPr="00C66BF9">
              <w:rPr>
                <w:rFonts w:cstheme="minorHAnsi"/>
                <w:b/>
                <w:sz w:val="24"/>
                <w:lang w:val="pt-PT"/>
              </w:rPr>
              <w:t>ERASMUS+ KA2 Strategic Partnership</w:t>
            </w:r>
          </w:p>
          <w:p w14:paraId="4CD1FC1C" w14:textId="77777777" w:rsidR="00323CED" w:rsidRPr="00C66BF9" w:rsidRDefault="00323CED" w:rsidP="00323CED">
            <w:pPr>
              <w:rPr>
                <w:rFonts w:cstheme="minorHAnsi"/>
                <w:b/>
                <w:sz w:val="24"/>
                <w:lang w:val="pt-PT"/>
              </w:rPr>
            </w:pPr>
            <w:r w:rsidRPr="00C66BF9">
              <w:rPr>
                <w:rFonts w:cstheme="minorHAnsi"/>
                <w:b/>
                <w:sz w:val="24"/>
                <w:lang w:val="pt-PT"/>
              </w:rPr>
              <w:t>2019-1-HU01-KA202-060911</w:t>
            </w:r>
          </w:p>
          <w:p w14:paraId="3E9A8A24" w14:textId="2EC1A6C6" w:rsidR="00BF340D" w:rsidRDefault="00323CED" w:rsidP="00323CED">
            <w:pPr>
              <w:rPr>
                <w:b/>
                <w:bCs/>
                <w:sz w:val="28"/>
                <w:szCs w:val="28"/>
              </w:rPr>
            </w:pPr>
            <w:r w:rsidRPr="00C66BF9">
              <w:rPr>
                <w:rFonts w:cstheme="minorHAnsi"/>
                <w:b/>
                <w:sz w:val="24"/>
                <w:lang w:val="pt-PT"/>
              </w:rPr>
              <w:t>INTEREST – INTEgrated REporting for SMEs Transparency</w:t>
            </w:r>
          </w:p>
        </w:tc>
      </w:tr>
      <w:tr w:rsidR="00BF340D" w14:paraId="6B0EE514" w14:textId="77777777" w:rsidTr="00323CED">
        <w:trPr>
          <w:gridAfter w:val="1"/>
          <w:wAfter w:w="42" w:type="dxa"/>
        </w:trPr>
        <w:tc>
          <w:tcPr>
            <w:tcW w:w="16260" w:type="dxa"/>
            <w:gridSpan w:val="8"/>
            <w:tcBorders>
              <w:top w:val="nil"/>
              <w:bottom w:val="nil"/>
            </w:tcBorders>
            <w:vAlign w:val="center"/>
          </w:tcPr>
          <w:p w14:paraId="1A0A9C4D" w14:textId="25BD541A" w:rsidR="00BF340D" w:rsidRDefault="00323CED" w:rsidP="00BF340D">
            <w:pPr>
              <w:jc w:val="both"/>
              <w:rPr>
                <w:b/>
                <w:bCs/>
                <w:sz w:val="24"/>
                <w:szCs w:val="24"/>
              </w:rPr>
            </w:pPr>
            <w:bookmarkStart w:id="0" w:name="_GoBack"/>
            <w:r>
              <w:rPr>
                <w:b/>
                <w:bCs/>
                <w:noProof/>
                <w:sz w:val="28"/>
                <w:szCs w:val="28"/>
                <w:lang w:val="hu-HU" w:eastAsia="hu-HU"/>
              </w:rPr>
              <w:drawing>
                <wp:anchor distT="0" distB="0" distL="114300" distR="114300" simplePos="0" relativeHeight="251659776" behindDoc="0" locked="0" layoutInCell="1" allowOverlap="1" wp14:anchorId="4D5644DD" wp14:editId="79C076F7">
                  <wp:simplePos x="0" y="0"/>
                  <wp:positionH relativeFrom="margin">
                    <wp:posOffset>9348470</wp:posOffset>
                  </wp:positionH>
                  <wp:positionV relativeFrom="paragraph">
                    <wp:posOffset>-732790</wp:posOffset>
                  </wp:positionV>
                  <wp:extent cx="807720" cy="799465"/>
                  <wp:effectExtent l="0" t="0" r="0" b="635"/>
                  <wp:wrapNone/>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7720" cy="799465"/>
                          </a:xfrm>
                          <a:prstGeom prst="rect">
                            <a:avLst/>
                          </a:prstGeom>
                          <a:noFill/>
                        </pic:spPr>
                      </pic:pic>
                    </a:graphicData>
                  </a:graphic>
                  <wp14:sizeRelH relativeFrom="page">
                    <wp14:pctWidth>0</wp14:pctWidth>
                  </wp14:sizeRelH>
                  <wp14:sizeRelV relativeFrom="page">
                    <wp14:pctHeight>0</wp14:pctHeight>
                  </wp14:sizeRelV>
                </wp:anchor>
              </w:drawing>
            </w:r>
            <w:bookmarkEnd w:id="0"/>
          </w:p>
          <w:p w14:paraId="47F9ACAF" w14:textId="3E2B7F3E" w:rsidR="00BF340D" w:rsidRDefault="00BF340D" w:rsidP="00BF340D">
            <w:pPr>
              <w:jc w:val="both"/>
              <w:rPr>
                <w:sz w:val="24"/>
                <w:szCs w:val="24"/>
              </w:rPr>
            </w:pPr>
            <w:r w:rsidRPr="00415138">
              <w:rPr>
                <w:b/>
                <w:bCs/>
                <w:sz w:val="24"/>
                <w:szCs w:val="24"/>
              </w:rPr>
              <w:t>Exercise for You:</w:t>
            </w:r>
            <w:r w:rsidRPr="00415138">
              <w:rPr>
                <w:sz w:val="24"/>
                <w:szCs w:val="24"/>
              </w:rPr>
              <w:t xml:space="preserve"> Prepare Six Capitals Scoreboard for </w:t>
            </w:r>
            <w:r>
              <w:rPr>
                <w:sz w:val="24"/>
                <w:szCs w:val="24"/>
              </w:rPr>
              <w:t>Y</w:t>
            </w:r>
            <w:r w:rsidRPr="00415138">
              <w:rPr>
                <w:sz w:val="24"/>
                <w:szCs w:val="24"/>
              </w:rPr>
              <w:t xml:space="preserve">our company. You can choose </w:t>
            </w:r>
            <w:r>
              <w:rPr>
                <w:sz w:val="24"/>
                <w:szCs w:val="24"/>
              </w:rPr>
              <w:t>the particular Capital automatically</w:t>
            </w:r>
            <w:r w:rsidRPr="00415138">
              <w:rPr>
                <w:sz w:val="24"/>
                <w:szCs w:val="24"/>
              </w:rPr>
              <w:t xml:space="preserve"> on the green panels</w:t>
            </w:r>
            <w:r>
              <w:rPr>
                <w:sz w:val="24"/>
                <w:szCs w:val="24"/>
              </w:rPr>
              <w:t>.</w:t>
            </w:r>
            <w:r w:rsidRPr="00415138">
              <w:rPr>
                <w:sz w:val="24"/>
                <w:szCs w:val="24"/>
              </w:rPr>
              <w:t xml:space="preserve"> </w:t>
            </w:r>
            <w:r w:rsidRPr="006460C7">
              <w:rPr>
                <w:sz w:val="24"/>
                <w:szCs w:val="24"/>
              </w:rPr>
              <w:t>Then you can select elements of this Capital from the list or enter your text</w:t>
            </w:r>
            <w:r>
              <w:rPr>
                <w:sz w:val="24"/>
                <w:szCs w:val="24"/>
              </w:rPr>
              <w:t xml:space="preserve"> from the predefined list.</w:t>
            </w:r>
            <w:r w:rsidRPr="00415138">
              <w:rPr>
                <w:sz w:val="24"/>
                <w:szCs w:val="24"/>
              </w:rPr>
              <w:t xml:space="preserve"> Indicate how can you measure the outcomes generated by applying each Capital. Columns (3) and (4) are for collecting the amounts of performance measures (indicators) for the current and previous year. List the actions used to </w:t>
            </w:r>
            <w:r w:rsidRPr="00415138">
              <w:rPr>
                <w:b/>
                <w:bCs/>
                <w:sz w:val="24"/>
                <w:szCs w:val="24"/>
              </w:rPr>
              <w:t>sustain</w:t>
            </w:r>
            <w:r w:rsidRPr="00415138">
              <w:rPr>
                <w:sz w:val="24"/>
                <w:szCs w:val="24"/>
              </w:rPr>
              <w:t xml:space="preserve"> or </w:t>
            </w:r>
            <w:r w:rsidRPr="00DA3CA0">
              <w:rPr>
                <w:b/>
                <w:bCs/>
                <w:sz w:val="24"/>
                <w:szCs w:val="24"/>
              </w:rPr>
              <w:t>improve</w:t>
            </w:r>
            <w:r w:rsidRPr="00415138">
              <w:rPr>
                <w:sz w:val="24"/>
                <w:szCs w:val="24"/>
              </w:rPr>
              <w:t xml:space="preserve"> the outcomes. Finally, shortly describe the existing trade-offs between the given Capital and the other Capitals.</w:t>
            </w:r>
          </w:p>
          <w:p w14:paraId="5F02C106" w14:textId="77777777" w:rsidR="00BF340D" w:rsidRDefault="00BF340D" w:rsidP="00BF340D">
            <w:pPr>
              <w:jc w:val="both"/>
              <w:rPr>
                <w:b/>
                <w:bCs/>
                <w:noProof/>
                <w:sz w:val="28"/>
                <w:szCs w:val="28"/>
              </w:rPr>
            </w:pPr>
          </w:p>
          <w:p w14:paraId="41E0E06F" w14:textId="4CC93BAA" w:rsidR="00BF340D" w:rsidRDefault="00BF340D" w:rsidP="00BF340D">
            <w:pPr>
              <w:jc w:val="both"/>
              <w:rPr>
                <w:b/>
                <w:bCs/>
                <w:noProof/>
                <w:sz w:val="28"/>
                <w:szCs w:val="28"/>
              </w:rPr>
            </w:pPr>
          </w:p>
        </w:tc>
      </w:tr>
      <w:tr w:rsidR="00D6327F" w14:paraId="278F985B"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tcBorders>
              <w:bottom w:val="single" w:sz="4" w:space="0" w:color="auto"/>
            </w:tcBorders>
            <w:shd w:val="clear" w:color="auto" w:fill="002060"/>
          </w:tcPr>
          <w:p w14:paraId="5F03959D" w14:textId="1F67E8CA" w:rsidR="00D6327F" w:rsidRPr="00D6327F" w:rsidRDefault="00D6327F" w:rsidP="00D6327F">
            <w:pPr>
              <w:jc w:val="center"/>
              <w:rPr>
                <w:b/>
                <w:bCs/>
                <w:sz w:val="36"/>
                <w:szCs w:val="36"/>
              </w:rPr>
            </w:pPr>
            <w:r w:rsidRPr="00D6327F">
              <w:rPr>
                <w:b/>
                <w:bCs/>
                <w:sz w:val="36"/>
                <w:szCs w:val="36"/>
              </w:rPr>
              <w:t>SIX CAPITALS SCOREBOARD</w:t>
            </w:r>
          </w:p>
        </w:tc>
      </w:tr>
      <w:tr w:rsidR="00854625" w14:paraId="282899B7"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rPr>
          <w:trHeight w:val="58"/>
        </w:trPr>
        <w:tc>
          <w:tcPr>
            <w:tcW w:w="2830" w:type="dxa"/>
            <w:tcBorders>
              <w:bottom w:val="single" w:sz="4" w:space="0" w:color="auto"/>
            </w:tcBorders>
            <w:shd w:val="clear" w:color="auto" w:fill="8EAADB" w:themeFill="accent1" w:themeFillTint="99"/>
          </w:tcPr>
          <w:p w14:paraId="4AD49940" w14:textId="47F644AF" w:rsidR="00854625" w:rsidRPr="00854625" w:rsidRDefault="00854625">
            <w:pPr>
              <w:rPr>
                <w:b/>
                <w:bCs/>
                <w:sz w:val="28"/>
                <w:szCs w:val="28"/>
              </w:rPr>
            </w:pPr>
            <w:r w:rsidRPr="00854625">
              <w:rPr>
                <w:b/>
                <w:bCs/>
                <w:sz w:val="28"/>
                <w:szCs w:val="28"/>
              </w:rPr>
              <w:t>KEY INPUTS</w:t>
            </w:r>
          </w:p>
        </w:tc>
        <w:tc>
          <w:tcPr>
            <w:tcW w:w="8505" w:type="dxa"/>
            <w:gridSpan w:val="4"/>
            <w:tcBorders>
              <w:bottom w:val="single" w:sz="4" w:space="0" w:color="auto"/>
            </w:tcBorders>
            <w:shd w:val="clear" w:color="auto" w:fill="8EAADB" w:themeFill="accent1" w:themeFillTint="99"/>
          </w:tcPr>
          <w:p w14:paraId="1A3AD946" w14:textId="4DEF922C" w:rsidR="00854625" w:rsidRPr="00854625" w:rsidRDefault="00854625" w:rsidP="00854625">
            <w:pPr>
              <w:jc w:val="center"/>
              <w:rPr>
                <w:b/>
                <w:bCs/>
                <w:sz w:val="28"/>
                <w:szCs w:val="28"/>
              </w:rPr>
            </w:pPr>
            <w:r>
              <w:rPr>
                <w:b/>
                <w:bCs/>
                <w:sz w:val="28"/>
                <w:szCs w:val="28"/>
              </w:rPr>
              <w:t>OUTCOMES MEASUREMENT</w:t>
            </w:r>
          </w:p>
        </w:tc>
        <w:tc>
          <w:tcPr>
            <w:tcW w:w="2835" w:type="dxa"/>
            <w:tcBorders>
              <w:bottom w:val="single" w:sz="4" w:space="0" w:color="auto"/>
            </w:tcBorders>
            <w:shd w:val="clear" w:color="auto" w:fill="8EAADB" w:themeFill="accent1" w:themeFillTint="99"/>
          </w:tcPr>
          <w:p w14:paraId="5EAE194F" w14:textId="47C4BB4B" w:rsidR="00854625" w:rsidRPr="00854625" w:rsidRDefault="00854625" w:rsidP="00854625">
            <w:pPr>
              <w:jc w:val="center"/>
              <w:rPr>
                <w:b/>
                <w:bCs/>
                <w:sz w:val="28"/>
                <w:szCs w:val="28"/>
              </w:rPr>
            </w:pPr>
            <w:r>
              <w:rPr>
                <w:b/>
                <w:bCs/>
                <w:sz w:val="28"/>
                <w:szCs w:val="28"/>
              </w:rPr>
              <w:t>ACTIONS</w:t>
            </w:r>
          </w:p>
        </w:tc>
        <w:tc>
          <w:tcPr>
            <w:tcW w:w="2132" w:type="dxa"/>
            <w:gridSpan w:val="3"/>
            <w:tcBorders>
              <w:bottom w:val="single" w:sz="4" w:space="0" w:color="auto"/>
            </w:tcBorders>
            <w:shd w:val="clear" w:color="auto" w:fill="8EAADB" w:themeFill="accent1" w:themeFillTint="99"/>
          </w:tcPr>
          <w:p w14:paraId="580DE575" w14:textId="337FE333" w:rsidR="00854625" w:rsidRPr="00854625" w:rsidRDefault="00854625" w:rsidP="00854625">
            <w:pPr>
              <w:jc w:val="center"/>
              <w:rPr>
                <w:b/>
                <w:bCs/>
                <w:sz w:val="28"/>
                <w:szCs w:val="28"/>
              </w:rPr>
            </w:pPr>
            <w:r>
              <w:rPr>
                <w:b/>
                <w:bCs/>
                <w:sz w:val="28"/>
                <w:szCs w:val="28"/>
              </w:rPr>
              <w:t>TRADE-OFFS</w:t>
            </w:r>
          </w:p>
        </w:tc>
      </w:tr>
      <w:tr w:rsidR="00854625" w14:paraId="5AF0D616"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shd w:val="clear" w:color="auto" w:fill="C5E0B3" w:themeFill="accent6" w:themeFillTint="66"/>
          </w:tcPr>
          <w:sdt>
            <w:sdtPr>
              <w:rPr>
                <w:rFonts w:cstheme="minorHAnsi"/>
                <w:b/>
                <w:bCs/>
                <w:sz w:val="28"/>
                <w:szCs w:val="28"/>
                <w:lang w:val="en-GB"/>
              </w:rPr>
              <w:id w:val="1666504362"/>
              <w:placeholder>
                <w:docPart w:val="8A1F5A04DF814DABA043F68963413ADF"/>
              </w:placeholder>
              <w:dropDownList>
                <w:listItem w:value="Choose an item."/>
                <w:listItem w:displayText="FINANCIAL CAPITAL" w:value="FINANCIAL CAPITAL"/>
                <w:listItem w:displayText="HUMAN CAPITAL" w:value="HUMAN CAPITAL"/>
                <w:listItem w:displayText="INTELLECTUAL CAPITAL" w:value="INTELLECTUAL CAPITAL"/>
                <w:listItem w:displayText="MANUFACTURED CAPITAL" w:value="MANUFACTURED CAPITAL"/>
                <w:listItem w:displayText="NATURAL CAPITAL" w:value="NATURAL CAPITAL"/>
                <w:listItem w:displayText="SOCIAL AND RELATIONSHIP CAPITAL" w:value="SOCIAL AND RELATIONSHIP CAPITAL"/>
              </w:dropDownList>
            </w:sdtPr>
            <w:sdtEndPr/>
            <w:sdtContent>
              <w:p w14:paraId="1A1CB8F9" w14:textId="5A8FA271" w:rsidR="00854625" w:rsidRPr="00854625" w:rsidRDefault="00B267B0" w:rsidP="00D6327F">
                <w:pPr>
                  <w:rPr>
                    <w:rFonts w:cstheme="minorHAnsi"/>
                    <w:sz w:val="28"/>
                    <w:szCs w:val="28"/>
                    <w:lang w:val="en-GB"/>
                  </w:rPr>
                </w:pPr>
                <w:r>
                  <w:rPr>
                    <w:rFonts w:cstheme="minorHAnsi"/>
                    <w:b/>
                    <w:bCs/>
                    <w:sz w:val="28"/>
                    <w:szCs w:val="28"/>
                    <w:lang w:val="en-GB"/>
                  </w:rPr>
                  <w:t>FINANCIAL CAPITAL</w:t>
                </w:r>
              </w:p>
            </w:sdtContent>
          </w:sdt>
        </w:tc>
      </w:tr>
      <w:tr w:rsidR="000F2624" w14:paraId="034A4903"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vAlign w:val="center"/>
          </w:tcPr>
          <w:p w14:paraId="6451FB95" w14:textId="245568EA" w:rsidR="001D4679" w:rsidRPr="009A6EA6" w:rsidRDefault="001D4679" w:rsidP="009A6EA6">
            <w:pPr>
              <w:spacing w:before="40" w:after="40"/>
              <w:rPr>
                <w:b/>
                <w:bCs/>
              </w:rPr>
            </w:pPr>
            <w:r w:rsidRPr="009A6EA6">
              <w:rPr>
                <w:b/>
                <w:bCs/>
              </w:rPr>
              <w:t xml:space="preserve">Elements of </w:t>
            </w:r>
            <w:r w:rsidR="00415138">
              <w:rPr>
                <w:b/>
                <w:bCs/>
              </w:rPr>
              <w:t>C</w:t>
            </w:r>
            <w:r w:rsidRPr="009A6EA6">
              <w:rPr>
                <w:b/>
                <w:bCs/>
              </w:rPr>
              <w:t>apital</w:t>
            </w:r>
          </w:p>
        </w:tc>
        <w:tc>
          <w:tcPr>
            <w:tcW w:w="2835" w:type="dxa"/>
            <w:vAlign w:val="center"/>
          </w:tcPr>
          <w:p w14:paraId="382D6B0E" w14:textId="69DDED15" w:rsidR="001D4679" w:rsidRPr="009A6EA6" w:rsidRDefault="001D4679" w:rsidP="009A6EA6">
            <w:pPr>
              <w:spacing w:before="40" w:after="40"/>
              <w:rPr>
                <w:b/>
                <w:bCs/>
              </w:rPr>
            </w:pPr>
            <w:r w:rsidRPr="009A6EA6">
              <w:rPr>
                <w:b/>
                <w:bCs/>
              </w:rPr>
              <w:t>Performance measures</w:t>
            </w:r>
          </w:p>
        </w:tc>
        <w:tc>
          <w:tcPr>
            <w:tcW w:w="2835" w:type="dxa"/>
            <w:gridSpan w:val="2"/>
            <w:vAlign w:val="center"/>
          </w:tcPr>
          <w:p w14:paraId="4170CF74" w14:textId="75C461B7" w:rsidR="001D4679" w:rsidRPr="00F5226D" w:rsidRDefault="00F5226D" w:rsidP="009A6EA6">
            <w:pPr>
              <w:spacing w:before="40" w:after="40"/>
              <w:jc w:val="center"/>
              <w:rPr>
                <w:b/>
                <w:bCs/>
              </w:rPr>
            </w:pPr>
            <w:r w:rsidRPr="00F5226D">
              <w:rPr>
                <w:b/>
                <w:bCs/>
              </w:rPr>
              <w:t xml:space="preserve">Current year </w:t>
            </w:r>
            <w:sdt>
              <w:sdtPr>
                <w:rPr>
                  <w:b/>
                  <w:bCs/>
                </w:rPr>
                <w:id w:val="238687026"/>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1FD3670A" w14:textId="1975E935" w:rsidR="001D4679" w:rsidRPr="00F5226D" w:rsidRDefault="00F5226D" w:rsidP="009A6EA6">
            <w:pPr>
              <w:spacing w:before="40" w:after="40"/>
              <w:jc w:val="center"/>
              <w:rPr>
                <w:b/>
                <w:bCs/>
              </w:rPr>
            </w:pPr>
            <w:r w:rsidRPr="00F5226D">
              <w:rPr>
                <w:b/>
                <w:bCs/>
              </w:rPr>
              <w:t xml:space="preserve">Next year </w:t>
            </w:r>
            <w:sdt>
              <w:sdtPr>
                <w:rPr>
                  <w:b/>
                  <w:bCs/>
                </w:rPr>
                <w:id w:val="1827552690"/>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0C24B291" w14:textId="354F5A67" w:rsidR="001D4679" w:rsidRPr="009A6EA6" w:rsidRDefault="00415138" w:rsidP="009A6EA6">
            <w:pPr>
              <w:spacing w:before="40" w:after="40"/>
              <w:rPr>
                <w:b/>
                <w:bCs/>
              </w:rPr>
            </w:pPr>
            <w:r>
              <w:rPr>
                <w:b/>
                <w:bCs/>
              </w:rPr>
              <w:t>A</w:t>
            </w:r>
            <w:r w:rsidR="001D4679" w:rsidRPr="009A6EA6">
              <w:rPr>
                <w:b/>
                <w:bCs/>
              </w:rPr>
              <w:t>ctions</w:t>
            </w:r>
            <w:r w:rsidR="00854625">
              <w:rPr>
                <w:b/>
                <w:bCs/>
              </w:rPr>
              <w:t xml:space="preserve"> </w:t>
            </w:r>
            <w:r>
              <w:rPr>
                <w:b/>
                <w:bCs/>
              </w:rPr>
              <w:t>taken</w:t>
            </w:r>
          </w:p>
        </w:tc>
        <w:tc>
          <w:tcPr>
            <w:tcW w:w="2132" w:type="dxa"/>
            <w:gridSpan w:val="3"/>
            <w:vAlign w:val="center"/>
          </w:tcPr>
          <w:p w14:paraId="76E32689" w14:textId="4414D61F" w:rsidR="001D4679" w:rsidRPr="009A6EA6" w:rsidRDefault="00323CED" w:rsidP="009A6EA6">
            <w:pPr>
              <w:spacing w:before="40" w:after="40"/>
              <w:jc w:val="center"/>
              <w:rPr>
                <w:rFonts w:cstheme="minorHAnsi"/>
                <w:b/>
                <w:bCs/>
                <w:lang w:val="en-GB"/>
              </w:rPr>
            </w:pPr>
            <w:sdt>
              <w:sdtPr>
                <w:rPr>
                  <w:rFonts w:cstheme="minorHAnsi"/>
                  <w:b/>
                  <w:bCs/>
                  <w:lang w:val="en-GB"/>
                </w:rPr>
                <w:id w:val="-1804448973"/>
                <w:placeholder>
                  <w:docPart w:val="3DB68D830EAD40B18E53F8072CD42379"/>
                </w:placeholder>
                <w:dropDownList>
                  <w:listItem w:value="Choose an item."/>
                  <w:listItem w:displayText="FC" w:value="FC"/>
                  <w:listItem w:displayText="HC" w:value="HC"/>
                  <w:listItem w:displayText="IC" w:value="IC"/>
                  <w:listItem w:displayText="MC" w:value="MC"/>
                  <w:listItem w:displayText="NC" w:value="NC"/>
                  <w:listItem w:displayText="S&amp;RC" w:value="S&amp;RC"/>
                </w:dropDownList>
              </w:sdtPr>
              <w:sdtEndPr/>
              <w:sdtContent>
                <w:r w:rsidR="00415138">
                  <w:rPr>
                    <w:rFonts w:cstheme="minorHAnsi"/>
                    <w:b/>
                    <w:bCs/>
                    <w:lang w:val="en-GB"/>
                  </w:rPr>
                  <w:t>FC</w:t>
                </w:r>
              </w:sdtContent>
            </w:sdt>
            <w:r w:rsidR="001D4679" w:rsidRPr="009A6EA6">
              <w:rPr>
                <w:rFonts w:cstheme="minorHAnsi"/>
                <w:b/>
                <w:bCs/>
                <w:lang w:val="en-GB"/>
              </w:rPr>
              <w:t xml:space="preserve"> </w:t>
            </w:r>
            <w:r w:rsidR="00415138">
              <w:rPr>
                <w:rFonts w:cstheme="minorHAnsi"/>
                <w:b/>
                <w:bCs/>
                <w:lang w:val="en-GB"/>
              </w:rPr>
              <w:t>vs</w:t>
            </w:r>
            <w:r w:rsidR="001D4679" w:rsidRPr="009A6EA6">
              <w:rPr>
                <w:b/>
                <w:bCs/>
                <w:lang w:val="en-GB"/>
              </w:rPr>
              <w:t xml:space="preserve"> other capitals</w:t>
            </w:r>
          </w:p>
        </w:tc>
      </w:tr>
      <w:tr w:rsidR="000F2624" w14:paraId="1C84FCBA"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tcBorders>
              <w:bottom w:val="single" w:sz="4" w:space="0" w:color="auto"/>
            </w:tcBorders>
          </w:tcPr>
          <w:p w14:paraId="1EE00201" w14:textId="32EC3384" w:rsidR="00B267B0" w:rsidRPr="000F2624" w:rsidRDefault="00B267B0" w:rsidP="00B267B0">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795050865"/>
                <w:placeholder>
                  <w:docPart w:val="D122134CFE6245A68B7104E1D74C9ED4"/>
                </w:placeholder>
              </w:sdtPr>
              <w:sdtEndPr/>
              <w:sdtContent>
                <w:sdt>
                  <w:sdtPr>
                    <w:rPr>
                      <w:sz w:val="20"/>
                      <w:szCs w:val="20"/>
                    </w:rPr>
                    <w:id w:val="2077164728"/>
                    <w:placeholder>
                      <w:docPart w:val="0935978EEFB24FAF82227F3EB01F9268"/>
                    </w:placeholde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Pr>
                        <w:sz w:val="20"/>
                        <w:szCs w:val="20"/>
                      </w:rPr>
                      <w:t>Pool of funds</w:t>
                    </w:r>
                  </w:sdtContent>
                </w:sdt>
              </w:sdtContent>
            </w:sdt>
          </w:p>
          <w:p w14:paraId="12B99C89" w14:textId="77777777" w:rsidR="00B267B0" w:rsidRPr="000F2624" w:rsidRDefault="00B267B0" w:rsidP="00B267B0">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169286995"/>
                <w:placeholder>
                  <w:docPart w:val="0640A6E3C082456CA579E45D1E9521C9"/>
                </w:placeholder>
              </w:sdtPr>
              <w:sdtEndPr/>
              <w:sdtContent>
                <w:sdt>
                  <w:sdtPr>
                    <w:rPr>
                      <w:sz w:val="20"/>
                      <w:szCs w:val="20"/>
                    </w:rPr>
                    <w:id w:val="-856730761"/>
                    <w:placeholder>
                      <w:docPart w:val="DEF107BFD63A4213BDB277B434B4E6E0"/>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r w:rsidRPr="000F2624">
              <w:rPr>
                <w:rFonts w:cstheme="minorHAnsi"/>
                <w:sz w:val="20"/>
                <w:szCs w:val="20"/>
              </w:rPr>
              <w:t xml:space="preserve"> </w:t>
            </w:r>
          </w:p>
          <w:p w14:paraId="53DFB9A7" w14:textId="75B6E1C6" w:rsidR="005102D5" w:rsidRPr="000F2624" w:rsidRDefault="00B267B0" w:rsidP="00B267B0">
            <w:pPr>
              <w:rPr>
                <w:sz w:val="20"/>
                <w:szCs w:val="20"/>
              </w:rPr>
            </w:pPr>
            <w:r w:rsidRPr="000F2624">
              <w:rPr>
                <w:rFonts w:cstheme="minorHAnsi"/>
                <w:sz w:val="20"/>
                <w:szCs w:val="20"/>
              </w:rPr>
              <w:t xml:space="preserve">3. </w:t>
            </w:r>
            <w:sdt>
              <w:sdtPr>
                <w:rPr>
                  <w:sz w:val="20"/>
                  <w:szCs w:val="20"/>
                </w:rPr>
                <w:id w:val="1510794060"/>
                <w:placeholder>
                  <w:docPart w:val="EBD721F80FE942C5B2C442F730B17055"/>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p>
        </w:tc>
        <w:tc>
          <w:tcPr>
            <w:tcW w:w="2835" w:type="dxa"/>
            <w:tcBorders>
              <w:bottom w:val="single" w:sz="4" w:space="0" w:color="auto"/>
            </w:tcBorders>
          </w:tcPr>
          <w:p w14:paraId="08EBD60C" w14:textId="77777777" w:rsidR="005102D5" w:rsidRPr="000F2624" w:rsidRDefault="005102D5" w:rsidP="005102D5">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16613304"/>
                <w:placeholder>
                  <w:docPart w:val="5ED4964B9B134C57A44891B04BBED2FB"/>
                </w:placeholder>
                <w:showingPlcHdr/>
              </w:sdtPr>
              <w:sdtEndPr/>
              <w:sdtContent>
                <w:r w:rsidRPr="000F2624">
                  <w:rPr>
                    <w:rStyle w:val="Helyrzszveg"/>
                    <w:sz w:val="20"/>
                    <w:szCs w:val="20"/>
                  </w:rPr>
                  <w:t>Click or tap here to enter text.</w:t>
                </w:r>
              </w:sdtContent>
            </w:sdt>
          </w:p>
          <w:p w14:paraId="5A7F4D0B" w14:textId="77777777" w:rsidR="005102D5" w:rsidRPr="000F2624" w:rsidRDefault="005102D5" w:rsidP="005102D5">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68493714"/>
                <w:placeholder>
                  <w:docPart w:val="F13D6B41C74D4F68B2B1CC23EA54A11F"/>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48E21309" w14:textId="60BB9229" w:rsidR="005102D5" w:rsidRPr="000F2624" w:rsidRDefault="005102D5" w:rsidP="005102D5">
            <w:pPr>
              <w:rPr>
                <w:sz w:val="20"/>
                <w:szCs w:val="20"/>
              </w:rPr>
            </w:pPr>
            <w:r w:rsidRPr="000F2624">
              <w:rPr>
                <w:rFonts w:cstheme="minorHAnsi"/>
                <w:sz w:val="20"/>
                <w:szCs w:val="20"/>
              </w:rPr>
              <w:t xml:space="preserve">3. </w:t>
            </w:r>
            <w:sdt>
              <w:sdtPr>
                <w:rPr>
                  <w:rFonts w:cstheme="minorHAnsi"/>
                  <w:sz w:val="20"/>
                  <w:szCs w:val="20"/>
                  <w:lang w:val="en-GB"/>
                </w:rPr>
                <w:id w:val="-507441693"/>
                <w:placeholder>
                  <w:docPart w:val="129F26C452F9494AB9064622AC940671"/>
                </w:placeholder>
                <w:showingPlcHdr/>
              </w:sdtPr>
              <w:sdtEndPr/>
              <w:sdtContent>
                <w:r w:rsidRPr="000F2624">
                  <w:rPr>
                    <w:rStyle w:val="Helyrzszveg"/>
                    <w:sz w:val="20"/>
                    <w:szCs w:val="20"/>
                  </w:rPr>
                  <w:t>Click or tap here to enter text.</w:t>
                </w:r>
              </w:sdtContent>
            </w:sdt>
          </w:p>
        </w:tc>
        <w:tc>
          <w:tcPr>
            <w:tcW w:w="2835" w:type="dxa"/>
            <w:gridSpan w:val="2"/>
            <w:tcBorders>
              <w:bottom w:val="single" w:sz="4" w:space="0" w:color="auto"/>
            </w:tcBorders>
          </w:tcPr>
          <w:p w14:paraId="2A50B1B3" w14:textId="77777777" w:rsidR="005102D5" w:rsidRPr="000F2624" w:rsidRDefault="005102D5" w:rsidP="005102D5">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2066404262"/>
                <w:placeholder>
                  <w:docPart w:val="037FF3751C614FF7AD8556A0096540D3"/>
                </w:placeholder>
                <w:showingPlcHdr/>
              </w:sdtPr>
              <w:sdtEndPr/>
              <w:sdtContent>
                <w:r w:rsidRPr="000F2624">
                  <w:rPr>
                    <w:rStyle w:val="Helyrzszveg"/>
                    <w:sz w:val="20"/>
                    <w:szCs w:val="20"/>
                  </w:rPr>
                  <w:t>Click or tap here to enter text.</w:t>
                </w:r>
              </w:sdtContent>
            </w:sdt>
          </w:p>
          <w:p w14:paraId="74BDE99B" w14:textId="77777777" w:rsidR="005102D5" w:rsidRPr="000F2624" w:rsidRDefault="005102D5" w:rsidP="005102D5">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155369377"/>
                <w:placeholder>
                  <w:docPart w:val="61817CDE4121499A9415430BFE05748A"/>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2401292C" w14:textId="34B7C763" w:rsidR="005102D5" w:rsidRPr="000F2624" w:rsidRDefault="005102D5" w:rsidP="005102D5">
            <w:pPr>
              <w:rPr>
                <w:sz w:val="20"/>
                <w:szCs w:val="20"/>
              </w:rPr>
            </w:pPr>
            <w:r w:rsidRPr="000F2624">
              <w:rPr>
                <w:rFonts w:cstheme="minorHAnsi"/>
                <w:sz w:val="20"/>
                <w:szCs w:val="20"/>
              </w:rPr>
              <w:t xml:space="preserve">3. </w:t>
            </w:r>
            <w:sdt>
              <w:sdtPr>
                <w:rPr>
                  <w:rFonts w:cstheme="minorHAnsi"/>
                  <w:sz w:val="20"/>
                  <w:szCs w:val="20"/>
                  <w:lang w:val="en-GB"/>
                </w:rPr>
                <w:id w:val="1977796576"/>
                <w:placeholder>
                  <w:docPart w:val="408D93B13EBE4FC4A0954FBA3E8528CA"/>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2D3165AD" w14:textId="77777777" w:rsidR="005102D5" w:rsidRPr="000F2624" w:rsidRDefault="005102D5" w:rsidP="005102D5">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74314162"/>
                <w:placeholder>
                  <w:docPart w:val="BE30E30C1E9D4AFA9CC56EE00506C919"/>
                </w:placeholder>
                <w:showingPlcHdr/>
              </w:sdtPr>
              <w:sdtEndPr/>
              <w:sdtContent>
                <w:r w:rsidRPr="000F2624">
                  <w:rPr>
                    <w:rStyle w:val="Helyrzszveg"/>
                    <w:sz w:val="20"/>
                    <w:szCs w:val="20"/>
                  </w:rPr>
                  <w:t>Click or tap here to enter text.</w:t>
                </w:r>
              </w:sdtContent>
            </w:sdt>
          </w:p>
          <w:p w14:paraId="5B16712B" w14:textId="77777777" w:rsidR="005102D5" w:rsidRPr="000F2624" w:rsidRDefault="005102D5" w:rsidP="005102D5">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701519524"/>
                <w:placeholder>
                  <w:docPart w:val="9D6AECEB82EC4CFE83EFDF107DF46EA1"/>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5B953BD9" w14:textId="070057DD" w:rsidR="005102D5" w:rsidRPr="000F2624" w:rsidRDefault="005102D5" w:rsidP="005102D5">
            <w:pPr>
              <w:rPr>
                <w:sz w:val="20"/>
                <w:szCs w:val="20"/>
              </w:rPr>
            </w:pPr>
            <w:r w:rsidRPr="000F2624">
              <w:rPr>
                <w:rFonts w:cstheme="minorHAnsi"/>
                <w:sz w:val="20"/>
                <w:szCs w:val="20"/>
              </w:rPr>
              <w:t xml:space="preserve">3. </w:t>
            </w:r>
            <w:sdt>
              <w:sdtPr>
                <w:rPr>
                  <w:rFonts w:cstheme="minorHAnsi"/>
                  <w:sz w:val="20"/>
                  <w:szCs w:val="20"/>
                  <w:lang w:val="en-GB"/>
                </w:rPr>
                <w:id w:val="2047176900"/>
                <w:placeholder>
                  <w:docPart w:val="7983B57558C04B4E8A69F03AF4715EA4"/>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2D9CCBE3" w14:textId="3224DA30" w:rsidR="005102D5" w:rsidRPr="000F2624" w:rsidRDefault="005102D5" w:rsidP="005102D5">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997296402"/>
                <w:placeholder>
                  <w:docPart w:val="2D1DF5E491AC491F858C4520C2B085CC"/>
                </w:placeholder>
                <w:showingPlcHdr/>
              </w:sdtPr>
              <w:sdtEndPr/>
              <w:sdtContent>
                <w:r w:rsidR="000F2624" w:rsidRPr="000F2624">
                  <w:rPr>
                    <w:rStyle w:val="Helyrzszveg"/>
                    <w:sz w:val="20"/>
                    <w:szCs w:val="20"/>
                  </w:rPr>
                  <w:t>Click or tap here to enter text.</w:t>
                </w:r>
              </w:sdtContent>
            </w:sdt>
          </w:p>
          <w:p w14:paraId="73468626" w14:textId="77777777" w:rsidR="005102D5" w:rsidRPr="000F2624" w:rsidRDefault="005102D5" w:rsidP="005102D5">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664440723"/>
                <w:placeholder>
                  <w:docPart w:val="8FF8EA9836964669B6C53E0D0CAE2ABD"/>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0725DCE3" w14:textId="739552F7" w:rsidR="005102D5" w:rsidRPr="000F2624" w:rsidRDefault="005102D5" w:rsidP="005102D5">
            <w:pPr>
              <w:rPr>
                <w:sz w:val="20"/>
                <w:szCs w:val="20"/>
              </w:rPr>
            </w:pPr>
            <w:r w:rsidRPr="000F2624">
              <w:rPr>
                <w:rFonts w:cstheme="minorHAnsi"/>
                <w:sz w:val="20"/>
                <w:szCs w:val="20"/>
              </w:rPr>
              <w:t xml:space="preserve">3. </w:t>
            </w:r>
            <w:sdt>
              <w:sdtPr>
                <w:rPr>
                  <w:rFonts w:cstheme="minorHAnsi"/>
                  <w:sz w:val="20"/>
                  <w:szCs w:val="20"/>
                  <w:lang w:val="en-GB"/>
                </w:rPr>
                <w:id w:val="1313758973"/>
                <w:placeholder>
                  <w:docPart w:val="ADB1992D4C2A48168ED59883313D4260"/>
                </w:placeholder>
                <w:showingPlcHdr/>
              </w:sdtPr>
              <w:sdtEndPr/>
              <w:sdtContent>
                <w:r w:rsidRPr="000F2624">
                  <w:rPr>
                    <w:rStyle w:val="Helyrzszveg"/>
                    <w:sz w:val="20"/>
                    <w:szCs w:val="20"/>
                  </w:rPr>
                  <w:t>Click or tap here to enter text.</w:t>
                </w:r>
              </w:sdtContent>
            </w:sdt>
          </w:p>
        </w:tc>
        <w:tc>
          <w:tcPr>
            <w:tcW w:w="2132" w:type="dxa"/>
            <w:gridSpan w:val="3"/>
            <w:tcBorders>
              <w:bottom w:val="single" w:sz="4" w:space="0" w:color="auto"/>
            </w:tcBorders>
          </w:tcPr>
          <w:p w14:paraId="529796E7" w14:textId="600BB57C" w:rsidR="005102D5" w:rsidRPr="000F2624" w:rsidRDefault="00323CED" w:rsidP="005102D5">
            <w:pPr>
              <w:rPr>
                <w:sz w:val="20"/>
                <w:szCs w:val="20"/>
              </w:rPr>
            </w:pPr>
            <w:sdt>
              <w:sdtPr>
                <w:rPr>
                  <w:rFonts w:cstheme="minorHAnsi"/>
                  <w:sz w:val="20"/>
                  <w:szCs w:val="20"/>
                  <w:lang w:val="en-GB"/>
                </w:rPr>
                <w:alias w:val="Enter text "/>
                <w:tag w:val="Enter text "/>
                <w:id w:val="-365292087"/>
                <w:placeholder>
                  <w:docPart w:val="A649085F0CDC40A9A45EF3EE3769F64C"/>
                </w:placeholder>
                <w:showingPlcHdr/>
              </w:sdtPr>
              <w:sdtEndPr/>
              <w:sdtContent>
                <w:r w:rsidR="000F2624" w:rsidRPr="00CC4C00">
                  <w:rPr>
                    <w:rStyle w:val="Helyrzszveg"/>
                    <w:sz w:val="18"/>
                    <w:szCs w:val="18"/>
                  </w:rPr>
                  <w:t>Click or tap here to enter text.</w:t>
                </w:r>
              </w:sdtContent>
            </w:sdt>
          </w:p>
        </w:tc>
      </w:tr>
      <w:tr w:rsidR="00D6327F" w14:paraId="7061062B"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shd w:val="clear" w:color="auto" w:fill="C5E0B3" w:themeFill="accent6" w:themeFillTint="66"/>
          </w:tcPr>
          <w:sdt>
            <w:sdtPr>
              <w:rPr>
                <w:rFonts w:cstheme="minorHAnsi"/>
                <w:b/>
                <w:bCs/>
                <w:sz w:val="28"/>
                <w:szCs w:val="28"/>
                <w:lang w:val="en-GB"/>
              </w:rPr>
              <w:id w:val="668597746"/>
              <w:placeholder>
                <w:docPart w:val="E300676D684F4095948848B006454322"/>
              </w:placeholder>
              <w:dropDownList>
                <w:listItem w:value="Choose an item."/>
                <w:listItem w:displayText="FINANCIAL CAPITAL" w:value="FINANCIAL CAPITAL"/>
                <w:listItem w:displayText="HUMAN CAPITAL" w:value="HUMAN CAPITAL"/>
                <w:listItem w:displayText="INTELLECTUAL CAPITAL" w:value="INTELLECTUAL CAPITAL"/>
                <w:listItem w:displayText="MANUFACTURED CAPITAL" w:value="MANUFACTURED CAPITAL"/>
                <w:listItem w:displayText="NATURAL CAPITAL" w:value="NATURAL CAPITAL"/>
                <w:listItem w:displayText="SOCIAL AND RELATIONSHIP CAPITAL" w:value="SOCIAL AND RELATIONSHIP CAPITAL"/>
              </w:dropDownList>
            </w:sdtPr>
            <w:sdtEndPr/>
            <w:sdtContent>
              <w:p w14:paraId="78D0768D" w14:textId="318A64E5" w:rsidR="00D6327F" w:rsidRDefault="00BF340D" w:rsidP="00D6327F">
                <w:r>
                  <w:rPr>
                    <w:rFonts w:cstheme="minorHAnsi"/>
                    <w:b/>
                    <w:bCs/>
                    <w:sz w:val="28"/>
                    <w:szCs w:val="28"/>
                    <w:lang w:val="en-GB"/>
                  </w:rPr>
                  <w:t>HUMAN CAPITAL</w:t>
                </w:r>
              </w:p>
            </w:sdtContent>
          </w:sdt>
        </w:tc>
      </w:tr>
      <w:tr w:rsidR="00F5226D" w14:paraId="720341C0"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vAlign w:val="center"/>
          </w:tcPr>
          <w:p w14:paraId="553695A2" w14:textId="402E99CC" w:rsidR="00F5226D" w:rsidRDefault="00F5226D" w:rsidP="00F5226D">
            <w:r w:rsidRPr="009A6EA6">
              <w:rPr>
                <w:b/>
                <w:bCs/>
              </w:rPr>
              <w:t xml:space="preserve">Elements of </w:t>
            </w:r>
            <w:r>
              <w:rPr>
                <w:b/>
                <w:bCs/>
              </w:rPr>
              <w:t>C</w:t>
            </w:r>
            <w:r w:rsidRPr="009A6EA6">
              <w:rPr>
                <w:b/>
                <w:bCs/>
              </w:rPr>
              <w:t>apital</w:t>
            </w:r>
          </w:p>
        </w:tc>
        <w:tc>
          <w:tcPr>
            <w:tcW w:w="2835" w:type="dxa"/>
            <w:vAlign w:val="center"/>
          </w:tcPr>
          <w:p w14:paraId="2A1744FD" w14:textId="50A4631C" w:rsidR="00F5226D" w:rsidRDefault="00F5226D" w:rsidP="00F5226D">
            <w:r w:rsidRPr="009A6EA6">
              <w:rPr>
                <w:b/>
                <w:bCs/>
              </w:rPr>
              <w:t>Performance measures</w:t>
            </w:r>
          </w:p>
        </w:tc>
        <w:tc>
          <w:tcPr>
            <w:tcW w:w="2835" w:type="dxa"/>
            <w:gridSpan w:val="2"/>
            <w:vAlign w:val="center"/>
          </w:tcPr>
          <w:p w14:paraId="59BE6F48" w14:textId="2C67A460" w:rsidR="00F5226D" w:rsidRDefault="00F5226D" w:rsidP="00F5226D">
            <w:pPr>
              <w:jc w:val="center"/>
            </w:pPr>
            <w:r w:rsidRPr="00F5226D">
              <w:rPr>
                <w:b/>
                <w:bCs/>
              </w:rPr>
              <w:t xml:space="preserve">Current year </w:t>
            </w:r>
            <w:sdt>
              <w:sdtPr>
                <w:rPr>
                  <w:b/>
                  <w:bCs/>
                </w:rPr>
                <w:id w:val="882757290"/>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79C00108" w14:textId="3915F46F" w:rsidR="00F5226D" w:rsidRDefault="00F5226D" w:rsidP="00F5226D">
            <w:pPr>
              <w:jc w:val="center"/>
            </w:pPr>
            <w:r w:rsidRPr="00F5226D">
              <w:rPr>
                <w:b/>
                <w:bCs/>
              </w:rPr>
              <w:t xml:space="preserve">Next year </w:t>
            </w:r>
            <w:sdt>
              <w:sdtPr>
                <w:rPr>
                  <w:b/>
                  <w:bCs/>
                </w:rPr>
                <w:id w:val="-1349552807"/>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55F494FA" w14:textId="32D70EE1" w:rsidR="00F5226D" w:rsidRDefault="00F5226D" w:rsidP="00F5226D">
            <w:r>
              <w:rPr>
                <w:b/>
                <w:bCs/>
              </w:rPr>
              <w:t>A</w:t>
            </w:r>
            <w:r w:rsidRPr="009A6EA6">
              <w:rPr>
                <w:b/>
                <w:bCs/>
              </w:rPr>
              <w:t>ctions</w:t>
            </w:r>
            <w:r>
              <w:rPr>
                <w:b/>
                <w:bCs/>
              </w:rPr>
              <w:t xml:space="preserve"> taken</w:t>
            </w:r>
          </w:p>
        </w:tc>
        <w:tc>
          <w:tcPr>
            <w:tcW w:w="2132" w:type="dxa"/>
            <w:gridSpan w:val="3"/>
            <w:vAlign w:val="center"/>
          </w:tcPr>
          <w:p w14:paraId="23042B71" w14:textId="0B017037" w:rsidR="00F5226D" w:rsidRDefault="00323CED" w:rsidP="00F5226D">
            <w:sdt>
              <w:sdtPr>
                <w:rPr>
                  <w:rFonts w:cstheme="minorHAnsi"/>
                  <w:b/>
                  <w:bCs/>
                  <w:lang w:val="en-GB"/>
                </w:rPr>
                <w:id w:val="904108290"/>
                <w:placeholder>
                  <w:docPart w:val="52E8206379FF4BB4B368CC7AB38BCA0B"/>
                </w:placeholder>
                <w:showingPlcHdr/>
                <w:dropDownList>
                  <w:listItem w:value="Choose an item."/>
                  <w:listItem w:displayText="FC" w:value="FC"/>
                  <w:listItem w:displayText="HC" w:value="HC"/>
                  <w:listItem w:displayText="IC" w:value="IC"/>
                  <w:listItem w:displayText="MC" w:value="MC"/>
                  <w:listItem w:displayText="NC" w:value="NC"/>
                  <w:listItem w:displayText="S&amp;RC" w:value="S&amp;RC"/>
                </w:dropDownList>
              </w:sdtPr>
              <w:sdtEndPr/>
              <w:sdtContent>
                <w:r w:rsidR="00F5226D" w:rsidRPr="0061557F">
                  <w:rPr>
                    <w:rStyle w:val="Helyrzszveg"/>
                  </w:rPr>
                  <w:t>Choose an item.</w:t>
                </w:r>
              </w:sdtContent>
            </w:sdt>
            <w:r w:rsidR="00F5226D" w:rsidRPr="009A6EA6">
              <w:rPr>
                <w:rFonts w:cstheme="minorHAnsi"/>
                <w:b/>
                <w:bCs/>
                <w:lang w:val="en-GB"/>
              </w:rPr>
              <w:t xml:space="preserve"> </w:t>
            </w:r>
            <w:r w:rsidR="00F5226D">
              <w:rPr>
                <w:rFonts w:cstheme="minorHAnsi"/>
                <w:b/>
                <w:bCs/>
                <w:lang w:val="en-GB"/>
              </w:rPr>
              <w:t>vs</w:t>
            </w:r>
            <w:r w:rsidR="00F5226D" w:rsidRPr="009A6EA6">
              <w:rPr>
                <w:b/>
                <w:bCs/>
                <w:lang w:val="en-GB"/>
              </w:rPr>
              <w:t xml:space="preserve"> other capitals</w:t>
            </w:r>
          </w:p>
        </w:tc>
      </w:tr>
      <w:tr w:rsidR="00415138" w14:paraId="12938257"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tcBorders>
              <w:bottom w:val="single" w:sz="4" w:space="0" w:color="auto"/>
            </w:tcBorders>
          </w:tcPr>
          <w:p w14:paraId="17436898" w14:textId="5423FDB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493886404"/>
                <w:placeholder>
                  <w:docPart w:val="96A12DE559E34B26B703212A7C575C4F"/>
                </w:placeholder>
              </w:sdtPr>
              <w:sdtEndPr/>
              <w:sdtContent>
                <w:sdt>
                  <w:sdtPr>
                    <w:rPr>
                      <w:sz w:val="20"/>
                      <w:szCs w:val="20"/>
                    </w:rPr>
                    <w:id w:val="1489983971"/>
                    <w:placeholder>
                      <w:docPart w:val="40CCB25BDC304894857375654AA2987A"/>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p>
          <w:p w14:paraId="101049E4" w14:textId="56C8F35C"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987907577"/>
                <w:placeholder>
                  <w:docPart w:val="5D0F204E4585459DBA1549464BE652EE"/>
                </w:placeholder>
              </w:sdtPr>
              <w:sdtEndPr/>
              <w:sdtContent>
                <w:sdt>
                  <w:sdtPr>
                    <w:rPr>
                      <w:sz w:val="20"/>
                      <w:szCs w:val="20"/>
                    </w:rPr>
                    <w:id w:val="-1239933408"/>
                    <w:placeholder>
                      <w:docPart w:val="1E99FE234D6746BEAB9BCB70874E3F56"/>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r w:rsidRPr="000F2624">
              <w:rPr>
                <w:rFonts w:cstheme="minorHAnsi"/>
                <w:sz w:val="20"/>
                <w:szCs w:val="20"/>
              </w:rPr>
              <w:t xml:space="preserve"> </w:t>
            </w:r>
          </w:p>
          <w:p w14:paraId="01FE4955" w14:textId="750F2FAC"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1362200722"/>
                <w:placeholder>
                  <w:docPart w:val="7A163CB6500D41B4AD2FF4053CCF00D3"/>
                </w:placeholder>
              </w:sdtPr>
              <w:sdtEndPr/>
              <w:sdtContent>
                <w:sdt>
                  <w:sdtPr>
                    <w:rPr>
                      <w:sz w:val="20"/>
                      <w:szCs w:val="20"/>
                    </w:rPr>
                    <w:id w:val="-1546987446"/>
                    <w:placeholder>
                      <w:docPart w:val="A6E69E75150C486DB905E91C2EA574A6"/>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p>
        </w:tc>
        <w:tc>
          <w:tcPr>
            <w:tcW w:w="2835" w:type="dxa"/>
            <w:tcBorders>
              <w:bottom w:val="single" w:sz="4" w:space="0" w:color="auto"/>
            </w:tcBorders>
          </w:tcPr>
          <w:p w14:paraId="06255BB5"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52898519"/>
                <w:placeholder>
                  <w:docPart w:val="359A64B7DB094DDBBA5AC8F1AA60BCF5"/>
                </w:placeholder>
                <w:showingPlcHdr/>
              </w:sdtPr>
              <w:sdtEndPr/>
              <w:sdtContent>
                <w:r w:rsidRPr="000F2624">
                  <w:rPr>
                    <w:rStyle w:val="Helyrzszveg"/>
                    <w:sz w:val="20"/>
                    <w:szCs w:val="20"/>
                  </w:rPr>
                  <w:t>Click or tap here to enter text.</w:t>
                </w:r>
              </w:sdtContent>
            </w:sdt>
          </w:p>
          <w:p w14:paraId="623BE321"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874380886"/>
                <w:placeholder>
                  <w:docPart w:val="DFC4D35C8E6D41418160BB4A1F8820FC"/>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134FE89F" w14:textId="2E85418E"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407884322"/>
                <w:placeholder>
                  <w:docPart w:val="35201F176D9D4924B496EB6472846AA3"/>
                </w:placeholder>
                <w:showingPlcHdr/>
              </w:sdtPr>
              <w:sdtEndPr/>
              <w:sdtContent>
                <w:r w:rsidRPr="000F2624">
                  <w:rPr>
                    <w:rStyle w:val="Helyrzszveg"/>
                    <w:sz w:val="20"/>
                    <w:szCs w:val="20"/>
                  </w:rPr>
                  <w:t>Click or tap here to enter text.</w:t>
                </w:r>
              </w:sdtContent>
            </w:sdt>
          </w:p>
        </w:tc>
        <w:tc>
          <w:tcPr>
            <w:tcW w:w="2835" w:type="dxa"/>
            <w:gridSpan w:val="2"/>
            <w:tcBorders>
              <w:bottom w:val="single" w:sz="4" w:space="0" w:color="auto"/>
            </w:tcBorders>
          </w:tcPr>
          <w:p w14:paraId="12585AD6"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104260472"/>
                <w:placeholder>
                  <w:docPart w:val="131CF57DECC74810A66D939E802D8409"/>
                </w:placeholder>
                <w:showingPlcHdr/>
              </w:sdtPr>
              <w:sdtEndPr/>
              <w:sdtContent>
                <w:r w:rsidRPr="000F2624">
                  <w:rPr>
                    <w:rStyle w:val="Helyrzszveg"/>
                    <w:sz w:val="20"/>
                    <w:szCs w:val="20"/>
                  </w:rPr>
                  <w:t>Click or tap here to enter text.</w:t>
                </w:r>
              </w:sdtContent>
            </w:sdt>
          </w:p>
          <w:p w14:paraId="62A18694"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2086876845"/>
                <w:placeholder>
                  <w:docPart w:val="1F9C77CAD2C5483EA3A0F868D5F88B0D"/>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7B9BCBB7" w14:textId="69B4B680"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559245164"/>
                <w:placeholder>
                  <w:docPart w:val="10EC327CAC9E442DA8AC2030D0A262A4"/>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07ACC9ED"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664775609"/>
                <w:placeholder>
                  <w:docPart w:val="941E5D63B99D45CCA8AB4419D40BC846"/>
                </w:placeholder>
                <w:showingPlcHdr/>
              </w:sdtPr>
              <w:sdtEndPr/>
              <w:sdtContent>
                <w:r w:rsidRPr="000F2624">
                  <w:rPr>
                    <w:rStyle w:val="Helyrzszveg"/>
                    <w:sz w:val="20"/>
                    <w:szCs w:val="20"/>
                  </w:rPr>
                  <w:t>Click or tap here to enter text.</w:t>
                </w:r>
              </w:sdtContent>
            </w:sdt>
          </w:p>
          <w:p w14:paraId="0ACB3310"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916588839"/>
                <w:placeholder>
                  <w:docPart w:val="0D9B04D273B84AAE9C5C869763E4599F"/>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22E325EA" w14:textId="30729580"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242035508"/>
                <w:placeholder>
                  <w:docPart w:val="E6039FE77D024731B670F8CA9F31686E"/>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3ECC3A66"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2129012"/>
                <w:placeholder>
                  <w:docPart w:val="6C7A9888C00A4D288EAABD221BCD3B8F"/>
                </w:placeholder>
                <w:showingPlcHdr/>
              </w:sdtPr>
              <w:sdtEndPr/>
              <w:sdtContent>
                <w:r w:rsidRPr="000F2624">
                  <w:rPr>
                    <w:rStyle w:val="Helyrzszveg"/>
                    <w:sz w:val="20"/>
                    <w:szCs w:val="20"/>
                  </w:rPr>
                  <w:t>Click or tap here to enter text.</w:t>
                </w:r>
              </w:sdtContent>
            </w:sdt>
          </w:p>
          <w:p w14:paraId="3BE92A54"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242799878"/>
                <w:placeholder>
                  <w:docPart w:val="FF42E092445641E2954647928C6BB08C"/>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7F32545A" w14:textId="7B09B918"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287865865"/>
                <w:placeholder>
                  <w:docPart w:val="E10A2C6C1C3946F69EA0A12D785FE72C"/>
                </w:placeholder>
                <w:showingPlcHdr/>
              </w:sdtPr>
              <w:sdtEndPr/>
              <w:sdtContent>
                <w:r w:rsidRPr="000F2624">
                  <w:rPr>
                    <w:rStyle w:val="Helyrzszveg"/>
                    <w:sz w:val="20"/>
                    <w:szCs w:val="20"/>
                  </w:rPr>
                  <w:t>Click or tap here to enter text.</w:t>
                </w:r>
              </w:sdtContent>
            </w:sdt>
          </w:p>
        </w:tc>
        <w:tc>
          <w:tcPr>
            <w:tcW w:w="2132" w:type="dxa"/>
            <w:gridSpan w:val="3"/>
            <w:tcBorders>
              <w:bottom w:val="single" w:sz="4" w:space="0" w:color="auto"/>
            </w:tcBorders>
          </w:tcPr>
          <w:p w14:paraId="48DAF270" w14:textId="79DDA2C2" w:rsidR="00415138" w:rsidRPr="000F2624" w:rsidRDefault="00323CED" w:rsidP="00415138">
            <w:pPr>
              <w:rPr>
                <w:sz w:val="20"/>
                <w:szCs w:val="20"/>
              </w:rPr>
            </w:pPr>
            <w:sdt>
              <w:sdtPr>
                <w:rPr>
                  <w:rFonts w:cstheme="minorHAnsi"/>
                  <w:sz w:val="20"/>
                  <w:szCs w:val="20"/>
                  <w:lang w:val="en-GB"/>
                </w:rPr>
                <w:alias w:val="Enter text "/>
                <w:tag w:val="Enter text "/>
                <w:id w:val="-777724352"/>
                <w:placeholder>
                  <w:docPart w:val="225657D6002840B4844C432EF8C05259"/>
                </w:placeholder>
                <w:showingPlcHdr/>
              </w:sdtPr>
              <w:sdtEndPr/>
              <w:sdtContent>
                <w:r w:rsidR="00415138" w:rsidRPr="000F2624">
                  <w:rPr>
                    <w:rStyle w:val="Helyrzszveg"/>
                    <w:sz w:val="20"/>
                    <w:szCs w:val="20"/>
                  </w:rPr>
                  <w:t>Click or tap here to enter text.</w:t>
                </w:r>
              </w:sdtContent>
            </w:sdt>
          </w:p>
        </w:tc>
      </w:tr>
      <w:tr w:rsidR="00415138" w14:paraId="66615A15"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shd w:val="clear" w:color="auto" w:fill="C5E0B3" w:themeFill="accent6" w:themeFillTint="66"/>
          </w:tcPr>
          <w:sdt>
            <w:sdtPr>
              <w:rPr>
                <w:rFonts w:cstheme="minorHAnsi"/>
                <w:b/>
                <w:bCs/>
                <w:sz w:val="28"/>
                <w:szCs w:val="28"/>
                <w:lang w:val="en-GB"/>
              </w:rPr>
              <w:id w:val="684177147"/>
              <w:placeholder>
                <w:docPart w:val="45A94133456847358F336386D45649EC"/>
              </w:placeholder>
              <w:dropDownList>
                <w:listItem w:value="Choose an item."/>
                <w:listItem w:displayText="FINANCIAL CAPITAL" w:value="FINANCIAL CAPITAL"/>
                <w:listItem w:displayText="HUMAN CAPITAL" w:value="HUMAN CAPITAL"/>
                <w:listItem w:displayText="INTELLECTUAL CAPITAL" w:value="INTELLECTUAL CAPITAL"/>
                <w:listItem w:displayText="MANUFACTURED CAPITAL" w:value="MANUFACTURED CAPITAL"/>
                <w:listItem w:displayText="NATURAL CAPITAL" w:value="NATURAL CAPITAL"/>
                <w:listItem w:displayText="SOCIAL AND RELATIONSHIP CAPITAL" w:value="SOCIAL AND RELATIONSHIP CAPITAL"/>
              </w:dropDownList>
            </w:sdtPr>
            <w:sdtEndPr/>
            <w:sdtContent>
              <w:p w14:paraId="34BD89EF" w14:textId="65DA410C" w:rsidR="00415138" w:rsidRDefault="00DE2F87" w:rsidP="00415138">
                <w:r>
                  <w:rPr>
                    <w:rFonts w:cstheme="minorHAnsi"/>
                    <w:b/>
                    <w:bCs/>
                    <w:sz w:val="28"/>
                    <w:szCs w:val="28"/>
                    <w:lang w:val="en-GB"/>
                  </w:rPr>
                  <w:t>INTELLECTUAL CAPITAL</w:t>
                </w:r>
              </w:p>
            </w:sdtContent>
          </w:sdt>
        </w:tc>
      </w:tr>
      <w:tr w:rsidR="00F5226D" w14:paraId="6EC1427F"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vAlign w:val="center"/>
          </w:tcPr>
          <w:p w14:paraId="3FC9C3AD" w14:textId="5BF757E2" w:rsidR="00F5226D" w:rsidRDefault="00F5226D" w:rsidP="00F5226D">
            <w:r w:rsidRPr="009A6EA6">
              <w:rPr>
                <w:b/>
                <w:bCs/>
              </w:rPr>
              <w:t xml:space="preserve">Elements of </w:t>
            </w:r>
            <w:r>
              <w:rPr>
                <w:b/>
                <w:bCs/>
              </w:rPr>
              <w:t>C</w:t>
            </w:r>
            <w:r w:rsidRPr="009A6EA6">
              <w:rPr>
                <w:b/>
                <w:bCs/>
              </w:rPr>
              <w:t>apital</w:t>
            </w:r>
          </w:p>
        </w:tc>
        <w:tc>
          <w:tcPr>
            <w:tcW w:w="2835" w:type="dxa"/>
            <w:vAlign w:val="center"/>
          </w:tcPr>
          <w:p w14:paraId="3A649AD7" w14:textId="69846246" w:rsidR="00F5226D" w:rsidRDefault="00F5226D" w:rsidP="00F5226D">
            <w:r w:rsidRPr="009A6EA6">
              <w:rPr>
                <w:b/>
                <w:bCs/>
              </w:rPr>
              <w:t>Performance measures</w:t>
            </w:r>
          </w:p>
        </w:tc>
        <w:tc>
          <w:tcPr>
            <w:tcW w:w="2835" w:type="dxa"/>
            <w:gridSpan w:val="2"/>
            <w:vAlign w:val="center"/>
          </w:tcPr>
          <w:p w14:paraId="4094FF86" w14:textId="5838EDC2" w:rsidR="00F5226D" w:rsidRDefault="00F5226D" w:rsidP="00F5226D">
            <w:pPr>
              <w:jc w:val="center"/>
            </w:pPr>
            <w:r w:rsidRPr="00F5226D">
              <w:rPr>
                <w:b/>
                <w:bCs/>
              </w:rPr>
              <w:t xml:space="preserve">Current year </w:t>
            </w:r>
            <w:sdt>
              <w:sdtPr>
                <w:rPr>
                  <w:b/>
                  <w:bCs/>
                </w:rPr>
                <w:id w:val="-1384476108"/>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2F1B9438" w14:textId="510F65B5" w:rsidR="00F5226D" w:rsidRDefault="00F5226D" w:rsidP="00F5226D">
            <w:pPr>
              <w:jc w:val="center"/>
            </w:pPr>
            <w:r w:rsidRPr="00F5226D">
              <w:rPr>
                <w:b/>
                <w:bCs/>
              </w:rPr>
              <w:t xml:space="preserve">Next year </w:t>
            </w:r>
            <w:sdt>
              <w:sdtPr>
                <w:rPr>
                  <w:b/>
                  <w:bCs/>
                </w:rPr>
                <w:id w:val="902408749"/>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5011E855" w14:textId="4AC11FA4" w:rsidR="00F5226D" w:rsidRDefault="00F5226D" w:rsidP="00F5226D">
            <w:r>
              <w:rPr>
                <w:b/>
                <w:bCs/>
              </w:rPr>
              <w:t>A</w:t>
            </w:r>
            <w:r w:rsidRPr="009A6EA6">
              <w:rPr>
                <w:b/>
                <w:bCs/>
              </w:rPr>
              <w:t>ctions</w:t>
            </w:r>
            <w:r>
              <w:rPr>
                <w:b/>
                <w:bCs/>
              </w:rPr>
              <w:t xml:space="preserve"> taken</w:t>
            </w:r>
          </w:p>
        </w:tc>
        <w:tc>
          <w:tcPr>
            <w:tcW w:w="2132" w:type="dxa"/>
            <w:gridSpan w:val="3"/>
            <w:vAlign w:val="center"/>
          </w:tcPr>
          <w:p w14:paraId="5A0AE35D" w14:textId="22F2652B" w:rsidR="00F5226D" w:rsidRDefault="00323CED" w:rsidP="00F5226D">
            <w:sdt>
              <w:sdtPr>
                <w:rPr>
                  <w:rFonts w:cstheme="minorHAnsi"/>
                  <w:b/>
                  <w:bCs/>
                  <w:lang w:val="en-GB"/>
                </w:rPr>
                <w:id w:val="-1193455038"/>
                <w:placeholder>
                  <w:docPart w:val="EEDE4D368AAF4264825F2BFC8200AAD1"/>
                </w:placeholder>
                <w:showingPlcHdr/>
                <w:dropDownList>
                  <w:listItem w:value="Choose an item."/>
                  <w:listItem w:displayText="FC" w:value="FC"/>
                  <w:listItem w:displayText="HC" w:value="HC"/>
                  <w:listItem w:displayText="IC" w:value="IC"/>
                  <w:listItem w:displayText="MC" w:value="MC"/>
                  <w:listItem w:displayText="NC" w:value="NC"/>
                  <w:listItem w:displayText="S&amp;RC" w:value="S&amp;RC"/>
                </w:dropDownList>
              </w:sdtPr>
              <w:sdtEndPr/>
              <w:sdtContent>
                <w:r w:rsidR="00F5226D" w:rsidRPr="0061557F">
                  <w:rPr>
                    <w:rStyle w:val="Helyrzszveg"/>
                  </w:rPr>
                  <w:t>Choose an item.</w:t>
                </w:r>
              </w:sdtContent>
            </w:sdt>
            <w:r w:rsidR="00F5226D" w:rsidRPr="009A6EA6">
              <w:rPr>
                <w:rFonts w:cstheme="minorHAnsi"/>
                <w:b/>
                <w:bCs/>
                <w:lang w:val="en-GB"/>
              </w:rPr>
              <w:t xml:space="preserve"> </w:t>
            </w:r>
            <w:r w:rsidR="00F5226D">
              <w:rPr>
                <w:rFonts w:cstheme="minorHAnsi"/>
                <w:b/>
                <w:bCs/>
                <w:lang w:val="en-GB"/>
              </w:rPr>
              <w:t>vs</w:t>
            </w:r>
            <w:r w:rsidR="00F5226D" w:rsidRPr="009A6EA6">
              <w:rPr>
                <w:b/>
                <w:bCs/>
                <w:lang w:val="en-GB"/>
              </w:rPr>
              <w:t xml:space="preserve"> other capitals</w:t>
            </w:r>
          </w:p>
        </w:tc>
      </w:tr>
      <w:tr w:rsidR="00415138" w14:paraId="1FAA0098"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tcBorders>
              <w:bottom w:val="single" w:sz="4" w:space="0" w:color="auto"/>
            </w:tcBorders>
          </w:tcPr>
          <w:p w14:paraId="5A536CBF"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86425006"/>
                <w:placeholder>
                  <w:docPart w:val="B95520888433484D94AA787CCA98FEFF"/>
                </w:placeholder>
              </w:sdtPr>
              <w:sdtEndPr/>
              <w:sdtContent>
                <w:sdt>
                  <w:sdtPr>
                    <w:rPr>
                      <w:sz w:val="20"/>
                      <w:szCs w:val="20"/>
                    </w:rPr>
                    <w:id w:val="459387707"/>
                    <w:placeholder>
                      <w:docPart w:val="29F309B50A00462AA4395D851B86332B"/>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p>
          <w:p w14:paraId="4D7FC855"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217780690"/>
                <w:placeholder>
                  <w:docPart w:val="66813824048D427F95F1829595FAF01C"/>
                </w:placeholder>
              </w:sdtPr>
              <w:sdtEndPr/>
              <w:sdtContent>
                <w:sdt>
                  <w:sdtPr>
                    <w:rPr>
                      <w:sz w:val="20"/>
                      <w:szCs w:val="20"/>
                    </w:rPr>
                    <w:id w:val="1636762773"/>
                    <w:placeholder>
                      <w:docPart w:val="B5B945D0813E473098C0D1EBC7923EF9"/>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r w:rsidRPr="000F2624">
              <w:rPr>
                <w:rFonts w:cstheme="minorHAnsi"/>
                <w:sz w:val="20"/>
                <w:szCs w:val="20"/>
              </w:rPr>
              <w:t xml:space="preserve"> </w:t>
            </w:r>
          </w:p>
          <w:p w14:paraId="0720E891" w14:textId="3A3542C4" w:rsidR="00415138" w:rsidRPr="000F2624" w:rsidRDefault="00415138" w:rsidP="00415138">
            <w:pPr>
              <w:rPr>
                <w:sz w:val="20"/>
                <w:szCs w:val="20"/>
              </w:rPr>
            </w:pPr>
            <w:r w:rsidRPr="000F2624">
              <w:rPr>
                <w:rFonts w:cstheme="minorHAnsi"/>
                <w:sz w:val="20"/>
                <w:szCs w:val="20"/>
              </w:rPr>
              <w:t xml:space="preserve">3. </w:t>
            </w:r>
            <w:sdt>
              <w:sdtPr>
                <w:rPr>
                  <w:sz w:val="20"/>
                  <w:szCs w:val="20"/>
                </w:rPr>
                <w:id w:val="541565390"/>
                <w:placeholder>
                  <w:docPart w:val="0B503000F4AE49B3BA781B145E3D6290"/>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p>
        </w:tc>
        <w:tc>
          <w:tcPr>
            <w:tcW w:w="2835" w:type="dxa"/>
            <w:tcBorders>
              <w:bottom w:val="single" w:sz="4" w:space="0" w:color="auto"/>
            </w:tcBorders>
          </w:tcPr>
          <w:p w14:paraId="4BB30194"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787339278"/>
                <w:placeholder>
                  <w:docPart w:val="211EF56CED0A409B8A19D5F7759430D0"/>
                </w:placeholder>
                <w:showingPlcHdr/>
              </w:sdtPr>
              <w:sdtEndPr/>
              <w:sdtContent>
                <w:r w:rsidRPr="000F2624">
                  <w:rPr>
                    <w:rStyle w:val="Helyrzszveg"/>
                    <w:sz w:val="20"/>
                    <w:szCs w:val="20"/>
                  </w:rPr>
                  <w:t>Click or tap here to enter text.</w:t>
                </w:r>
              </w:sdtContent>
            </w:sdt>
          </w:p>
          <w:p w14:paraId="2D506EB9"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814599502"/>
                <w:placeholder>
                  <w:docPart w:val="03C98D3659EA4BF99DAD930D52F47E0E"/>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1486C1D8" w14:textId="01B46E87"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371855633"/>
                <w:placeholder>
                  <w:docPart w:val="0FD484DC032546DE80EBA2168142B105"/>
                </w:placeholder>
                <w:showingPlcHdr/>
              </w:sdtPr>
              <w:sdtEndPr/>
              <w:sdtContent>
                <w:r w:rsidRPr="000F2624">
                  <w:rPr>
                    <w:rStyle w:val="Helyrzszveg"/>
                    <w:sz w:val="20"/>
                    <w:szCs w:val="20"/>
                  </w:rPr>
                  <w:t>Click or tap here to enter text.</w:t>
                </w:r>
              </w:sdtContent>
            </w:sdt>
          </w:p>
        </w:tc>
        <w:tc>
          <w:tcPr>
            <w:tcW w:w="2835" w:type="dxa"/>
            <w:gridSpan w:val="2"/>
            <w:tcBorders>
              <w:bottom w:val="single" w:sz="4" w:space="0" w:color="auto"/>
            </w:tcBorders>
          </w:tcPr>
          <w:p w14:paraId="34BAD04C"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466654763"/>
                <w:placeholder>
                  <w:docPart w:val="BF55CBE336264FC2871F73695F0605DF"/>
                </w:placeholder>
                <w:showingPlcHdr/>
              </w:sdtPr>
              <w:sdtEndPr/>
              <w:sdtContent>
                <w:r w:rsidRPr="000F2624">
                  <w:rPr>
                    <w:rStyle w:val="Helyrzszveg"/>
                    <w:sz w:val="20"/>
                    <w:szCs w:val="20"/>
                  </w:rPr>
                  <w:t>Click or tap here to enter text.</w:t>
                </w:r>
              </w:sdtContent>
            </w:sdt>
          </w:p>
          <w:p w14:paraId="7DD5B191"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433322363"/>
                <w:placeholder>
                  <w:docPart w:val="A8DB6361771042A98AF79B8CAA3A3A88"/>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10C733AB" w14:textId="0A0A088E"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1125123720"/>
                <w:placeholder>
                  <w:docPart w:val="4D3A8CEC15A442ABA9C6AB60C2816045"/>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7C8C6D12"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336692490"/>
                <w:placeholder>
                  <w:docPart w:val="20E64FBAA7274E5ABFCFDE7BA2E21C9B"/>
                </w:placeholder>
                <w:showingPlcHdr/>
              </w:sdtPr>
              <w:sdtEndPr/>
              <w:sdtContent>
                <w:r w:rsidRPr="000F2624">
                  <w:rPr>
                    <w:rStyle w:val="Helyrzszveg"/>
                    <w:sz w:val="20"/>
                    <w:szCs w:val="20"/>
                  </w:rPr>
                  <w:t>Click or tap here to enter text.</w:t>
                </w:r>
              </w:sdtContent>
            </w:sdt>
          </w:p>
          <w:p w14:paraId="32414EAA"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2004806821"/>
                <w:placeholder>
                  <w:docPart w:val="5674701D01104DA386F52646029674BA"/>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4515E370" w14:textId="0E73A4CE"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867378390"/>
                <w:placeholder>
                  <w:docPart w:val="296A98EA76424F12B671AA03EBCDE687"/>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321DBD3A"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158190916"/>
                <w:placeholder>
                  <w:docPart w:val="43E07FE321AD492E8C777544D9DD288D"/>
                </w:placeholder>
                <w:showingPlcHdr/>
              </w:sdtPr>
              <w:sdtEndPr/>
              <w:sdtContent>
                <w:r w:rsidRPr="000F2624">
                  <w:rPr>
                    <w:rStyle w:val="Helyrzszveg"/>
                    <w:sz w:val="20"/>
                    <w:szCs w:val="20"/>
                  </w:rPr>
                  <w:t>Click or tap here to enter text.</w:t>
                </w:r>
              </w:sdtContent>
            </w:sdt>
          </w:p>
          <w:p w14:paraId="39F13077"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2126654576"/>
                <w:placeholder>
                  <w:docPart w:val="BEB01967689F421A84AAD40D9CA397E7"/>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73C321FE" w14:textId="74DD0943" w:rsidR="00415138" w:rsidRPr="000F2624" w:rsidRDefault="00415138" w:rsidP="00415138">
            <w:pPr>
              <w:rPr>
                <w:sz w:val="20"/>
                <w:szCs w:val="20"/>
              </w:rPr>
            </w:pPr>
            <w:r w:rsidRPr="000F2624">
              <w:rPr>
                <w:rFonts w:cstheme="minorHAnsi"/>
                <w:sz w:val="20"/>
                <w:szCs w:val="20"/>
              </w:rPr>
              <w:t xml:space="preserve">3. </w:t>
            </w:r>
            <w:sdt>
              <w:sdtPr>
                <w:rPr>
                  <w:rFonts w:cstheme="minorHAnsi"/>
                  <w:sz w:val="20"/>
                  <w:szCs w:val="20"/>
                  <w:lang w:val="en-GB"/>
                </w:rPr>
                <w:id w:val="363955208"/>
                <w:placeholder>
                  <w:docPart w:val="6D0768445C514B4C92EE5B234BD0490E"/>
                </w:placeholder>
                <w:showingPlcHdr/>
              </w:sdtPr>
              <w:sdtEndPr/>
              <w:sdtContent>
                <w:r w:rsidRPr="000F2624">
                  <w:rPr>
                    <w:rStyle w:val="Helyrzszveg"/>
                    <w:sz w:val="20"/>
                    <w:szCs w:val="20"/>
                  </w:rPr>
                  <w:t>Click or tap here to enter text.</w:t>
                </w:r>
              </w:sdtContent>
            </w:sdt>
          </w:p>
        </w:tc>
        <w:tc>
          <w:tcPr>
            <w:tcW w:w="2132" w:type="dxa"/>
            <w:gridSpan w:val="3"/>
            <w:tcBorders>
              <w:bottom w:val="single" w:sz="4" w:space="0" w:color="auto"/>
            </w:tcBorders>
          </w:tcPr>
          <w:p w14:paraId="1FFBF31A" w14:textId="26B3ED41" w:rsidR="00415138" w:rsidRPr="000F2624" w:rsidRDefault="00323CED" w:rsidP="00415138">
            <w:pPr>
              <w:rPr>
                <w:sz w:val="20"/>
                <w:szCs w:val="20"/>
              </w:rPr>
            </w:pPr>
            <w:sdt>
              <w:sdtPr>
                <w:rPr>
                  <w:rFonts w:cstheme="minorHAnsi"/>
                  <w:sz w:val="20"/>
                  <w:szCs w:val="20"/>
                  <w:lang w:val="en-GB"/>
                </w:rPr>
                <w:alias w:val="Enter text "/>
                <w:tag w:val="Enter text "/>
                <w:id w:val="-1892801317"/>
                <w:placeholder>
                  <w:docPart w:val="73C8A26720C243F395394D7FC9A91B13"/>
                </w:placeholder>
                <w:showingPlcHdr/>
              </w:sdtPr>
              <w:sdtEndPr/>
              <w:sdtContent>
                <w:r w:rsidR="00415138" w:rsidRPr="000F2624">
                  <w:rPr>
                    <w:rStyle w:val="Helyrzszveg"/>
                    <w:sz w:val="20"/>
                    <w:szCs w:val="20"/>
                  </w:rPr>
                  <w:t>Click or tap here to enter text.</w:t>
                </w:r>
              </w:sdtContent>
            </w:sdt>
          </w:p>
        </w:tc>
      </w:tr>
      <w:tr w:rsidR="00415138" w14:paraId="61B0F8BF"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shd w:val="clear" w:color="auto" w:fill="C5E0B3" w:themeFill="accent6" w:themeFillTint="66"/>
          </w:tcPr>
          <w:sdt>
            <w:sdtPr>
              <w:rPr>
                <w:rFonts w:cstheme="minorHAnsi"/>
                <w:b/>
                <w:bCs/>
                <w:sz w:val="28"/>
                <w:szCs w:val="28"/>
                <w:lang w:val="en-GB"/>
              </w:rPr>
              <w:id w:val="233133676"/>
              <w:placeholder>
                <w:docPart w:val="00F4889C053648FCAB97B5ED7F62F5AE"/>
              </w:placeholder>
              <w:showingPlcHdr/>
              <w:dropDownList>
                <w:listItem w:value="Choose an item."/>
                <w:listItem w:displayText="FINANCIAL CAPITAL" w:value="FINANCIAL CAPITAL"/>
                <w:listItem w:displayText="HUMAN CAPITAL" w:value="HUMAN CAPITAL"/>
                <w:listItem w:displayText="INTELLECTUAL CAPITAL" w:value="INTELLECTUAL CAPITAL"/>
                <w:listItem w:displayText="MANUFACTURED CAPITAL" w:value="MANUFACTURED CAPITAL"/>
                <w:listItem w:displayText="NATURAL CAPITAL" w:value="NATURAL CAPITAL"/>
                <w:listItem w:displayText="SOCIAL AND RELATIONSHIP CAPITAL" w:value="SOCIAL AND RELATIONSHIP CAPITAL"/>
              </w:dropDownList>
            </w:sdtPr>
            <w:sdtEndPr/>
            <w:sdtContent>
              <w:p w14:paraId="5F5BD96C" w14:textId="4CC5FEF7" w:rsidR="00415138" w:rsidRPr="00D6327F" w:rsidRDefault="00415138" w:rsidP="00415138">
                <w:pPr>
                  <w:rPr>
                    <w:rFonts w:cstheme="minorHAnsi"/>
                    <w:b/>
                    <w:bCs/>
                    <w:sz w:val="28"/>
                    <w:szCs w:val="28"/>
                    <w:lang w:val="en-GB"/>
                  </w:rPr>
                </w:pPr>
                <w:r w:rsidRPr="0061557F">
                  <w:rPr>
                    <w:rStyle w:val="Helyrzszveg"/>
                  </w:rPr>
                  <w:t>Choose an item.</w:t>
                </w:r>
              </w:p>
            </w:sdtContent>
          </w:sdt>
        </w:tc>
      </w:tr>
      <w:tr w:rsidR="00F5226D" w14:paraId="568D247B"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vAlign w:val="center"/>
          </w:tcPr>
          <w:p w14:paraId="5D43A288" w14:textId="24DB6C8D" w:rsidR="00F5226D" w:rsidRDefault="00F5226D" w:rsidP="00F5226D">
            <w:r w:rsidRPr="009A6EA6">
              <w:rPr>
                <w:b/>
                <w:bCs/>
              </w:rPr>
              <w:t xml:space="preserve">Elements of </w:t>
            </w:r>
            <w:r>
              <w:rPr>
                <w:b/>
                <w:bCs/>
              </w:rPr>
              <w:t>C</w:t>
            </w:r>
            <w:r w:rsidRPr="009A6EA6">
              <w:rPr>
                <w:b/>
                <w:bCs/>
              </w:rPr>
              <w:t>apital</w:t>
            </w:r>
          </w:p>
        </w:tc>
        <w:tc>
          <w:tcPr>
            <w:tcW w:w="2835" w:type="dxa"/>
            <w:vAlign w:val="center"/>
          </w:tcPr>
          <w:p w14:paraId="06BF31DF" w14:textId="0ADEC2C5" w:rsidR="00F5226D" w:rsidRDefault="00F5226D" w:rsidP="00F5226D">
            <w:r w:rsidRPr="009A6EA6">
              <w:rPr>
                <w:b/>
                <w:bCs/>
              </w:rPr>
              <w:t>Performance measures</w:t>
            </w:r>
          </w:p>
        </w:tc>
        <w:tc>
          <w:tcPr>
            <w:tcW w:w="2835" w:type="dxa"/>
            <w:gridSpan w:val="2"/>
            <w:vAlign w:val="center"/>
          </w:tcPr>
          <w:p w14:paraId="6FE8F227" w14:textId="1016A429" w:rsidR="00F5226D" w:rsidRDefault="00F5226D" w:rsidP="00F5226D">
            <w:pPr>
              <w:jc w:val="center"/>
            </w:pPr>
            <w:r w:rsidRPr="00F5226D">
              <w:rPr>
                <w:b/>
                <w:bCs/>
              </w:rPr>
              <w:t xml:space="preserve">Current year </w:t>
            </w:r>
            <w:sdt>
              <w:sdtPr>
                <w:rPr>
                  <w:b/>
                  <w:bCs/>
                </w:rPr>
                <w:id w:val="1493294573"/>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569EC092" w14:textId="74C108F2" w:rsidR="00F5226D" w:rsidRDefault="00F5226D" w:rsidP="00F5226D">
            <w:pPr>
              <w:jc w:val="center"/>
            </w:pPr>
            <w:r w:rsidRPr="00F5226D">
              <w:rPr>
                <w:b/>
                <w:bCs/>
              </w:rPr>
              <w:t xml:space="preserve">Next year </w:t>
            </w:r>
            <w:sdt>
              <w:sdtPr>
                <w:rPr>
                  <w:b/>
                  <w:bCs/>
                </w:rPr>
                <w:id w:val="806442467"/>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234E8B5D" w14:textId="460A4E1C" w:rsidR="00F5226D" w:rsidRDefault="00F5226D" w:rsidP="00F5226D">
            <w:r>
              <w:rPr>
                <w:b/>
                <w:bCs/>
              </w:rPr>
              <w:t>A</w:t>
            </w:r>
            <w:r w:rsidRPr="009A6EA6">
              <w:rPr>
                <w:b/>
                <w:bCs/>
              </w:rPr>
              <w:t>ctions</w:t>
            </w:r>
            <w:r>
              <w:rPr>
                <w:b/>
                <w:bCs/>
              </w:rPr>
              <w:t xml:space="preserve"> taken</w:t>
            </w:r>
          </w:p>
        </w:tc>
        <w:tc>
          <w:tcPr>
            <w:tcW w:w="2132" w:type="dxa"/>
            <w:gridSpan w:val="3"/>
            <w:vAlign w:val="center"/>
          </w:tcPr>
          <w:p w14:paraId="17453EF6" w14:textId="494A2E7E" w:rsidR="00F5226D" w:rsidRDefault="00323CED" w:rsidP="00F5226D">
            <w:sdt>
              <w:sdtPr>
                <w:rPr>
                  <w:rFonts w:cstheme="minorHAnsi"/>
                  <w:b/>
                  <w:bCs/>
                  <w:lang w:val="en-GB"/>
                </w:rPr>
                <w:id w:val="-895892674"/>
                <w:placeholder>
                  <w:docPart w:val="4A08C598E8414AA9AB92894607A7A7C6"/>
                </w:placeholder>
                <w:showingPlcHdr/>
                <w:dropDownList>
                  <w:listItem w:value="Choose an item."/>
                  <w:listItem w:displayText="FC" w:value="FC"/>
                  <w:listItem w:displayText="HC" w:value="HC"/>
                  <w:listItem w:displayText="IC" w:value="IC"/>
                  <w:listItem w:displayText="MC" w:value="MC"/>
                  <w:listItem w:displayText="NC" w:value="NC"/>
                  <w:listItem w:displayText="S&amp;RC" w:value="S&amp;RC"/>
                </w:dropDownList>
              </w:sdtPr>
              <w:sdtEndPr/>
              <w:sdtContent>
                <w:r w:rsidR="00F5226D" w:rsidRPr="0061557F">
                  <w:rPr>
                    <w:rStyle w:val="Helyrzszveg"/>
                  </w:rPr>
                  <w:t>Choose an item.</w:t>
                </w:r>
              </w:sdtContent>
            </w:sdt>
            <w:r w:rsidR="00F5226D" w:rsidRPr="009A6EA6">
              <w:rPr>
                <w:rFonts w:cstheme="minorHAnsi"/>
                <w:b/>
                <w:bCs/>
                <w:lang w:val="en-GB"/>
              </w:rPr>
              <w:t xml:space="preserve"> </w:t>
            </w:r>
            <w:r w:rsidR="00F5226D">
              <w:rPr>
                <w:rFonts w:cstheme="minorHAnsi"/>
                <w:b/>
                <w:bCs/>
                <w:lang w:val="en-GB"/>
              </w:rPr>
              <w:t>vs</w:t>
            </w:r>
            <w:r w:rsidR="00F5226D" w:rsidRPr="009A6EA6">
              <w:rPr>
                <w:b/>
                <w:bCs/>
                <w:lang w:val="en-GB"/>
              </w:rPr>
              <w:t xml:space="preserve"> other capitals</w:t>
            </w:r>
          </w:p>
        </w:tc>
      </w:tr>
      <w:tr w:rsidR="00415138" w14:paraId="65557C7F"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tcBorders>
              <w:bottom w:val="single" w:sz="4" w:space="0" w:color="auto"/>
            </w:tcBorders>
          </w:tcPr>
          <w:p w14:paraId="01D99CBF"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714040501"/>
                <w:placeholder>
                  <w:docPart w:val="C053647D86EB4C85BD38AF7AC9ACA09C"/>
                </w:placeholder>
              </w:sdtPr>
              <w:sdtEndPr/>
              <w:sdtContent>
                <w:sdt>
                  <w:sdtPr>
                    <w:rPr>
                      <w:sz w:val="20"/>
                      <w:szCs w:val="20"/>
                    </w:rPr>
                    <w:id w:val="-312488717"/>
                    <w:placeholder>
                      <w:docPart w:val="3B3112D1BFC04DE882436DA3BB4D1022"/>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p>
          <w:p w14:paraId="145EFA5F"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540050176"/>
                <w:placeholder>
                  <w:docPart w:val="501885CC8BDD4508BE8930D4D76B978E"/>
                </w:placeholder>
              </w:sdtPr>
              <w:sdtEndPr/>
              <w:sdtContent>
                <w:sdt>
                  <w:sdtPr>
                    <w:rPr>
                      <w:sz w:val="20"/>
                      <w:szCs w:val="20"/>
                    </w:rPr>
                    <w:id w:val="-1222046369"/>
                    <w:placeholder>
                      <w:docPart w:val="A0F2378AFA714AEFBB1EBA2990458A8D"/>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r w:rsidRPr="000F2624">
              <w:rPr>
                <w:rFonts w:cstheme="minorHAnsi"/>
                <w:sz w:val="20"/>
                <w:szCs w:val="20"/>
              </w:rPr>
              <w:t xml:space="preserve"> </w:t>
            </w:r>
          </w:p>
          <w:p w14:paraId="7FBD569A" w14:textId="1AB7BDB9" w:rsidR="00415138" w:rsidRPr="000F2624" w:rsidRDefault="00415138" w:rsidP="00415138">
            <w:r w:rsidRPr="000F2624">
              <w:rPr>
                <w:rFonts w:cstheme="minorHAnsi"/>
                <w:sz w:val="20"/>
                <w:szCs w:val="20"/>
              </w:rPr>
              <w:t xml:space="preserve">3. </w:t>
            </w:r>
            <w:sdt>
              <w:sdtPr>
                <w:rPr>
                  <w:sz w:val="20"/>
                  <w:szCs w:val="20"/>
                </w:rPr>
                <w:id w:val="943579191"/>
                <w:placeholder>
                  <w:docPart w:val="D1DCF1714B3D45D88DA5EE993529DDAB"/>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p>
        </w:tc>
        <w:tc>
          <w:tcPr>
            <w:tcW w:w="2835" w:type="dxa"/>
            <w:tcBorders>
              <w:bottom w:val="single" w:sz="4" w:space="0" w:color="auto"/>
            </w:tcBorders>
          </w:tcPr>
          <w:p w14:paraId="70996324"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282467860"/>
                <w:placeholder>
                  <w:docPart w:val="A3BEAB8D16EA4174909F24878CBA9E8E"/>
                </w:placeholder>
                <w:showingPlcHdr/>
              </w:sdtPr>
              <w:sdtEndPr/>
              <w:sdtContent>
                <w:r w:rsidRPr="000F2624">
                  <w:rPr>
                    <w:rStyle w:val="Helyrzszveg"/>
                    <w:sz w:val="20"/>
                    <w:szCs w:val="20"/>
                  </w:rPr>
                  <w:t>Click or tap here to enter text.</w:t>
                </w:r>
              </w:sdtContent>
            </w:sdt>
          </w:p>
          <w:p w14:paraId="477D4162"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735900956"/>
                <w:placeholder>
                  <w:docPart w:val="54B45A1ED8CA4FC59F93C9A14B3D7194"/>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1DB03C92" w14:textId="2B421642" w:rsidR="00415138" w:rsidRPr="000F2624" w:rsidRDefault="00415138" w:rsidP="00415138">
            <w:r w:rsidRPr="000F2624">
              <w:rPr>
                <w:rFonts w:cstheme="minorHAnsi"/>
                <w:sz w:val="20"/>
                <w:szCs w:val="20"/>
              </w:rPr>
              <w:t xml:space="preserve">3. </w:t>
            </w:r>
            <w:sdt>
              <w:sdtPr>
                <w:rPr>
                  <w:rFonts w:cstheme="minorHAnsi"/>
                  <w:sz w:val="20"/>
                  <w:szCs w:val="20"/>
                  <w:lang w:val="en-GB"/>
                </w:rPr>
                <w:id w:val="-1389725848"/>
                <w:placeholder>
                  <w:docPart w:val="65500C4F2BC94213AC266E0737FE367C"/>
                </w:placeholder>
                <w:showingPlcHdr/>
              </w:sdtPr>
              <w:sdtEndPr/>
              <w:sdtContent>
                <w:r w:rsidRPr="000F2624">
                  <w:rPr>
                    <w:rStyle w:val="Helyrzszveg"/>
                    <w:sz w:val="20"/>
                    <w:szCs w:val="20"/>
                  </w:rPr>
                  <w:t>Click or tap here to enter text.</w:t>
                </w:r>
              </w:sdtContent>
            </w:sdt>
          </w:p>
        </w:tc>
        <w:tc>
          <w:tcPr>
            <w:tcW w:w="2835" w:type="dxa"/>
            <w:gridSpan w:val="2"/>
            <w:tcBorders>
              <w:bottom w:val="single" w:sz="4" w:space="0" w:color="auto"/>
            </w:tcBorders>
          </w:tcPr>
          <w:p w14:paraId="1734120D"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836809418"/>
                <w:placeholder>
                  <w:docPart w:val="4C47F6B9222140A182EA673B36F8DE35"/>
                </w:placeholder>
                <w:showingPlcHdr/>
              </w:sdtPr>
              <w:sdtEndPr/>
              <w:sdtContent>
                <w:r w:rsidRPr="000F2624">
                  <w:rPr>
                    <w:rStyle w:val="Helyrzszveg"/>
                    <w:sz w:val="20"/>
                    <w:szCs w:val="20"/>
                  </w:rPr>
                  <w:t>Click or tap here to enter text.</w:t>
                </w:r>
              </w:sdtContent>
            </w:sdt>
          </w:p>
          <w:p w14:paraId="43A53033"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148553714"/>
                <w:placeholder>
                  <w:docPart w:val="B00EAC4A97F3441987751EBEB2FA6F98"/>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0D1072CD" w14:textId="3336E633" w:rsidR="00415138" w:rsidRPr="000F2624" w:rsidRDefault="00415138" w:rsidP="00415138">
            <w:r w:rsidRPr="000F2624">
              <w:rPr>
                <w:rFonts w:cstheme="minorHAnsi"/>
                <w:sz w:val="20"/>
                <w:szCs w:val="20"/>
              </w:rPr>
              <w:t xml:space="preserve">3. </w:t>
            </w:r>
            <w:sdt>
              <w:sdtPr>
                <w:rPr>
                  <w:rFonts w:cstheme="minorHAnsi"/>
                  <w:sz w:val="20"/>
                  <w:szCs w:val="20"/>
                  <w:lang w:val="en-GB"/>
                </w:rPr>
                <w:id w:val="2028204352"/>
                <w:placeholder>
                  <w:docPart w:val="8163987F24AB4A9C83C665C60FBDCD61"/>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3AF79DF4"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830198319"/>
                <w:placeholder>
                  <w:docPart w:val="0203855E5EE8475A836D9B43CC9FF870"/>
                </w:placeholder>
                <w:showingPlcHdr/>
              </w:sdtPr>
              <w:sdtEndPr/>
              <w:sdtContent>
                <w:r w:rsidRPr="000F2624">
                  <w:rPr>
                    <w:rStyle w:val="Helyrzszveg"/>
                    <w:sz w:val="20"/>
                    <w:szCs w:val="20"/>
                  </w:rPr>
                  <w:t>Click or tap here to enter text.</w:t>
                </w:r>
              </w:sdtContent>
            </w:sdt>
          </w:p>
          <w:p w14:paraId="487370A2"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699233238"/>
                <w:placeholder>
                  <w:docPart w:val="CB2FF70BFC8548C08C8D0CBC6801882D"/>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4B10DA12" w14:textId="0FB4CC46" w:rsidR="00415138" w:rsidRPr="000F2624" w:rsidRDefault="00415138" w:rsidP="00415138">
            <w:r w:rsidRPr="000F2624">
              <w:rPr>
                <w:rFonts w:cstheme="minorHAnsi"/>
                <w:sz w:val="20"/>
                <w:szCs w:val="20"/>
              </w:rPr>
              <w:t xml:space="preserve">3. </w:t>
            </w:r>
            <w:sdt>
              <w:sdtPr>
                <w:rPr>
                  <w:rFonts w:cstheme="minorHAnsi"/>
                  <w:sz w:val="20"/>
                  <w:szCs w:val="20"/>
                  <w:lang w:val="en-GB"/>
                </w:rPr>
                <w:id w:val="932624907"/>
                <w:placeholder>
                  <w:docPart w:val="83D5CA43122541F995A46CEC07373B69"/>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52269148"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849472869"/>
                <w:placeholder>
                  <w:docPart w:val="BA6FD1B647E44F42A3FBD51836ED6C7C"/>
                </w:placeholder>
                <w:showingPlcHdr/>
              </w:sdtPr>
              <w:sdtEndPr/>
              <w:sdtContent>
                <w:r w:rsidRPr="000F2624">
                  <w:rPr>
                    <w:rStyle w:val="Helyrzszveg"/>
                    <w:sz w:val="20"/>
                    <w:szCs w:val="20"/>
                  </w:rPr>
                  <w:t>Click or tap here to enter text.</w:t>
                </w:r>
              </w:sdtContent>
            </w:sdt>
          </w:p>
          <w:p w14:paraId="2CA04B4D"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011444165"/>
                <w:placeholder>
                  <w:docPart w:val="A26D39B33E684D6C9A26E76CBA967826"/>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608AB5D6" w14:textId="1C75A224" w:rsidR="00415138" w:rsidRPr="000F2624" w:rsidRDefault="00415138" w:rsidP="00415138">
            <w:r w:rsidRPr="000F2624">
              <w:rPr>
                <w:rFonts w:cstheme="minorHAnsi"/>
                <w:sz w:val="20"/>
                <w:szCs w:val="20"/>
              </w:rPr>
              <w:t xml:space="preserve">3. </w:t>
            </w:r>
            <w:sdt>
              <w:sdtPr>
                <w:rPr>
                  <w:rFonts w:cstheme="minorHAnsi"/>
                  <w:sz w:val="20"/>
                  <w:szCs w:val="20"/>
                  <w:lang w:val="en-GB"/>
                </w:rPr>
                <w:id w:val="-1115666377"/>
                <w:placeholder>
                  <w:docPart w:val="1B907D7F45FC4E6491D6BA15D7E58DBA"/>
                </w:placeholder>
                <w:showingPlcHdr/>
              </w:sdtPr>
              <w:sdtEndPr/>
              <w:sdtContent>
                <w:r w:rsidRPr="000F2624">
                  <w:rPr>
                    <w:rStyle w:val="Helyrzszveg"/>
                    <w:sz w:val="20"/>
                    <w:szCs w:val="20"/>
                  </w:rPr>
                  <w:t>Click or tap here to enter text.</w:t>
                </w:r>
              </w:sdtContent>
            </w:sdt>
          </w:p>
        </w:tc>
        <w:tc>
          <w:tcPr>
            <w:tcW w:w="2132" w:type="dxa"/>
            <w:gridSpan w:val="3"/>
            <w:tcBorders>
              <w:bottom w:val="single" w:sz="4" w:space="0" w:color="auto"/>
            </w:tcBorders>
          </w:tcPr>
          <w:p w14:paraId="446EAFA7" w14:textId="47E28064" w:rsidR="00415138" w:rsidRPr="000F2624" w:rsidRDefault="00323CED" w:rsidP="00415138">
            <w:sdt>
              <w:sdtPr>
                <w:rPr>
                  <w:rFonts w:cstheme="minorHAnsi"/>
                  <w:sz w:val="20"/>
                  <w:szCs w:val="20"/>
                  <w:lang w:val="en-GB"/>
                </w:rPr>
                <w:alias w:val="Enter text "/>
                <w:tag w:val="Enter text "/>
                <w:id w:val="-1269238968"/>
                <w:placeholder>
                  <w:docPart w:val="9B1D842E545B4AB4BCAD0AF668578D0B"/>
                </w:placeholder>
                <w:showingPlcHdr/>
              </w:sdtPr>
              <w:sdtEndPr/>
              <w:sdtContent>
                <w:r w:rsidR="00415138" w:rsidRPr="000F2624">
                  <w:rPr>
                    <w:rStyle w:val="Helyrzszveg"/>
                    <w:sz w:val="20"/>
                    <w:szCs w:val="20"/>
                  </w:rPr>
                  <w:t>Click or tap here to enter text.</w:t>
                </w:r>
              </w:sdtContent>
            </w:sdt>
          </w:p>
        </w:tc>
      </w:tr>
      <w:tr w:rsidR="00415138" w14:paraId="39373DBC"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shd w:val="clear" w:color="auto" w:fill="C5E0B3" w:themeFill="accent6" w:themeFillTint="66"/>
          </w:tcPr>
          <w:sdt>
            <w:sdtPr>
              <w:rPr>
                <w:rFonts w:cstheme="minorHAnsi"/>
                <w:b/>
                <w:bCs/>
                <w:sz w:val="28"/>
                <w:szCs w:val="28"/>
                <w:lang w:val="en-GB"/>
              </w:rPr>
              <w:id w:val="-829211409"/>
              <w:placeholder>
                <w:docPart w:val="61DB9581571045768C7C40B8C3EC5CEC"/>
              </w:placeholder>
              <w:showingPlcHdr/>
              <w:dropDownList>
                <w:listItem w:value="Choose an item."/>
                <w:listItem w:displayText="FINANCIAL CAPITAL" w:value="FINANCIAL CAPITAL"/>
                <w:listItem w:displayText="HUMAN CAPITAL" w:value="HUMAN CAPITAL"/>
                <w:listItem w:displayText="INTELLECTUAL CAPITAL" w:value="INTELLECTUAL CAPITAL"/>
                <w:listItem w:displayText="MANUFACTURED CAPITAL" w:value="MANUFACTURED CAPITAL"/>
                <w:listItem w:displayText="NATURAL CAPITAL" w:value="NATURAL CAPITAL"/>
                <w:listItem w:displayText="SOCIAL AND RELATIONSHIP CAPITAL" w:value="SOCIAL AND RELATIONSHIP CAPITAL"/>
              </w:dropDownList>
            </w:sdtPr>
            <w:sdtEndPr/>
            <w:sdtContent>
              <w:p w14:paraId="4B4BE259" w14:textId="36465998" w:rsidR="00415138" w:rsidRDefault="00415138" w:rsidP="00415138">
                <w:r w:rsidRPr="0061557F">
                  <w:rPr>
                    <w:rStyle w:val="Helyrzszveg"/>
                  </w:rPr>
                  <w:t>Choose an item.</w:t>
                </w:r>
              </w:p>
            </w:sdtContent>
          </w:sdt>
        </w:tc>
      </w:tr>
      <w:tr w:rsidR="00F5226D" w14:paraId="1132B5C9"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vAlign w:val="center"/>
          </w:tcPr>
          <w:p w14:paraId="17482121" w14:textId="0193D62F" w:rsidR="00F5226D" w:rsidRDefault="00F5226D" w:rsidP="00F5226D">
            <w:r w:rsidRPr="009A6EA6">
              <w:rPr>
                <w:b/>
                <w:bCs/>
              </w:rPr>
              <w:t xml:space="preserve">Elements of </w:t>
            </w:r>
            <w:r>
              <w:rPr>
                <w:b/>
                <w:bCs/>
              </w:rPr>
              <w:t>C</w:t>
            </w:r>
            <w:r w:rsidRPr="009A6EA6">
              <w:rPr>
                <w:b/>
                <w:bCs/>
              </w:rPr>
              <w:t>apital</w:t>
            </w:r>
          </w:p>
        </w:tc>
        <w:tc>
          <w:tcPr>
            <w:tcW w:w="2835" w:type="dxa"/>
            <w:vAlign w:val="center"/>
          </w:tcPr>
          <w:p w14:paraId="452B9B92" w14:textId="198E216D" w:rsidR="00F5226D" w:rsidRDefault="00F5226D" w:rsidP="00F5226D">
            <w:r w:rsidRPr="009A6EA6">
              <w:rPr>
                <w:b/>
                <w:bCs/>
              </w:rPr>
              <w:t>Performance measures</w:t>
            </w:r>
          </w:p>
        </w:tc>
        <w:tc>
          <w:tcPr>
            <w:tcW w:w="2835" w:type="dxa"/>
            <w:gridSpan w:val="2"/>
            <w:vAlign w:val="center"/>
          </w:tcPr>
          <w:p w14:paraId="34FC0CCD" w14:textId="18F01AC8" w:rsidR="00F5226D" w:rsidRDefault="00F5226D" w:rsidP="00F5226D">
            <w:pPr>
              <w:jc w:val="center"/>
            </w:pPr>
            <w:r w:rsidRPr="00F5226D">
              <w:rPr>
                <w:b/>
                <w:bCs/>
              </w:rPr>
              <w:t xml:space="preserve">Current year </w:t>
            </w:r>
            <w:sdt>
              <w:sdtPr>
                <w:rPr>
                  <w:b/>
                  <w:bCs/>
                </w:rPr>
                <w:id w:val="203213479"/>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4483E95E" w14:textId="10BEE2C3" w:rsidR="00F5226D" w:rsidRDefault="00F5226D" w:rsidP="00F5226D">
            <w:pPr>
              <w:jc w:val="center"/>
            </w:pPr>
            <w:r w:rsidRPr="00F5226D">
              <w:rPr>
                <w:b/>
                <w:bCs/>
              </w:rPr>
              <w:t xml:space="preserve">Next year </w:t>
            </w:r>
            <w:sdt>
              <w:sdtPr>
                <w:rPr>
                  <w:b/>
                  <w:bCs/>
                </w:rPr>
                <w:id w:val="-941229177"/>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139C8D46" w14:textId="4E43DF51" w:rsidR="00F5226D" w:rsidRDefault="00F5226D" w:rsidP="00F5226D">
            <w:r>
              <w:rPr>
                <w:b/>
                <w:bCs/>
              </w:rPr>
              <w:t>A</w:t>
            </w:r>
            <w:r w:rsidRPr="009A6EA6">
              <w:rPr>
                <w:b/>
                <w:bCs/>
              </w:rPr>
              <w:t>ctions</w:t>
            </w:r>
            <w:r>
              <w:rPr>
                <w:b/>
                <w:bCs/>
              </w:rPr>
              <w:t xml:space="preserve"> taken</w:t>
            </w:r>
          </w:p>
        </w:tc>
        <w:tc>
          <w:tcPr>
            <w:tcW w:w="2132" w:type="dxa"/>
            <w:gridSpan w:val="3"/>
            <w:vAlign w:val="center"/>
          </w:tcPr>
          <w:p w14:paraId="77E46CE6" w14:textId="13CF1922" w:rsidR="00F5226D" w:rsidRDefault="00323CED" w:rsidP="00F5226D">
            <w:sdt>
              <w:sdtPr>
                <w:rPr>
                  <w:rFonts w:cstheme="minorHAnsi"/>
                  <w:b/>
                  <w:bCs/>
                  <w:lang w:val="en-GB"/>
                </w:rPr>
                <w:id w:val="1618791422"/>
                <w:placeholder>
                  <w:docPart w:val="16B80DB81C4F4C77B4DBCEEBFF9A8919"/>
                </w:placeholder>
                <w:showingPlcHdr/>
                <w:dropDownList>
                  <w:listItem w:value="Choose an item."/>
                  <w:listItem w:displayText="FC" w:value="FC"/>
                  <w:listItem w:displayText="HC" w:value="HC"/>
                  <w:listItem w:displayText="IC" w:value="IC"/>
                  <w:listItem w:displayText="MC" w:value="MC"/>
                  <w:listItem w:displayText="NC" w:value="NC"/>
                  <w:listItem w:displayText="S&amp;RC" w:value="S&amp;RC"/>
                </w:dropDownList>
              </w:sdtPr>
              <w:sdtEndPr/>
              <w:sdtContent>
                <w:r w:rsidR="00F5226D" w:rsidRPr="0061557F">
                  <w:rPr>
                    <w:rStyle w:val="Helyrzszveg"/>
                  </w:rPr>
                  <w:t>Choose an item.</w:t>
                </w:r>
              </w:sdtContent>
            </w:sdt>
            <w:r w:rsidR="00F5226D" w:rsidRPr="009A6EA6">
              <w:rPr>
                <w:rFonts w:cstheme="minorHAnsi"/>
                <w:b/>
                <w:bCs/>
                <w:lang w:val="en-GB"/>
              </w:rPr>
              <w:t xml:space="preserve"> </w:t>
            </w:r>
            <w:r w:rsidR="00F5226D">
              <w:rPr>
                <w:rFonts w:cstheme="minorHAnsi"/>
                <w:b/>
                <w:bCs/>
                <w:lang w:val="en-GB"/>
              </w:rPr>
              <w:t>vs</w:t>
            </w:r>
            <w:r w:rsidR="00F5226D" w:rsidRPr="009A6EA6">
              <w:rPr>
                <w:b/>
                <w:bCs/>
                <w:lang w:val="en-GB"/>
              </w:rPr>
              <w:t xml:space="preserve"> other capitals</w:t>
            </w:r>
          </w:p>
        </w:tc>
      </w:tr>
      <w:tr w:rsidR="00415138" w14:paraId="3C62878E"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tcBorders>
              <w:bottom w:val="single" w:sz="4" w:space="0" w:color="auto"/>
            </w:tcBorders>
          </w:tcPr>
          <w:p w14:paraId="6B11BADE"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763364180"/>
                <w:placeholder>
                  <w:docPart w:val="EF96B5E7C6BA47F1A5DB65D27C4DB20B"/>
                </w:placeholder>
              </w:sdtPr>
              <w:sdtEndPr/>
              <w:sdtContent>
                <w:sdt>
                  <w:sdtPr>
                    <w:rPr>
                      <w:sz w:val="20"/>
                      <w:szCs w:val="20"/>
                    </w:rPr>
                    <w:id w:val="1075169642"/>
                    <w:placeholder>
                      <w:docPart w:val="6A3C454BB1FA469787249432A7F9D20D"/>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p>
          <w:p w14:paraId="223AD667"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043099822"/>
                <w:placeholder>
                  <w:docPart w:val="61D3BC172F414D5E8950EB8F2591F55C"/>
                </w:placeholder>
              </w:sdtPr>
              <w:sdtEndPr/>
              <w:sdtContent>
                <w:sdt>
                  <w:sdtPr>
                    <w:rPr>
                      <w:sz w:val="20"/>
                      <w:szCs w:val="20"/>
                    </w:rPr>
                    <w:id w:val="397713525"/>
                    <w:placeholder>
                      <w:docPart w:val="B86497FC5F964E28990CB62749AB81F2"/>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r w:rsidRPr="000F2624">
              <w:rPr>
                <w:rFonts w:cstheme="minorHAnsi"/>
                <w:sz w:val="20"/>
                <w:szCs w:val="20"/>
              </w:rPr>
              <w:t xml:space="preserve"> </w:t>
            </w:r>
          </w:p>
          <w:p w14:paraId="617487CE" w14:textId="463FFBB8" w:rsidR="00415138" w:rsidRPr="000F2624" w:rsidRDefault="00415138" w:rsidP="00415138">
            <w:r w:rsidRPr="000F2624">
              <w:rPr>
                <w:rFonts w:cstheme="minorHAnsi"/>
                <w:sz w:val="20"/>
                <w:szCs w:val="20"/>
              </w:rPr>
              <w:t xml:space="preserve">3. </w:t>
            </w:r>
            <w:sdt>
              <w:sdtPr>
                <w:rPr>
                  <w:sz w:val="20"/>
                  <w:szCs w:val="20"/>
                </w:rPr>
                <w:id w:val="240296365"/>
                <w:placeholder>
                  <w:docPart w:val="4DE06DCF9FC242FA997721CC5F86777A"/>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p>
        </w:tc>
        <w:tc>
          <w:tcPr>
            <w:tcW w:w="2835" w:type="dxa"/>
            <w:tcBorders>
              <w:bottom w:val="single" w:sz="4" w:space="0" w:color="auto"/>
            </w:tcBorders>
          </w:tcPr>
          <w:p w14:paraId="0B2B71BD"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883516979"/>
                <w:placeholder>
                  <w:docPart w:val="F1E1BDF30C20499CB60B1EF77D8BA354"/>
                </w:placeholder>
                <w:showingPlcHdr/>
              </w:sdtPr>
              <w:sdtEndPr/>
              <w:sdtContent>
                <w:r w:rsidRPr="000F2624">
                  <w:rPr>
                    <w:rStyle w:val="Helyrzszveg"/>
                    <w:sz w:val="20"/>
                    <w:szCs w:val="20"/>
                  </w:rPr>
                  <w:t>Click or tap here to enter text.</w:t>
                </w:r>
              </w:sdtContent>
            </w:sdt>
          </w:p>
          <w:p w14:paraId="1CB71C5B"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773969303"/>
                <w:placeholder>
                  <w:docPart w:val="313E5985D91C4EA3ABC94359AF87E0BB"/>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4E8AD4FC" w14:textId="37C7877B" w:rsidR="00415138" w:rsidRPr="000F2624" w:rsidRDefault="00415138" w:rsidP="00415138">
            <w:r w:rsidRPr="000F2624">
              <w:rPr>
                <w:rFonts w:cstheme="minorHAnsi"/>
                <w:sz w:val="20"/>
                <w:szCs w:val="20"/>
              </w:rPr>
              <w:t xml:space="preserve">3. </w:t>
            </w:r>
            <w:sdt>
              <w:sdtPr>
                <w:rPr>
                  <w:rFonts w:cstheme="minorHAnsi"/>
                  <w:sz w:val="20"/>
                  <w:szCs w:val="20"/>
                  <w:lang w:val="en-GB"/>
                </w:rPr>
                <w:id w:val="-1205789189"/>
                <w:placeholder>
                  <w:docPart w:val="046CE67A81EE43878376E792ED0E6ECE"/>
                </w:placeholder>
                <w:showingPlcHdr/>
              </w:sdtPr>
              <w:sdtEndPr/>
              <w:sdtContent>
                <w:r w:rsidRPr="000F2624">
                  <w:rPr>
                    <w:rStyle w:val="Helyrzszveg"/>
                    <w:sz w:val="20"/>
                    <w:szCs w:val="20"/>
                  </w:rPr>
                  <w:t>Click or tap here to enter text.</w:t>
                </w:r>
              </w:sdtContent>
            </w:sdt>
          </w:p>
        </w:tc>
        <w:tc>
          <w:tcPr>
            <w:tcW w:w="2835" w:type="dxa"/>
            <w:gridSpan w:val="2"/>
            <w:tcBorders>
              <w:bottom w:val="single" w:sz="4" w:space="0" w:color="auto"/>
            </w:tcBorders>
          </w:tcPr>
          <w:p w14:paraId="2F1AEE62"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897845789"/>
                <w:placeholder>
                  <w:docPart w:val="93FB892BCFAD4AB39F98AD5A27454F53"/>
                </w:placeholder>
                <w:showingPlcHdr/>
              </w:sdtPr>
              <w:sdtEndPr/>
              <w:sdtContent>
                <w:r w:rsidRPr="000F2624">
                  <w:rPr>
                    <w:rStyle w:val="Helyrzszveg"/>
                    <w:sz w:val="20"/>
                    <w:szCs w:val="20"/>
                  </w:rPr>
                  <w:t>Click or tap here to enter text.</w:t>
                </w:r>
              </w:sdtContent>
            </w:sdt>
          </w:p>
          <w:p w14:paraId="3737EFB5"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916015399"/>
                <w:placeholder>
                  <w:docPart w:val="7FA88C54A5014A5BB03441435EA9BE49"/>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3F1997A5" w14:textId="77F3BEE1" w:rsidR="00415138" w:rsidRPr="000F2624" w:rsidRDefault="00415138" w:rsidP="00415138">
            <w:r w:rsidRPr="000F2624">
              <w:rPr>
                <w:rFonts w:cstheme="minorHAnsi"/>
                <w:sz w:val="20"/>
                <w:szCs w:val="20"/>
              </w:rPr>
              <w:t xml:space="preserve">3. </w:t>
            </w:r>
            <w:sdt>
              <w:sdtPr>
                <w:rPr>
                  <w:rFonts w:cstheme="minorHAnsi"/>
                  <w:sz w:val="20"/>
                  <w:szCs w:val="20"/>
                  <w:lang w:val="en-GB"/>
                </w:rPr>
                <w:id w:val="288481144"/>
                <w:placeholder>
                  <w:docPart w:val="8DAD39B9CE8048AF838FAF6AC209CFCC"/>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4C4F1CD7"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879036803"/>
                <w:placeholder>
                  <w:docPart w:val="732ADFB72EDA4331AD8CED28A3F7BD44"/>
                </w:placeholder>
                <w:showingPlcHdr/>
              </w:sdtPr>
              <w:sdtEndPr/>
              <w:sdtContent>
                <w:r w:rsidRPr="000F2624">
                  <w:rPr>
                    <w:rStyle w:val="Helyrzszveg"/>
                    <w:sz w:val="20"/>
                    <w:szCs w:val="20"/>
                  </w:rPr>
                  <w:t>Click or tap here to enter text.</w:t>
                </w:r>
              </w:sdtContent>
            </w:sdt>
          </w:p>
          <w:p w14:paraId="12124E0F"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363512076"/>
                <w:placeholder>
                  <w:docPart w:val="BE3A3942B1694B4BB72D3F423B1986DA"/>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53DB7573" w14:textId="634942C7" w:rsidR="00415138" w:rsidRPr="000F2624" w:rsidRDefault="00415138" w:rsidP="00415138">
            <w:r w:rsidRPr="000F2624">
              <w:rPr>
                <w:rFonts w:cstheme="minorHAnsi"/>
                <w:sz w:val="20"/>
                <w:szCs w:val="20"/>
              </w:rPr>
              <w:t xml:space="preserve">3. </w:t>
            </w:r>
            <w:sdt>
              <w:sdtPr>
                <w:rPr>
                  <w:rFonts w:cstheme="minorHAnsi"/>
                  <w:sz w:val="20"/>
                  <w:szCs w:val="20"/>
                  <w:lang w:val="en-GB"/>
                </w:rPr>
                <w:id w:val="321702822"/>
                <w:placeholder>
                  <w:docPart w:val="1333502952DE44E49F937F1E14BD88DC"/>
                </w:placeholder>
                <w:showingPlcHdr/>
              </w:sdtPr>
              <w:sdtEndPr/>
              <w:sdtContent>
                <w:r w:rsidRPr="000F2624">
                  <w:rPr>
                    <w:rStyle w:val="Helyrzszveg"/>
                    <w:sz w:val="20"/>
                    <w:szCs w:val="20"/>
                  </w:rPr>
                  <w:t>Click or tap here to enter text.</w:t>
                </w:r>
              </w:sdtContent>
            </w:sdt>
          </w:p>
        </w:tc>
        <w:tc>
          <w:tcPr>
            <w:tcW w:w="2835" w:type="dxa"/>
            <w:tcBorders>
              <w:bottom w:val="single" w:sz="4" w:space="0" w:color="auto"/>
            </w:tcBorders>
          </w:tcPr>
          <w:p w14:paraId="17D495D8"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29565261"/>
                <w:placeholder>
                  <w:docPart w:val="E72FDF738B85438FA17BA91C37AB8656"/>
                </w:placeholder>
                <w:showingPlcHdr/>
              </w:sdtPr>
              <w:sdtEndPr/>
              <w:sdtContent>
                <w:r w:rsidRPr="000F2624">
                  <w:rPr>
                    <w:rStyle w:val="Helyrzszveg"/>
                    <w:sz w:val="20"/>
                    <w:szCs w:val="20"/>
                  </w:rPr>
                  <w:t>Click or tap here to enter text.</w:t>
                </w:r>
              </w:sdtContent>
            </w:sdt>
          </w:p>
          <w:p w14:paraId="51854C0B"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044331054"/>
                <w:placeholder>
                  <w:docPart w:val="19E39556C40248AA94B6A243DE36D70B"/>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253594D2" w14:textId="01C33444" w:rsidR="00415138" w:rsidRPr="000F2624" w:rsidRDefault="00415138" w:rsidP="00415138">
            <w:r w:rsidRPr="000F2624">
              <w:rPr>
                <w:rFonts w:cstheme="minorHAnsi"/>
                <w:sz w:val="20"/>
                <w:szCs w:val="20"/>
              </w:rPr>
              <w:t xml:space="preserve">3. </w:t>
            </w:r>
            <w:sdt>
              <w:sdtPr>
                <w:rPr>
                  <w:rFonts w:cstheme="minorHAnsi"/>
                  <w:sz w:val="20"/>
                  <w:szCs w:val="20"/>
                  <w:lang w:val="en-GB"/>
                </w:rPr>
                <w:id w:val="1001621072"/>
                <w:placeholder>
                  <w:docPart w:val="944BE30656F047EFB97EB1517E3800CD"/>
                </w:placeholder>
                <w:showingPlcHdr/>
              </w:sdtPr>
              <w:sdtEndPr/>
              <w:sdtContent>
                <w:r w:rsidRPr="000F2624">
                  <w:rPr>
                    <w:rStyle w:val="Helyrzszveg"/>
                    <w:sz w:val="20"/>
                    <w:szCs w:val="20"/>
                  </w:rPr>
                  <w:t>Click or tap here to enter text.</w:t>
                </w:r>
              </w:sdtContent>
            </w:sdt>
          </w:p>
        </w:tc>
        <w:tc>
          <w:tcPr>
            <w:tcW w:w="2132" w:type="dxa"/>
            <w:gridSpan w:val="3"/>
            <w:tcBorders>
              <w:bottom w:val="single" w:sz="4" w:space="0" w:color="auto"/>
            </w:tcBorders>
          </w:tcPr>
          <w:p w14:paraId="139B002D" w14:textId="37F1B9AF" w:rsidR="00415138" w:rsidRPr="000F2624" w:rsidRDefault="00323CED" w:rsidP="00415138">
            <w:sdt>
              <w:sdtPr>
                <w:rPr>
                  <w:rFonts w:cstheme="minorHAnsi"/>
                  <w:sz w:val="20"/>
                  <w:szCs w:val="20"/>
                  <w:lang w:val="en-GB"/>
                </w:rPr>
                <w:alias w:val="Enter text "/>
                <w:tag w:val="Enter text "/>
                <w:id w:val="-150912068"/>
                <w:placeholder>
                  <w:docPart w:val="8C7A1442E3A04F3DBFCBEF1ADD53CB21"/>
                </w:placeholder>
                <w:showingPlcHdr/>
              </w:sdtPr>
              <w:sdtEndPr/>
              <w:sdtContent>
                <w:r w:rsidR="00415138" w:rsidRPr="000F2624">
                  <w:rPr>
                    <w:rStyle w:val="Helyrzszveg"/>
                    <w:sz w:val="20"/>
                    <w:szCs w:val="20"/>
                  </w:rPr>
                  <w:t>Click or tap here to enter text.</w:t>
                </w:r>
              </w:sdtContent>
            </w:sdt>
          </w:p>
        </w:tc>
      </w:tr>
      <w:tr w:rsidR="00415138" w14:paraId="225764D7"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16302" w:type="dxa"/>
            <w:gridSpan w:val="9"/>
            <w:shd w:val="clear" w:color="auto" w:fill="C5E0B3" w:themeFill="accent6" w:themeFillTint="66"/>
          </w:tcPr>
          <w:sdt>
            <w:sdtPr>
              <w:rPr>
                <w:rFonts w:cstheme="minorHAnsi"/>
                <w:b/>
                <w:bCs/>
                <w:sz w:val="28"/>
                <w:szCs w:val="28"/>
                <w:lang w:val="en-GB"/>
              </w:rPr>
              <w:id w:val="-613054732"/>
              <w:placeholder>
                <w:docPart w:val="0049EEAC16204806913B9DC9BF52CE99"/>
              </w:placeholder>
              <w:showingPlcHdr/>
              <w:dropDownList>
                <w:listItem w:value="Choose an item."/>
                <w:listItem w:displayText="FINANCIAL CAPITAL" w:value="FINANCIAL CAPITAL"/>
                <w:listItem w:displayText="HUMAN CAPITAL" w:value="HUMAN CAPITAL"/>
                <w:listItem w:displayText="INTELLECTUAL CAPITAL" w:value="INTELLECTUAL CAPITAL"/>
                <w:listItem w:displayText="MANUFACTURED CAPITAL" w:value="MANUFACTURED CAPITAL"/>
                <w:listItem w:displayText="NATURAL CAPITAL" w:value="NATURAL CAPITAL"/>
                <w:listItem w:displayText="SOCIAL AND RELATIONSHIP CAPITAL" w:value="SOCIAL AND RELATIONSHIP CAPITAL"/>
              </w:dropDownList>
            </w:sdtPr>
            <w:sdtEndPr/>
            <w:sdtContent>
              <w:p w14:paraId="2DCCBC0F" w14:textId="700EE4F7" w:rsidR="00415138" w:rsidRPr="00B267B0" w:rsidRDefault="00415138" w:rsidP="00415138">
                <w:pPr>
                  <w:rPr>
                    <w:rFonts w:cstheme="minorHAnsi"/>
                    <w:b/>
                    <w:bCs/>
                    <w:sz w:val="28"/>
                    <w:szCs w:val="28"/>
                    <w:lang w:val="en-GB"/>
                  </w:rPr>
                </w:pPr>
                <w:r w:rsidRPr="0061557F">
                  <w:rPr>
                    <w:rStyle w:val="Helyrzszveg"/>
                  </w:rPr>
                  <w:t>Choose an item.</w:t>
                </w:r>
              </w:p>
            </w:sdtContent>
          </w:sdt>
        </w:tc>
      </w:tr>
      <w:tr w:rsidR="00F5226D" w14:paraId="5FFF44F0"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vAlign w:val="center"/>
          </w:tcPr>
          <w:p w14:paraId="0DC45A56" w14:textId="697C56F3" w:rsidR="00F5226D" w:rsidRDefault="00F5226D" w:rsidP="00F5226D">
            <w:r w:rsidRPr="009A6EA6">
              <w:rPr>
                <w:b/>
                <w:bCs/>
              </w:rPr>
              <w:t xml:space="preserve">Elements of </w:t>
            </w:r>
            <w:r>
              <w:rPr>
                <w:b/>
                <w:bCs/>
              </w:rPr>
              <w:t>C</w:t>
            </w:r>
            <w:r w:rsidRPr="009A6EA6">
              <w:rPr>
                <w:b/>
                <w:bCs/>
              </w:rPr>
              <w:t>apital</w:t>
            </w:r>
          </w:p>
        </w:tc>
        <w:tc>
          <w:tcPr>
            <w:tcW w:w="2835" w:type="dxa"/>
            <w:vAlign w:val="center"/>
          </w:tcPr>
          <w:p w14:paraId="40CA3AA2" w14:textId="55D63038" w:rsidR="00F5226D" w:rsidRDefault="00F5226D" w:rsidP="00F5226D">
            <w:r w:rsidRPr="009A6EA6">
              <w:rPr>
                <w:b/>
                <w:bCs/>
              </w:rPr>
              <w:t>Performance measures</w:t>
            </w:r>
          </w:p>
        </w:tc>
        <w:tc>
          <w:tcPr>
            <w:tcW w:w="2835" w:type="dxa"/>
            <w:gridSpan w:val="2"/>
            <w:vAlign w:val="center"/>
          </w:tcPr>
          <w:p w14:paraId="293824D5" w14:textId="2A8786BA" w:rsidR="00F5226D" w:rsidRDefault="00F5226D" w:rsidP="00F5226D">
            <w:pPr>
              <w:jc w:val="center"/>
            </w:pPr>
            <w:r w:rsidRPr="00F5226D">
              <w:rPr>
                <w:b/>
                <w:bCs/>
              </w:rPr>
              <w:t xml:space="preserve">Current year </w:t>
            </w:r>
            <w:sdt>
              <w:sdtPr>
                <w:rPr>
                  <w:b/>
                  <w:bCs/>
                </w:rPr>
                <w:id w:val="-1100409651"/>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69E9B9E5" w14:textId="6F104BB2" w:rsidR="00F5226D" w:rsidRDefault="00F5226D" w:rsidP="00F5226D">
            <w:pPr>
              <w:jc w:val="center"/>
            </w:pPr>
            <w:r w:rsidRPr="00F5226D">
              <w:rPr>
                <w:b/>
                <w:bCs/>
              </w:rPr>
              <w:t xml:space="preserve">Next year </w:t>
            </w:r>
            <w:sdt>
              <w:sdtPr>
                <w:rPr>
                  <w:b/>
                  <w:bCs/>
                </w:rPr>
                <w:id w:val="904346957"/>
                <w:dropDownList>
                  <w:listItem w:displayText="Insert a year" w:value="Insert a year"/>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Pr="00F5226D">
                  <w:rPr>
                    <w:b/>
                    <w:bCs/>
                  </w:rPr>
                  <w:t>Insert a year</w:t>
                </w:r>
              </w:sdtContent>
            </w:sdt>
          </w:p>
        </w:tc>
        <w:tc>
          <w:tcPr>
            <w:tcW w:w="2835" w:type="dxa"/>
            <w:vAlign w:val="center"/>
          </w:tcPr>
          <w:p w14:paraId="468D8113" w14:textId="6B6B8E54" w:rsidR="00F5226D" w:rsidRDefault="00F5226D" w:rsidP="00F5226D">
            <w:r>
              <w:rPr>
                <w:b/>
                <w:bCs/>
              </w:rPr>
              <w:t>A</w:t>
            </w:r>
            <w:r w:rsidRPr="009A6EA6">
              <w:rPr>
                <w:b/>
                <w:bCs/>
              </w:rPr>
              <w:t>ctions</w:t>
            </w:r>
            <w:r>
              <w:rPr>
                <w:b/>
                <w:bCs/>
              </w:rPr>
              <w:t xml:space="preserve"> taken</w:t>
            </w:r>
          </w:p>
        </w:tc>
        <w:tc>
          <w:tcPr>
            <w:tcW w:w="2132" w:type="dxa"/>
            <w:gridSpan w:val="3"/>
            <w:vAlign w:val="center"/>
          </w:tcPr>
          <w:p w14:paraId="3D9D8B8C" w14:textId="2591C560" w:rsidR="00F5226D" w:rsidRDefault="00323CED" w:rsidP="00F5226D">
            <w:sdt>
              <w:sdtPr>
                <w:rPr>
                  <w:rFonts w:cstheme="minorHAnsi"/>
                  <w:b/>
                  <w:bCs/>
                  <w:lang w:val="en-GB"/>
                </w:rPr>
                <w:id w:val="45502043"/>
                <w:placeholder>
                  <w:docPart w:val="19D539C8C51A499C9F4F8A9FF95E95CB"/>
                </w:placeholder>
                <w:showingPlcHdr/>
                <w:dropDownList>
                  <w:listItem w:value="Choose an item."/>
                  <w:listItem w:displayText="FC" w:value="FC"/>
                  <w:listItem w:displayText="HC" w:value="HC"/>
                  <w:listItem w:displayText="IC" w:value="IC"/>
                  <w:listItem w:displayText="MC" w:value="MC"/>
                  <w:listItem w:displayText="NC" w:value="NC"/>
                  <w:listItem w:displayText="S&amp;RC" w:value="S&amp;RC"/>
                </w:dropDownList>
              </w:sdtPr>
              <w:sdtEndPr/>
              <w:sdtContent>
                <w:r w:rsidR="00F5226D" w:rsidRPr="0061557F">
                  <w:rPr>
                    <w:rStyle w:val="Helyrzszveg"/>
                  </w:rPr>
                  <w:t>Choose an item.</w:t>
                </w:r>
              </w:sdtContent>
            </w:sdt>
            <w:r w:rsidR="00F5226D" w:rsidRPr="009A6EA6">
              <w:rPr>
                <w:rFonts w:cstheme="minorHAnsi"/>
                <w:b/>
                <w:bCs/>
                <w:lang w:val="en-GB"/>
              </w:rPr>
              <w:t xml:space="preserve"> </w:t>
            </w:r>
            <w:r w:rsidR="00F5226D">
              <w:rPr>
                <w:rFonts w:cstheme="minorHAnsi"/>
                <w:b/>
                <w:bCs/>
                <w:lang w:val="en-GB"/>
              </w:rPr>
              <w:t>vs</w:t>
            </w:r>
            <w:r w:rsidR="00F5226D" w:rsidRPr="009A6EA6">
              <w:rPr>
                <w:b/>
                <w:bCs/>
                <w:lang w:val="en-GB"/>
              </w:rPr>
              <w:t xml:space="preserve"> other capitals</w:t>
            </w:r>
          </w:p>
        </w:tc>
      </w:tr>
      <w:tr w:rsidR="00415138" w14:paraId="4626363D" w14:textId="77777777" w:rsidTr="00F5226D">
        <w:tblPrEx>
          <w:tblBorders>
            <w:top w:val="single" w:sz="4" w:space="0" w:color="auto"/>
            <w:left w:val="single" w:sz="4" w:space="0" w:color="auto"/>
            <w:bottom w:val="single" w:sz="4" w:space="0" w:color="auto"/>
            <w:right w:val="single" w:sz="4" w:space="0" w:color="auto"/>
            <w:insideV w:val="single" w:sz="4" w:space="0" w:color="auto"/>
          </w:tblBorders>
          <w:tblCellMar>
            <w:left w:w="28" w:type="dxa"/>
            <w:right w:w="28" w:type="dxa"/>
          </w:tblCellMar>
        </w:tblPrEx>
        <w:tc>
          <w:tcPr>
            <w:tcW w:w="2830" w:type="dxa"/>
          </w:tcPr>
          <w:p w14:paraId="0C91A1CA"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72940129"/>
                <w:placeholder>
                  <w:docPart w:val="A0D4BDF4DD9F437090152557414D5629"/>
                </w:placeholder>
              </w:sdtPr>
              <w:sdtEndPr/>
              <w:sdtContent>
                <w:sdt>
                  <w:sdtPr>
                    <w:rPr>
                      <w:sz w:val="20"/>
                      <w:szCs w:val="20"/>
                    </w:rPr>
                    <w:id w:val="-867992137"/>
                    <w:placeholder>
                      <w:docPart w:val="A0FC3B3E68F74B3EBB9D4CC2F3BFF4A3"/>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p>
          <w:p w14:paraId="49F88392"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995994086"/>
                <w:placeholder>
                  <w:docPart w:val="EF21BB3809F54F05AC0B7044F6B6561F"/>
                </w:placeholder>
              </w:sdtPr>
              <w:sdtEndPr/>
              <w:sdtContent>
                <w:sdt>
                  <w:sdtPr>
                    <w:rPr>
                      <w:sz w:val="20"/>
                      <w:szCs w:val="20"/>
                    </w:rPr>
                    <w:id w:val="1378440333"/>
                    <w:placeholder>
                      <w:docPart w:val="51352654A7E44251AD10DB22B4A33EC3"/>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sdtContent>
            </w:sdt>
            <w:r w:rsidRPr="000F2624">
              <w:rPr>
                <w:rFonts w:cstheme="minorHAnsi"/>
                <w:sz w:val="20"/>
                <w:szCs w:val="20"/>
              </w:rPr>
              <w:t xml:space="preserve"> </w:t>
            </w:r>
          </w:p>
          <w:p w14:paraId="5F04852D" w14:textId="5DDC52ED" w:rsidR="00415138" w:rsidRPr="000F2624" w:rsidRDefault="00415138" w:rsidP="00415138">
            <w:r w:rsidRPr="000F2624">
              <w:rPr>
                <w:rFonts w:cstheme="minorHAnsi"/>
                <w:sz w:val="20"/>
                <w:szCs w:val="20"/>
              </w:rPr>
              <w:t xml:space="preserve">3. </w:t>
            </w:r>
            <w:sdt>
              <w:sdtPr>
                <w:rPr>
                  <w:sz w:val="20"/>
                  <w:szCs w:val="20"/>
                </w:rPr>
                <w:id w:val="-80993168"/>
                <w:placeholder>
                  <w:docPart w:val="724E34C9D1EF4CC88D8C7B7A63A3CD24"/>
                </w:placeholder>
                <w:showingPlcHdr/>
                <w:comboBox>
                  <w:listItem w:value="Choose an item."/>
                  <w:listItem w:displayText="Access to shared infrastructure" w:value="Access to shared infrastructure"/>
                  <w:listItem w:displayText="Agile leadership team" w:value="Agile leadership team"/>
                  <w:listItem w:displayText="Algorithms" w:value="Algorithms"/>
                  <w:listItem w:displayText="Air" w:value="Air"/>
                  <w:listItem w:displayText="Biodiversity" w:value="Biodiversity"/>
                  <w:listItem w:displayText="Biomass" w:value="Biomass"/>
                  <w:listItem w:displayText="Brands" w:value="Brands"/>
                  <w:listItem w:displayText="Buildings" w:value="Buildings"/>
                  <w:listItem w:displayText="Cash on hands" w:value="Cash on hands"/>
                  <w:listItem w:displayText="Coal" w:value="Coal"/>
                  <w:listItem w:displayText="Copyrights" w:value="Copyrights"/>
                  <w:listItem w:displayText="Customer loyalty" w:value="Customer loyalty"/>
                  <w:listItem w:displayText="Designs" w:value="Designs"/>
                  <w:listItem w:displayText="Distribution centres" w:value="Distribution centres"/>
                  <w:listItem w:displayText="Employee expertise and skills" w:value="Employee expertise and skills"/>
                  <w:listItem w:displayText="Employee health and safety" w:value="Employee health and safety"/>
                  <w:listItem w:displayText="Employee wellbeing" w:value="Employee wellbeing"/>
                  <w:listItem w:displayText="Equipment" w:value="Equipment"/>
                  <w:listItem w:displayText="Ethics and legal compliance processes" w:value="Ethics and legal compliance processes"/>
                  <w:listItem w:displayText="Freelance contractors" w:value="Freelance contractors"/>
                  <w:listItem w:displayText="High reputation" w:value="High reputation"/>
                  <w:listItem w:displayText="Intellectual property" w:value="Intellectual property"/>
                  <w:listItem w:displayText="IT systems" w:value="IT systems"/>
                  <w:listItem w:displayText="Know-how" w:value="Know-how"/>
                  <w:listItem w:displayText="Land" w:value="Land"/>
                  <w:listItem w:displayText="Licensed technologies" w:value="Licensed technologies"/>
                  <w:listItem w:displayText="Long-term financial investments" w:value="Long-term financial investments"/>
                  <w:listItem w:displayText="Low carbon footprint" w:value="Low carbon footprint"/>
                  <w:listItem w:displayText="Low waste" w:value="Low waste"/>
                  <w:listItem w:displayText="Machines and tools" w:value="Machines and tools"/>
                  <w:listItem w:displayText="Managerial skills" w:value="Managerial skills"/>
                  <w:listItem w:displayText="Managers" w:value="Managers"/>
                  <w:listItem w:displayText="Minerals" w:value="Minerals"/>
                  <w:listItem w:displayText="Natural gas" w:value="Natural gas"/>
                  <w:listItem w:displayText="Networks" w:value="Networks"/>
                  <w:listItem w:displayText="Non-renewable resources" w:value="Non-renewable resources"/>
                  <w:listItem w:displayText="Operational management systems" w:value="Operational management systems"/>
                  <w:listItem w:displayText="Organisational behaviour" w:value="Organisational behaviour"/>
                  <w:listItem w:displayText="Patents" w:value="Patents"/>
                  <w:listItem w:displayText="Physical infrastructure" w:value="Physical infrastructure"/>
                  <w:listItem w:displayText="Policies and manuals" w:value="Policies and manuals"/>
                  <w:listItem w:displayText="Pool of funds" w:value="Pool of funds"/>
                  <w:listItem w:displayText="Production sites" w:value="Production sites"/>
                  <w:listItem w:displayText="R&amp;D investment fund" w:value="R&amp;D investment fund"/>
                  <w:listItem w:displayText="Recipes" w:value="Recipes"/>
                  <w:listItem w:displayText="Reinvested capital" w:value="Reinvested capital"/>
                  <w:listItem w:displayText="Renewable resources" w:value="Renewable resources"/>
                  <w:listItem w:displayText="Retail stores" w:value="Retail stores"/>
                  <w:listItem w:displayText="Responsible corporate citizenship" w:value="Responsible corporate citizenship"/>
                  <w:listItem w:displayText="Robust governance framework" w:value="Robust governance framework"/>
                  <w:listItem w:displayText="Short-term financial investments" w:value="Short-term financial investments"/>
                  <w:listItem w:displayText="Social license to operate" w:value="Social license to operate"/>
                  <w:listItem w:displayText="Software" w:value="Software"/>
                  <w:listItem w:displayText="Solar energy" w:value="Solar energy"/>
                  <w:listItem w:displayText="Sound relationships with stakeholders" w:value="Sound relationships with stakeholders"/>
                  <w:listItem w:displayText="Stakeholder trust" w:value="Stakeholder trust"/>
                  <w:listItem w:displayText="Tacit knowledge" w:value="Tacit knowledge"/>
                  <w:listItem w:displayText="Technical skills" w:value="Technical skills"/>
                  <w:listItem w:displayText="Technological infrastructure" w:value="Technological infrastructure"/>
                  <w:listItem w:displayText="Trademarks" w:value="Trademarks"/>
                  <w:listItem w:displayText="Trainees" w:value="Trainees"/>
                  <w:listItem w:displayText="Vehicles" w:value="Vehicles"/>
                  <w:listItem w:displayText="Venture investment fund" w:value="Venture investment fund"/>
                  <w:listItem w:displayText="Warehouses" w:value="Warehouses"/>
                  <w:listItem w:displayText="Water" w:value="Water"/>
                  <w:listItem w:displayText="Wind energy" w:value="Wind energy"/>
                  <w:listItem w:displayText="Work experience" w:value="Work experience"/>
                </w:comboBox>
              </w:sdtPr>
              <w:sdtEndPr/>
              <w:sdtContent>
                <w:r w:rsidRPr="00802213">
                  <w:rPr>
                    <w:rStyle w:val="Helyrzszveg"/>
                  </w:rPr>
                  <w:t>Choose an item.</w:t>
                </w:r>
              </w:sdtContent>
            </w:sdt>
          </w:p>
        </w:tc>
        <w:tc>
          <w:tcPr>
            <w:tcW w:w="2835" w:type="dxa"/>
          </w:tcPr>
          <w:p w14:paraId="2DE0A6E2"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014766063"/>
                <w:placeholder>
                  <w:docPart w:val="9B6D405D074744F49A81082D9AAF27ED"/>
                </w:placeholder>
                <w:showingPlcHdr/>
              </w:sdtPr>
              <w:sdtEndPr/>
              <w:sdtContent>
                <w:r w:rsidRPr="000F2624">
                  <w:rPr>
                    <w:rStyle w:val="Helyrzszveg"/>
                    <w:sz w:val="20"/>
                    <w:szCs w:val="20"/>
                  </w:rPr>
                  <w:t>Click or tap here to enter text.</w:t>
                </w:r>
              </w:sdtContent>
            </w:sdt>
          </w:p>
          <w:p w14:paraId="1E6EF90E"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852019437"/>
                <w:placeholder>
                  <w:docPart w:val="3A09EC72253C4A80885E64A02A8E8704"/>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4B75EEF5" w14:textId="22555678" w:rsidR="00415138" w:rsidRPr="000F2624" w:rsidRDefault="00415138" w:rsidP="00415138">
            <w:r w:rsidRPr="000F2624">
              <w:rPr>
                <w:rFonts w:cstheme="minorHAnsi"/>
                <w:sz w:val="20"/>
                <w:szCs w:val="20"/>
              </w:rPr>
              <w:t xml:space="preserve">3. </w:t>
            </w:r>
            <w:sdt>
              <w:sdtPr>
                <w:rPr>
                  <w:rFonts w:cstheme="minorHAnsi"/>
                  <w:sz w:val="20"/>
                  <w:szCs w:val="20"/>
                  <w:lang w:val="en-GB"/>
                </w:rPr>
                <w:id w:val="-931972804"/>
                <w:placeholder>
                  <w:docPart w:val="D982845D5309464798D8DCB9F7C378AF"/>
                </w:placeholder>
                <w:showingPlcHdr/>
              </w:sdtPr>
              <w:sdtEndPr/>
              <w:sdtContent>
                <w:r w:rsidRPr="000F2624">
                  <w:rPr>
                    <w:rStyle w:val="Helyrzszveg"/>
                    <w:sz w:val="20"/>
                    <w:szCs w:val="20"/>
                  </w:rPr>
                  <w:t>Click or tap here to enter text.</w:t>
                </w:r>
              </w:sdtContent>
            </w:sdt>
          </w:p>
        </w:tc>
        <w:tc>
          <w:tcPr>
            <w:tcW w:w="2835" w:type="dxa"/>
            <w:gridSpan w:val="2"/>
          </w:tcPr>
          <w:p w14:paraId="4581F6FF"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222488379"/>
                <w:placeholder>
                  <w:docPart w:val="81F32254168E4542813DF8677C9B1CB9"/>
                </w:placeholder>
                <w:showingPlcHdr/>
              </w:sdtPr>
              <w:sdtEndPr/>
              <w:sdtContent>
                <w:r w:rsidRPr="000F2624">
                  <w:rPr>
                    <w:rStyle w:val="Helyrzszveg"/>
                    <w:sz w:val="20"/>
                    <w:szCs w:val="20"/>
                  </w:rPr>
                  <w:t>Click or tap here to enter text.</w:t>
                </w:r>
              </w:sdtContent>
            </w:sdt>
          </w:p>
          <w:p w14:paraId="25ED6C14"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650509601"/>
                <w:placeholder>
                  <w:docPart w:val="5C9E3C6E05CF4317AA8F4608CF645785"/>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065CFE28" w14:textId="20581422" w:rsidR="00415138" w:rsidRPr="000F2624" w:rsidRDefault="00415138" w:rsidP="00415138">
            <w:r w:rsidRPr="000F2624">
              <w:rPr>
                <w:rFonts w:cstheme="minorHAnsi"/>
                <w:sz w:val="20"/>
                <w:szCs w:val="20"/>
              </w:rPr>
              <w:t xml:space="preserve">3. </w:t>
            </w:r>
            <w:sdt>
              <w:sdtPr>
                <w:rPr>
                  <w:rFonts w:cstheme="minorHAnsi"/>
                  <w:sz w:val="20"/>
                  <w:szCs w:val="20"/>
                  <w:lang w:val="en-GB"/>
                </w:rPr>
                <w:id w:val="255947273"/>
                <w:placeholder>
                  <w:docPart w:val="5FC07BBFA92847B99177A9C5C239AD1A"/>
                </w:placeholder>
                <w:showingPlcHdr/>
              </w:sdtPr>
              <w:sdtEndPr/>
              <w:sdtContent>
                <w:r w:rsidRPr="000F2624">
                  <w:rPr>
                    <w:rStyle w:val="Helyrzszveg"/>
                    <w:sz w:val="20"/>
                    <w:szCs w:val="20"/>
                  </w:rPr>
                  <w:t>Click or tap here to enter text.</w:t>
                </w:r>
              </w:sdtContent>
            </w:sdt>
          </w:p>
        </w:tc>
        <w:tc>
          <w:tcPr>
            <w:tcW w:w="2835" w:type="dxa"/>
          </w:tcPr>
          <w:p w14:paraId="4926F5CE"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548353766"/>
                <w:placeholder>
                  <w:docPart w:val="0406CC4BE11A486C85ACE943D3FD5264"/>
                </w:placeholder>
                <w:showingPlcHdr/>
              </w:sdtPr>
              <w:sdtEndPr/>
              <w:sdtContent>
                <w:r w:rsidRPr="000F2624">
                  <w:rPr>
                    <w:rStyle w:val="Helyrzszveg"/>
                    <w:sz w:val="20"/>
                    <w:szCs w:val="20"/>
                  </w:rPr>
                  <w:t>Click or tap here to enter text.</w:t>
                </w:r>
              </w:sdtContent>
            </w:sdt>
          </w:p>
          <w:p w14:paraId="76B0AAD6"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780376213"/>
                <w:placeholder>
                  <w:docPart w:val="9F7030D00A4C46CD8B7505FF1EA76467"/>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388EED25" w14:textId="7296CD20" w:rsidR="00415138" w:rsidRPr="000F2624" w:rsidRDefault="00415138" w:rsidP="00415138">
            <w:r w:rsidRPr="000F2624">
              <w:rPr>
                <w:rFonts w:cstheme="minorHAnsi"/>
                <w:sz w:val="20"/>
                <w:szCs w:val="20"/>
              </w:rPr>
              <w:t xml:space="preserve">3. </w:t>
            </w:r>
            <w:sdt>
              <w:sdtPr>
                <w:rPr>
                  <w:rFonts w:cstheme="minorHAnsi"/>
                  <w:sz w:val="20"/>
                  <w:szCs w:val="20"/>
                  <w:lang w:val="en-GB"/>
                </w:rPr>
                <w:id w:val="1382291460"/>
                <w:placeholder>
                  <w:docPart w:val="74DE2F294D91455CB477AE4C4CCD3694"/>
                </w:placeholder>
                <w:showingPlcHdr/>
              </w:sdtPr>
              <w:sdtEndPr/>
              <w:sdtContent>
                <w:r w:rsidRPr="000F2624">
                  <w:rPr>
                    <w:rStyle w:val="Helyrzszveg"/>
                    <w:sz w:val="20"/>
                    <w:szCs w:val="20"/>
                  </w:rPr>
                  <w:t>Click or tap here to enter text.</w:t>
                </w:r>
              </w:sdtContent>
            </w:sdt>
          </w:p>
        </w:tc>
        <w:tc>
          <w:tcPr>
            <w:tcW w:w="2835" w:type="dxa"/>
          </w:tcPr>
          <w:p w14:paraId="539BDA3A" w14:textId="77777777" w:rsidR="00415138" w:rsidRPr="000F2624" w:rsidRDefault="00415138" w:rsidP="00415138">
            <w:pPr>
              <w:spacing w:before="20" w:after="20"/>
              <w:jc w:val="both"/>
              <w:rPr>
                <w:rFonts w:cstheme="minorHAnsi"/>
                <w:sz w:val="20"/>
                <w:szCs w:val="20"/>
              </w:rPr>
            </w:pPr>
            <w:r w:rsidRPr="000F2624">
              <w:rPr>
                <w:rFonts w:cstheme="minorHAnsi"/>
                <w:sz w:val="20"/>
                <w:szCs w:val="20"/>
                <w:lang w:val="en-GB"/>
              </w:rPr>
              <w:t xml:space="preserve">1. </w:t>
            </w:r>
            <w:sdt>
              <w:sdtPr>
                <w:rPr>
                  <w:rFonts w:cstheme="minorHAnsi"/>
                  <w:sz w:val="20"/>
                  <w:szCs w:val="20"/>
                  <w:lang w:val="en-GB"/>
                </w:rPr>
                <w:alias w:val="Enter text "/>
                <w:tag w:val="Enter text "/>
                <w:id w:val="-1603791059"/>
                <w:placeholder>
                  <w:docPart w:val="89F3EDA578004A8A86C9159C6992E150"/>
                </w:placeholder>
                <w:showingPlcHdr/>
              </w:sdtPr>
              <w:sdtEndPr/>
              <w:sdtContent>
                <w:r w:rsidRPr="000F2624">
                  <w:rPr>
                    <w:rStyle w:val="Helyrzszveg"/>
                    <w:sz w:val="20"/>
                    <w:szCs w:val="20"/>
                  </w:rPr>
                  <w:t>Click or tap here to enter text.</w:t>
                </w:r>
              </w:sdtContent>
            </w:sdt>
          </w:p>
          <w:p w14:paraId="1D0FD7D4" w14:textId="77777777" w:rsidR="00415138" w:rsidRPr="000F2624" w:rsidRDefault="00415138" w:rsidP="00415138">
            <w:pPr>
              <w:spacing w:before="20" w:after="20"/>
              <w:rPr>
                <w:rFonts w:cstheme="minorHAnsi"/>
                <w:sz w:val="20"/>
                <w:szCs w:val="20"/>
              </w:rPr>
            </w:pPr>
            <w:r w:rsidRPr="000F2624">
              <w:rPr>
                <w:rFonts w:cstheme="minorHAnsi"/>
                <w:sz w:val="20"/>
                <w:szCs w:val="20"/>
              </w:rPr>
              <w:t xml:space="preserve">2. </w:t>
            </w:r>
            <w:sdt>
              <w:sdtPr>
                <w:rPr>
                  <w:rFonts w:cstheme="minorHAnsi"/>
                  <w:sz w:val="20"/>
                  <w:szCs w:val="20"/>
                  <w:lang w:val="en-GB"/>
                </w:rPr>
                <w:id w:val="1812829212"/>
                <w:placeholder>
                  <w:docPart w:val="2F8CA885E87941C6833AF3A7B381D5CC"/>
                </w:placeholder>
                <w:showingPlcHdr/>
              </w:sdtPr>
              <w:sdtEndPr/>
              <w:sdtContent>
                <w:r w:rsidRPr="000F2624">
                  <w:rPr>
                    <w:rStyle w:val="Helyrzszveg"/>
                    <w:sz w:val="20"/>
                    <w:szCs w:val="20"/>
                  </w:rPr>
                  <w:t>Click or tap here to enter text.</w:t>
                </w:r>
              </w:sdtContent>
            </w:sdt>
            <w:r w:rsidRPr="000F2624">
              <w:rPr>
                <w:rFonts w:cstheme="minorHAnsi"/>
                <w:sz w:val="20"/>
                <w:szCs w:val="20"/>
              </w:rPr>
              <w:t xml:space="preserve"> </w:t>
            </w:r>
          </w:p>
          <w:p w14:paraId="5E2C6926" w14:textId="03D7B1D7" w:rsidR="00415138" w:rsidRPr="000F2624" w:rsidRDefault="00415138" w:rsidP="00415138">
            <w:r w:rsidRPr="000F2624">
              <w:rPr>
                <w:rFonts w:cstheme="minorHAnsi"/>
                <w:sz w:val="20"/>
                <w:szCs w:val="20"/>
              </w:rPr>
              <w:t xml:space="preserve">3. </w:t>
            </w:r>
            <w:sdt>
              <w:sdtPr>
                <w:rPr>
                  <w:rFonts w:cstheme="minorHAnsi"/>
                  <w:sz w:val="20"/>
                  <w:szCs w:val="20"/>
                  <w:lang w:val="en-GB"/>
                </w:rPr>
                <w:id w:val="1457457839"/>
                <w:placeholder>
                  <w:docPart w:val="36C49F0D5A7D48698A2A9B888DF2C9B6"/>
                </w:placeholder>
                <w:showingPlcHdr/>
              </w:sdtPr>
              <w:sdtEndPr/>
              <w:sdtContent>
                <w:r w:rsidRPr="000F2624">
                  <w:rPr>
                    <w:rStyle w:val="Helyrzszveg"/>
                    <w:sz w:val="20"/>
                    <w:szCs w:val="20"/>
                  </w:rPr>
                  <w:t>Click or tap here to enter text.</w:t>
                </w:r>
              </w:sdtContent>
            </w:sdt>
          </w:p>
        </w:tc>
        <w:tc>
          <w:tcPr>
            <w:tcW w:w="2132" w:type="dxa"/>
            <w:gridSpan w:val="3"/>
          </w:tcPr>
          <w:p w14:paraId="68CAC64C" w14:textId="50442F1E" w:rsidR="00415138" w:rsidRPr="000F2624" w:rsidRDefault="00323CED" w:rsidP="00415138">
            <w:sdt>
              <w:sdtPr>
                <w:rPr>
                  <w:rFonts w:cstheme="minorHAnsi"/>
                  <w:sz w:val="20"/>
                  <w:szCs w:val="20"/>
                  <w:lang w:val="en-GB"/>
                </w:rPr>
                <w:alias w:val="Enter text "/>
                <w:tag w:val="Enter text "/>
                <w:id w:val="641853930"/>
                <w:placeholder>
                  <w:docPart w:val="EB7DA89E0A1543E8BB20E186D7145D40"/>
                </w:placeholder>
                <w:showingPlcHdr/>
              </w:sdtPr>
              <w:sdtEndPr/>
              <w:sdtContent>
                <w:r w:rsidR="00415138" w:rsidRPr="000F2624">
                  <w:rPr>
                    <w:rStyle w:val="Helyrzszveg"/>
                    <w:sz w:val="20"/>
                    <w:szCs w:val="20"/>
                  </w:rPr>
                  <w:t>Click or tap here to enter text.</w:t>
                </w:r>
              </w:sdtContent>
            </w:sdt>
          </w:p>
        </w:tc>
      </w:tr>
    </w:tbl>
    <w:p w14:paraId="4322C441" w14:textId="77777777" w:rsidR="001D4679" w:rsidRDefault="001D4679"/>
    <w:sectPr w:rsidR="001D4679" w:rsidSect="005102D5">
      <w:pgSz w:w="16838" w:h="11906" w:orient="landscape"/>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TcxNTK1NDCwMDVX0lEKTi0uzszPAykwrQUAqg2FqCwAAAA="/>
  </w:docVars>
  <w:rsids>
    <w:rsidRoot w:val="001D4679"/>
    <w:rsid w:val="00010A87"/>
    <w:rsid w:val="00087C20"/>
    <w:rsid w:val="000F2624"/>
    <w:rsid w:val="00137591"/>
    <w:rsid w:val="001D4679"/>
    <w:rsid w:val="001E648E"/>
    <w:rsid w:val="002A1A73"/>
    <w:rsid w:val="00323CED"/>
    <w:rsid w:val="003E6172"/>
    <w:rsid w:val="00415138"/>
    <w:rsid w:val="005102D5"/>
    <w:rsid w:val="00635519"/>
    <w:rsid w:val="006460C7"/>
    <w:rsid w:val="006C72DA"/>
    <w:rsid w:val="007A65D3"/>
    <w:rsid w:val="008508CC"/>
    <w:rsid w:val="00854625"/>
    <w:rsid w:val="00881A25"/>
    <w:rsid w:val="008A2209"/>
    <w:rsid w:val="00960688"/>
    <w:rsid w:val="0098105B"/>
    <w:rsid w:val="009A6EA6"/>
    <w:rsid w:val="009E3B60"/>
    <w:rsid w:val="00AB147E"/>
    <w:rsid w:val="00AC17DF"/>
    <w:rsid w:val="00B267B0"/>
    <w:rsid w:val="00B30527"/>
    <w:rsid w:val="00B46B82"/>
    <w:rsid w:val="00B70BBB"/>
    <w:rsid w:val="00BF340D"/>
    <w:rsid w:val="00CB00C9"/>
    <w:rsid w:val="00CB5A59"/>
    <w:rsid w:val="00CC4C00"/>
    <w:rsid w:val="00D17CD9"/>
    <w:rsid w:val="00D6327F"/>
    <w:rsid w:val="00DA3CA0"/>
    <w:rsid w:val="00DE19E5"/>
    <w:rsid w:val="00DE2F87"/>
    <w:rsid w:val="00E82B38"/>
    <w:rsid w:val="00EB38C3"/>
    <w:rsid w:val="00F07931"/>
    <w:rsid w:val="00F5226D"/>
    <w:rsid w:val="00FD3D1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DE693"/>
  <w15:chartTrackingRefBased/>
  <w15:docId w15:val="{CC755F31-C2D7-4967-BAD0-2599ECD9A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1D4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137591"/>
    <w:pPr>
      <w:ind w:left="720"/>
      <w:contextualSpacing/>
    </w:pPr>
  </w:style>
  <w:style w:type="character" w:styleId="Helyrzszveg">
    <w:name w:val="Placeholder Text"/>
    <w:basedOn w:val="Bekezdsalapbettpusa"/>
    <w:uiPriority w:val="99"/>
    <w:semiHidden/>
    <w:rsid w:val="00CC4C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B68D830EAD40B18E53F8072CD42379"/>
        <w:category>
          <w:name w:val="General"/>
          <w:gallery w:val="placeholder"/>
        </w:category>
        <w:types>
          <w:type w:val="bbPlcHdr"/>
        </w:types>
        <w:behaviors>
          <w:behavior w:val="content"/>
        </w:behaviors>
        <w:guid w:val="{DC682101-12A5-4F37-8265-3B959EAC1190}"/>
      </w:docPartPr>
      <w:docPartBody>
        <w:p w:rsidR="001121AF" w:rsidRDefault="00396C54" w:rsidP="00396C54">
          <w:pPr>
            <w:pStyle w:val="3DB68D830EAD40B18E53F8072CD42379"/>
          </w:pPr>
          <w:r w:rsidRPr="0061557F">
            <w:rPr>
              <w:rStyle w:val="Helyrzszveg"/>
            </w:rPr>
            <w:t>Choose an item.</w:t>
          </w:r>
        </w:p>
      </w:docPartBody>
    </w:docPart>
    <w:docPart>
      <w:docPartPr>
        <w:name w:val="5ED4964B9B134C57A44891B04BBED2FB"/>
        <w:category>
          <w:name w:val="General"/>
          <w:gallery w:val="placeholder"/>
        </w:category>
        <w:types>
          <w:type w:val="bbPlcHdr"/>
        </w:types>
        <w:behaviors>
          <w:behavior w:val="content"/>
        </w:behaviors>
        <w:guid w:val="{FC2FFDEA-D756-43C0-8849-1B9516E94FCB}"/>
      </w:docPartPr>
      <w:docPartBody>
        <w:p w:rsidR="001121AF" w:rsidRDefault="00396C54" w:rsidP="00396C54">
          <w:pPr>
            <w:pStyle w:val="5ED4964B9B134C57A44891B04BBED2FB"/>
          </w:pPr>
          <w:r w:rsidRPr="00CC4C00">
            <w:rPr>
              <w:rStyle w:val="Helyrzszveg"/>
              <w:sz w:val="18"/>
              <w:szCs w:val="18"/>
            </w:rPr>
            <w:t>Click or tap here to enter text.</w:t>
          </w:r>
        </w:p>
      </w:docPartBody>
    </w:docPart>
    <w:docPart>
      <w:docPartPr>
        <w:name w:val="F13D6B41C74D4F68B2B1CC23EA54A11F"/>
        <w:category>
          <w:name w:val="General"/>
          <w:gallery w:val="placeholder"/>
        </w:category>
        <w:types>
          <w:type w:val="bbPlcHdr"/>
        </w:types>
        <w:behaviors>
          <w:behavior w:val="content"/>
        </w:behaviors>
        <w:guid w:val="{0EF64273-FA02-40B7-83EC-1EEE38CAA8AB}"/>
      </w:docPartPr>
      <w:docPartBody>
        <w:p w:rsidR="001121AF" w:rsidRDefault="00396C54" w:rsidP="00396C54">
          <w:pPr>
            <w:pStyle w:val="F13D6B41C74D4F68B2B1CC23EA54A11F"/>
          </w:pPr>
          <w:r w:rsidRPr="00CC4C00">
            <w:rPr>
              <w:rStyle w:val="Helyrzszveg"/>
              <w:sz w:val="18"/>
              <w:szCs w:val="18"/>
            </w:rPr>
            <w:t>Click or tap here to enter text.</w:t>
          </w:r>
        </w:p>
      </w:docPartBody>
    </w:docPart>
    <w:docPart>
      <w:docPartPr>
        <w:name w:val="129F26C452F9494AB9064622AC940671"/>
        <w:category>
          <w:name w:val="General"/>
          <w:gallery w:val="placeholder"/>
        </w:category>
        <w:types>
          <w:type w:val="bbPlcHdr"/>
        </w:types>
        <w:behaviors>
          <w:behavior w:val="content"/>
        </w:behaviors>
        <w:guid w:val="{AE6F1325-6E73-4A45-A0D5-D62AB72E77EB}"/>
      </w:docPartPr>
      <w:docPartBody>
        <w:p w:rsidR="001121AF" w:rsidRDefault="00396C54" w:rsidP="00396C54">
          <w:pPr>
            <w:pStyle w:val="129F26C452F9494AB9064622AC940671"/>
          </w:pPr>
          <w:r w:rsidRPr="00CC4C00">
            <w:rPr>
              <w:rStyle w:val="Helyrzszveg"/>
              <w:sz w:val="18"/>
              <w:szCs w:val="18"/>
            </w:rPr>
            <w:t>Click or tap here to enter text.</w:t>
          </w:r>
        </w:p>
      </w:docPartBody>
    </w:docPart>
    <w:docPart>
      <w:docPartPr>
        <w:name w:val="037FF3751C614FF7AD8556A0096540D3"/>
        <w:category>
          <w:name w:val="General"/>
          <w:gallery w:val="placeholder"/>
        </w:category>
        <w:types>
          <w:type w:val="bbPlcHdr"/>
        </w:types>
        <w:behaviors>
          <w:behavior w:val="content"/>
        </w:behaviors>
        <w:guid w:val="{CD900B4D-B24A-4F5B-BBD4-4D17F350DB38}"/>
      </w:docPartPr>
      <w:docPartBody>
        <w:p w:rsidR="001121AF" w:rsidRDefault="00396C54" w:rsidP="00396C54">
          <w:pPr>
            <w:pStyle w:val="037FF3751C614FF7AD8556A0096540D3"/>
          </w:pPr>
          <w:r w:rsidRPr="00CC4C00">
            <w:rPr>
              <w:rStyle w:val="Helyrzszveg"/>
              <w:sz w:val="18"/>
              <w:szCs w:val="18"/>
            </w:rPr>
            <w:t>Click or tap here to enter text.</w:t>
          </w:r>
        </w:p>
      </w:docPartBody>
    </w:docPart>
    <w:docPart>
      <w:docPartPr>
        <w:name w:val="61817CDE4121499A9415430BFE05748A"/>
        <w:category>
          <w:name w:val="General"/>
          <w:gallery w:val="placeholder"/>
        </w:category>
        <w:types>
          <w:type w:val="bbPlcHdr"/>
        </w:types>
        <w:behaviors>
          <w:behavior w:val="content"/>
        </w:behaviors>
        <w:guid w:val="{1FB6C97D-1D90-4DFB-9EB5-D83822983145}"/>
      </w:docPartPr>
      <w:docPartBody>
        <w:p w:rsidR="001121AF" w:rsidRDefault="00396C54" w:rsidP="00396C54">
          <w:pPr>
            <w:pStyle w:val="61817CDE4121499A9415430BFE05748A"/>
          </w:pPr>
          <w:r w:rsidRPr="00CC4C00">
            <w:rPr>
              <w:rStyle w:val="Helyrzszveg"/>
              <w:sz w:val="18"/>
              <w:szCs w:val="18"/>
            </w:rPr>
            <w:t>Click or tap here to enter text.</w:t>
          </w:r>
        </w:p>
      </w:docPartBody>
    </w:docPart>
    <w:docPart>
      <w:docPartPr>
        <w:name w:val="408D93B13EBE4FC4A0954FBA3E8528CA"/>
        <w:category>
          <w:name w:val="General"/>
          <w:gallery w:val="placeholder"/>
        </w:category>
        <w:types>
          <w:type w:val="bbPlcHdr"/>
        </w:types>
        <w:behaviors>
          <w:behavior w:val="content"/>
        </w:behaviors>
        <w:guid w:val="{56C6AAF9-72C4-469D-8650-941EAA352055}"/>
      </w:docPartPr>
      <w:docPartBody>
        <w:p w:rsidR="001121AF" w:rsidRDefault="00396C54" w:rsidP="00396C54">
          <w:pPr>
            <w:pStyle w:val="408D93B13EBE4FC4A0954FBA3E8528CA"/>
          </w:pPr>
          <w:r w:rsidRPr="00CC4C00">
            <w:rPr>
              <w:rStyle w:val="Helyrzszveg"/>
              <w:sz w:val="18"/>
              <w:szCs w:val="18"/>
            </w:rPr>
            <w:t>Click or tap here to enter text.</w:t>
          </w:r>
        </w:p>
      </w:docPartBody>
    </w:docPart>
    <w:docPart>
      <w:docPartPr>
        <w:name w:val="BE30E30C1E9D4AFA9CC56EE00506C919"/>
        <w:category>
          <w:name w:val="General"/>
          <w:gallery w:val="placeholder"/>
        </w:category>
        <w:types>
          <w:type w:val="bbPlcHdr"/>
        </w:types>
        <w:behaviors>
          <w:behavior w:val="content"/>
        </w:behaviors>
        <w:guid w:val="{70251D35-E93C-4C9A-9987-3E9D6972CDD1}"/>
      </w:docPartPr>
      <w:docPartBody>
        <w:p w:rsidR="001121AF" w:rsidRDefault="00396C54" w:rsidP="00396C54">
          <w:pPr>
            <w:pStyle w:val="BE30E30C1E9D4AFA9CC56EE00506C919"/>
          </w:pPr>
          <w:r w:rsidRPr="00CC4C00">
            <w:rPr>
              <w:rStyle w:val="Helyrzszveg"/>
              <w:sz w:val="18"/>
              <w:szCs w:val="18"/>
            </w:rPr>
            <w:t>Click or tap here to enter text.</w:t>
          </w:r>
        </w:p>
      </w:docPartBody>
    </w:docPart>
    <w:docPart>
      <w:docPartPr>
        <w:name w:val="9D6AECEB82EC4CFE83EFDF107DF46EA1"/>
        <w:category>
          <w:name w:val="General"/>
          <w:gallery w:val="placeholder"/>
        </w:category>
        <w:types>
          <w:type w:val="bbPlcHdr"/>
        </w:types>
        <w:behaviors>
          <w:behavior w:val="content"/>
        </w:behaviors>
        <w:guid w:val="{8ACFE8D7-2BED-41D2-903D-0A83B2EC18F2}"/>
      </w:docPartPr>
      <w:docPartBody>
        <w:p w:rsidR="001121AF" w:rsidRDefault="00396C54" w:rsidP="00396C54">
          <w:pPr>
            <w:pStyle w:val="9D6AECEB82EC4CFE83EFDF107DF46EA1"/>
          </w:pPr>
          <w:r w:rsidRPr="00CC4C00">
            <w:rPr>
              <w:rStyle w:val="Helyrzszveg"/>
              <w:sz w:val="18"/>
              <w:szCs w:val="18"/>
            </w:rPr>
            <w:t>Click or tap here to enter text.</w:t>
          </w:r>
        </w:p>
      </w:docPartBody>
    </w:docPart>
    <w:docPart>
      <w:docPartPr>
        <w:name w:val="7983B57558C04B4E8A69F03AF4715EA4"/>
        <w:category>
          <w:name w:val="General"/>
          <w:gallery w:val="placeholder"/>
        </w:category>
        <w:types>
          <w:type w:val="bbPlcHdr"/>
        </w:types>
        <w:behaviors>
          <w:behavior w:val="content"/>
        </w:behaviors>
        <w:guid w:val="{E9240DC8-A284-4D76-9CF1-A4165ECBCAD5}"/>
      </w:docPartPr>
      <w:docPartBody>
        <w:p w:rsidR="001121AF" w:rsidRDefault="00396C54" w:rsidP="00396C54">
          <w:pPr>
            <w:pStyle w:val="7983B57558C04B4E8A69F03AF4715EA4"/>
          </w:pPr>
          <w:r w:rsidRPr="00CC4C00">
            <w:rPr>
              <w:rStyle w:val="Helyrzszveg"/>
              <w:sz w:val="18"/>
              <w:szCs w:val="18"/>
            </w:rPr>
            <w:t>Click or tap here to enter text.</w:t>
          </w:r>
        </w:p>
      </w:docPartBody>
    </w:docPart>
    <w:docPart>
      <w:docPartPr>
        <w:name w:val="2D1DF5E491AC491F858C4520C2B085CC"/>
        <w:category>
          <w:name w:val="General"/>
          <w:gallery w:val="placeholder"/>
        </w:category>
        <w:types>
          <w:type w:val="bbPlcHdr"/>
        </w:types>
        <w:behaviors>
          <w:behavior w:val="content"/>
        </w:behaviors>
        <w:guid w:val="{5CACFE27-5627-4439-90BA-AC87D5BBF70C}"/>
      </w:docPartPr>
      <w:docPartBody>
        <w:p w:rsidR="001121AF" w:rsidRDefault="00396C54" w:rsidP="00396C54">
          <w:pPr>
            <w:pStyle w:val="2D1DF5E491AC491F858C4520C2B085CC"/>
          </w:pPr>
          <w:r w:rsidRPr="00CC4C00">
            <w:rPr>
              <w:rStyle w:val="Helyrzszveg"/>
              <w:sz w:val="18"/>
              <w:szCs w:val="18"/>
            </w:rPr>
            <w:t>Click or tap here to enter text.</w:t>
          </w:r>
        </w:p>
      </w:docPartBody>
    </w:docPart>
    <w:docPart>
      <w:docPartPr>
        <w:name w:val="8FF8EA9836964669B6C53E0D0CAE2ABD"/>
        <w:category>
          <w:name w:val="General"/>
          <w:gallery w:val="placeholder"/>
        </w:category>
        <w:types>
          <w:type w:val="bbPlcHdr"/>
        </w:types>
        <w:behaviors>
          <w:behavior w:val="content"/>
        </w:behaviors>
        <w:guid w:val="{6CF58105-E716-4608-9B2E-1BB3C3623A9A}"/>
      </w:docPartPr>
      <w:docPartBody>
        <w:p w:rsidR="001121AF" w:rsidRDefault="00396C54" w:rsidP="00396C54">
          <w:pPr>
            <w:pStyle w:val="8FF8EA9836964669B6C53E0D0CAE2ABD"/>
          </w:pPr>
          <w:r w:rsidRPr="00CC4C00">
            <w:rPr>
              <w:rStyle w:val="Helyrzszveg"/>
              <w:sz w:val="18"/>
              <w:szCs w:val="18"/>
            </w:rPr>
            <w:t>Click or tap here to enter text.</w:t>
          </w:r>
        </w:p>
      </w:docPartBody>
    </w:docPart>
    <w:docPart>
      <w:docPartPr>
        <w:name w:val="ADB1992D4C2A48168ED59883313D4260"/>
        <w:category>
          <w:name w:val="General"/>
          <w:gallery w:val="placeholder"/>
        </w:category>
        <w:types>
          <w:type w:val="bbPlcHdr"/>
        </w:types>
        <w:behaviors>
          <w:behavior w:val="content"/>
        </w:behaviors>
        <w:guid w:val="{8F5C39DA-E1DE-4957-B35F-002D7B36CEF8}"/>
      </w:docPartPr>
      <w:docPartBody>
        <w:p w:rsidR="001121AF" w:rsidRDefault="00396C54" w:rsidP="00396C54">
          <w:pPr>
            <w:pStyle w:val="ADB1992D4C2A48168ED59883313D4260"/>
          </w:pPr>
          <w:r w:rsidRPr="00CC4C00">
            <w:rPr>
              <w:rStyle w:val="Helyrzszveg"/>
              <w:sz w:val="18"/>
              <w:szCs w:val="18"/>
            </w:rPr>
            <w:t>Click or tap here to enter text.</w:t>
          </w:r>
        </w:p>
      </w:docPartBody>
    </w:docPart>
    <w:docPart>
      <w:docPartPr>
        <w:name w:val="A649085F0CDC40A9A45EF3EE3769F64C"/>
        <w:category>
          <w:name w:val="General"/>
          <w:gallery w:val="placeholder"/>
        </w:category>
        <w:types>
          <w:type w:val="bbPlcHdr"/>
        </w:types>
        <w:behaviors>
          <w:behavior w:val="content"/>
        </w:behaviors>
        <w:guid w:val="{7DE98B37-66AF-4601-9E91-309E21772276}"/>
      </w:docPartPr>
      <w:docPartBody>
        <w:p w:rsidR="001121AF" w:rsidRDefault="00396C54" w:rsidP="00396C54">
          <w:pPr>
            <w:pStyle w:val="A649085F0CDC40A9A45EF3EE3769F64C"/>
          </w:pPr>
          <w:r w:rsidRPr="00CC4C00">
            <w:rPr>
              <w:rStyle w:val="Helyrzszveg"/>
              <w:sz w:val="18"/>
              <w:szCs w:val="18"/>
            </w:rPr>
            <w:t>Click or tap here to enter text.</w:t>
          </w:r>
        </w:p>
      </w:docPartBody>
    </w:docPart>
    <w:docPart>
      <w:docPartPr>
        <w:name w:val="8A1F5A04DF814DABA043F68963413ADF"/>
        <w:category>
          <w:name w:val="General"/>
          <w:gallery w:val="placeholder"/>
        </w:category>
        <w:types>
          <w:type w:val="bbPlcHdr"/>
        </w:types>
        <w:behaviors>
          <w:behavior w:val="content"/>
        </w:behaviors>
        <w:guid w:val="{E627C857-AE4B-4487-866D-0CC5F606F711}"/>
      </w:docPartPr>
      <w:docPartBody>
        <w:p w:rsidR="001121AF" w:rsidRDefault="00396C54" w:rsidP="00396C54">
          <w:pPr>
            <w:pStyle w:val="8A1F5A04DF814DABA043F68963413ADF"/>
          </w:pPr>
          <w:r w:rsidRPr="0061557F">
            <w:rPr>
              <w:rStyle w:val="Helyrzszveg"/>
            </w:rPr>
            <w:t>Choose an item.</w:t>
          </w:r>
        </w:p>
      </w:docPartBody>
    </w:docPart>
    <w:docPart>
      <w:docPartPr>
        <w:name w:val="E300676D684F4095948848B006454322"/>
        <w:category>
          <w:name w:val="General"/>
          <w:gallery w:val="placeholder"/>
        </w:category>
        <w:types>
          <w:type w:val="bbPlcHdr"/>
        </w:types>
        <w:behaviors>
          <w:behavior w:val="content"/>
        </w:behaviors>
        <w:guid w:val="{62114B7F-50EE-4EE0-A445-4D6C9CA49B0B}"/>
      </w:docPartPr>
      <w:docPartBody>
        <w:p w:rsidR="001121AF" w:rsidRDefault="00396C54" w:rsidP="00396C54">
          <w:pPr>
            <w:pStyle w:val="E300676D684F4095948848B006454322"/>
          </w:pPr>
          <w:r w:rsidRPr="0061557F">
            <w:rPr>
              <w:rStyle w:val="Helyrzszveg"/>
            </w:rPr>
            <w:t>Choose an item.</w:t>
          </w:r>
        </w:p>
      </w:docPartBody>
    </w:docPart>
    <w:docPart>
      <w:docPartPr>
        <w:name w:val="D122134CFE6245A68B7104E1D74C9ED4"/>
        <w:category>
          <w:name w:val="General"/>
          <w:gallery w:val="placeholder"/>
        </w:category>
        <w:types>
          <w:type w:val="bbPlcHdr"/>
        </w:types>
        <w:behaviors>
          <w:behavior w:val="content"/>
        </w:behaviors>
        <w:guid w:val="{5D9A51EE-1834-412E-BED3-572C7AE01F55}"/>
      </w:docPartPr>
      <w:docPartBody>
        <w:p w:rsidR="009B5A9B" w:rsidRDefault="00045926" w:rsidP="00045926">
          <w:pPr>
            <w:pStyle w:val="D122134CFE6245A68B7104E1D74C9ED4"/>
          </w:pPr>
          <w:r w:rsidRPr="00CC4C00">
            <w:rPr>
              <w:rStyle w:val="Helyrzszveg"/>
              <w:sz w:val="18"/>
              <w:szCs w:val="18"/>
            </w:rPr>
            <w:t>Click or tap here to enter text.</w:t>
          </w:r>
        </w:p>
      </w:docPartBody>
    </w:docPart>
    <w:docPart>
      <w:docPartPr>
        <w:name w:val="0935978EEFB24FAF82227F3EB01F9268"/>
        <w:category>
          <w:name w:val="General"/>
          <w:gallery w:val="placeholder"/>
        </w:category>
        <w:types>
          <w:type w:val="bbPlcHdr"/>
        </w:types>
        <w:behaviors>
          <w:behavior w:val="content"/>
        </w:behaviors>
        <w:guid w:val="{879BACB4-2D36-455E-81AA-83D39F865B7D}"/>
      </w:docPartPr>
      <w:docPartBody>
        <w:p w:rsidR="009B5A9B" w:rsidRDefault="00045926" w:rsidP="00045926">
          <w:pPr>
            <w:pStyle w:val="0935978EEFB24FAF82227F3EB01F9268"/>
          </w:pPr>
          <w:r w:rsidRPr="00802213">
            <w:rPr>
              <w:rStyle w:val="Helyrzszveg"/>
            </w:rPr>
            <w:t>Choose an item.</w:t>
          </w:r>
        </w:p>
      </w:docPartBody>
    </w:docPart>
    <w:docPart>
      <w:docPartPr>
        <w:name w:val="0640A6E3C082456CA579E45D1E9521C9"/>
        <w:category>
          <w:name w:val="General"/>
          <w:gallery w:val="placeholder"/>
        </w:category>
        <w:types>
          <w:type w:val="bbPlcHdr"/>
        </w:types>
        <w:behaviors>
          <w:behavior w:val="content"/>
        </w:behaviors>
        <w:guid w:val="{0B0FB5AB-CA76-4ACF-A610-AABEA37BC425}"/>
      </w:docPartPr>
      <w:docPartBody>
        <w:p w:rsidR="009B5A9B" w:rsidRDefault="00045926" w:rsidP="00045926">
          <w:pPr>
            <w:pStyle w:val="0640A6E3C082456CA579E45D1E9521C9"/>
          </w:pPr>
          <w:r w:rsidRPr="00CC4C00">
            <w:rPr>
              <w:rStyle w:val="Helyrzszveg"/>
              <w:sz w:val="18"/>
              <w:szCs w:val="18"/>
            </w:rPr>
            <w:t>Click or tap here to enter text.</w:t>
          </w:r>
        </w:p>
      </w:docPartBody>
    </w:docPart>
    <w:docPart>
      <w:docPartPr>
        <w:name w:val="DEF107BFD63A4213BDB277B434B4E6E0"/>
        <w:category>
          <w:name w:val="General"/>
          <w:gallery w:val="placeholder"/>
        </w:category>
        <w:types>
          <w:type w:val="bbPlcHdr"/>
        </w:types>
        <w:behaviors>
          <w:behavior w:val="content"/>
        </w:behaviors>
        <w:guid w:val="{EACF72DF-846A-4670-A07F-68ED64C9ECA8}"/>
      </w:docPartPr>
      <w:docPartBody>
        <w:p w:rsidR="009B5A9B" w:rsidRDefault="00045926" w:rsidP="00045926">
          <w:pPr>
            <w:pStyle w:val="DEF107BFD63A4213BDB277B434B4E6E0"/>
          </w:pPr>
          <w:r w:rsidRPr="00802213">
            <w:rPr>
              <w:rStyle w:val="Helyrzszveg"/>
            </w:rPr>
            <w:t>Choose an item.</w:t>
          </w:r>
        </w:p>
      </w:docPartBody>
    </w:docPart>
    <w:docPart>
      <w:docPartPr>
        <w:name w:val="EBD721F80FE942C5B2C442F730B17055"/>
        <w:category>
          <w:name w:val="General"/>
          <w:gallery w:val="placeholder"/>
        </w:category>
        <w:types>
          <w:type w:val="bbPlcHdr"/>
        </w:types>
        <w:behaviors>
          <w:behavior w:val="content"/>
        </w:behaviors>
        <w:guid w:val="{EFF326D3-E377-4B49-8A1B-7CE8569100BD}"/>
      </w:docPartPr>
      <w:docPartBody>
        <w:p w:rsidR="009B5A9B" w:rsidRDefault="00045926" w:rsidP="00045926">
          <w:pPr>
            <w:pStyle w:val="EBD721F80FE942C5B2C442F730B17055"/>
          </w:pPr>
          <w:r w:rsidRPr="00802213">
            <w:rPr>
              <w:rStyle w:val="Helyrzszveg"/>
            </w:rPr>
            <w:t>Choose an item.</w:t>
          </w:r>
        </w:p>
      </w:docPartBody>
    </w:docPart>
    <w:docPart>
      <w:docPartPr>
        <w:name w:val="96A12DE559E34B26B703212A7C575C4F"/>
        <w:category>
          <w:name w:val="General"/>
          <w:gallery w:val="placeholder"/>
        </w:category>
        <w:types>
          <w:type w:val="bbPlcHdr"/>
        </w:types>
        <w:behaviors>
          <w:behavior w:val="content"/>
        </w:behaviors>
        <w:guid w:val="{58E0F040-1423-46DA-92A4-692FA1F1B7FC}"/>
      </w:docPartPr>
      <w:docPartBody>
        <w:p w:rsidR="009B5A9B" w:rsidRDefault="00045926" w:rsidP="00045926">
          <w:pPr>
            <w:pStyle w:val="96A12DE559E34B26B703212A7C575C4F"/>
          </w:pPr>
          <w:r w:rsidRPr="00CC4C00">
            <w:rPr>
              <w:rStyle w:val="Helyrzszveg"/>
              <w:sz w:val="18"/>
              <w:szCs w:val="18"/>
            </w:rPr>
            <w:t>Click or tap here to enter text.</w:t>
          </w:r>
        </w:p>
      </w:docPartBody>
    </w:docPart>
    <w:docPart>
      <w:docPartPr>
        <w:name w:val="40CCB25BDC304894857375654AA2987A"/>
        <w:category>
          <w:name w:val="General"/>
          <w:gallery w:val="placeholder"/>
        </w:category>
        <w:types>
          <w:type w:val="bbPlcHdr"/>
        </w:types>
        <w:behaviors>
          <w:behavior w:val="content"/>
        </w:behaviors>
        <w:guid w:val="{CD82EE57-4D61-4CC9-A3BF-4C79CCEC59E2}"/>
      </w:docPartPr>
      <w:docPartBody>
        <w:p w:rsidR="009B5A9B" w:rsidRDefault="00045926" w:rsidP="00045926">
          <w:pPr>
            <w:pStyle w:val="40CCB25BDC304894857375654AA2987A"/>
          </w:pPr>
          <w:r w:rsidRPr="00802213">
            <w:rPr>
              <w:rStyle w:val="Helyrzszveg"/>
            </w:rPr>
            <w:t>Choose an item.</w:t>
          </w:r>
        </w:p>
      </w:docPartBody>
    </w:docPart>
    <w:docPart>
      <w:docPartPr>
        <w:name w:val="5D0F204E4585459DBA1549464BE652EE"/>
        <w:category>
          <w:name w:val="General"/>
          <w:gallery w:val="placeholder"/>
        </w:category>
        <w:types>
          <w:type w:val="bbPlcHdr"/>
        </w:types>
        <w:behaviors>
          <w:behavior w:val="content"/>
        </w:behaviors>
        <w:guid w:val="{031E4038-A0D1-445A-9031-92A71628A4A6}"/>
      </w:docPartPr>
      <w:docPartBody>
        <w:p w:rsidR="009B5A9B" w:rsidRDefault="00045926" w:rsidP="00045926">
          <w:pPr>
            <w:pStyle w:val="5D0F204E4585459DBA1549464BE652EE"/>
          </w:pPr>
          <w:r w:rsidRPr="00CC4C00">
            <w:rPr>
              <w:rStyle w:val="Helyrzszveg"/>
              <w:sz w:val="18"/>
              <w:szCs w:val="18"/>
            </w:rPr>
            <w:t>Click or tap here to enter text.</w:t>
          </w:r>
        </w:p>
      </w:docPartBody>
    </w:docPart>
    <w:docPart>
      <w:docPartPr>
        <w:name w:val="1E99FE234D6746BEAB9BCB70874E3F56"/>
        <w:category>
          <w:name w:val="General"/>
          <w:gallery w:val="placeholder"/>
        </w:category>
        <w:types>
          <w:type w:val="bbPlcHdr"/>
        </w:types>
        <w:behaviors>
          <w:behavior w:val="content"/>
        </w:behaviors>
        <w:guid w:val="{B3CBBAD8-FD2B-44A4-9271-FE09746E33C7}"/>
      </w:docPartPr>
      <w:docPartBody>
        <w:p w:rsidR="009B5A9B" w:rsidRDefault="00045926" w:rsidP="00045926">
          <w:pPr>
            <w:pStyle w:val="1E99FE234D6746BEAB9BCB70874E3F56"/>
          </w:pPr>
          <w:r w:rsidRPr="00802213">
            <w:rPr>
              <w:rStyle w:val="Helyrzszveg"/>
            </w:rPr>
            <w:t>Choose an item.</w:t>
          </w:r>
        </w:p>
      </w:docPartBody>
    </w:docPart>
    <w:docPart>
      <w:docPartPr>
        <w:name w:val="7A163CB6500D41B4AD2FF4053CCF00D3"/>
        <w:category>
          <w:name w:val="General"/>
          <w:gallery w:val="placeholder"/>
        </w:category>
        <w:types>
          <w:type w:val="bbPlcHdr"/>
        </w:types>
        <w:behaviors>
          <w:behavior w:val="content"/>
        </w:behaviors>
        <w:guid w:val="{804468A1-E4CC-4466-A454-D908BBB46E7E}"/>
      </w:docPartPr>
      <w:docPartBody>
        <w:p w:rsidR="009B5A9B" w:rsidRDefault="00045926" w:rsidP="00045926">
          <w:pPr>
            <w:pStyle w:val="7A163CB6500D41B4AD2FF4053CCF00D3"/>
          </w:pPr>
          <w:r w:rsidRPr="00CC4C00">
            <w:rPr>
              <w:rStyle w:val="Helyrzszveg"/>
              <w:sz w:val="18"/>
              <w:szCs w:val="18"/>
            </w:rPr>
            <w:t>Click or tap here to enter text.</w:t>
          </w:r>
        </w:p>
      </w:docPartBody>
    </w:docPart>
    <w:docPart>
      <w:docPartPr>
        <w:name w:val="A6E69E75150C486DB905E91C2EA574A6"/>
        <w:category>
          <w:name w:val="General"/>
          <w:gallery w:val="placeholder"/>
        </w:category>
        <w:types>
          <w:type w:val="bbPlcHdr"/>
        </w:types>
        <w:behaviors>
          <w:behavior w:val="content"/>
        </w:behaviors>
        <w:guid w:val="{1009F9D2-46B1-4CC6-81AE-72B9CEFB85DA}"/>
      </w:docPartPr>
      <w:docPartBody>
        <w:p w:rsidR="009B5A9B" w:rsidRDefault="00045926" w:rsidP="00045926">
          <w:pPr>
            <w:pStyle w:val="A6E69E75150C486DB905E91C2EA574A6"/>
          </w:pPr>
          <w:r w:rsidRPr="00802213">
            <w:rPr>
              <w:rStyle w:val="Helyrzszveg"/>
            </w:rPr>
            <w:t>Choose an item.</w:t>
          </w:r>
        </w:p>
      </w:docPartBody>
    </w:docPart>
    <w:docPart>
      <w:docPartPr>
        <w:name w:val="359A64B7DB094DDBBA5AC8F1AA60BCF5"/>
        <w:category>
          <w:name w:val="General"/>
          <w:gallery w:val="placeholder"/>
        </w:category>
        <w:types>
          <w:type w:val="bbPlcHdr"/>
        </w:types>
        <w:behaviors>
          <w:behavior w:val="content"/>
        </w:behaviors>
        <w:guid w:val="{1E6F6C16-B9D6-4D7A-A12E-498841584876}"/>
      </w:docPartPr>
      <w:docPartBody>
        <w:p w:rsidR="009B5A9B" w:rsidRDefault="00045926" w:rsidP="00045926">
          <w:pPr>
            <w:pStyle w:val="359A64B7DB094DDBBA5AC8F1AA60BCF5"/>
          </w:pPr>
          <w:r w:rsidRPr="00CC4C00">
            <w:rPr>
              <w:rStyle w:val="Helyrzszveg"/>
              <w:sz w:val="18"/>
              <w:szCs w:val="18"/>
            </w:rPr>
            <w:t>Click or tap here to enter text.</w:t>
          </w:r>
        </w:p>
      </w:docPartBody>
    </w:docPart>
    <w:docPart>
      <w:docPartPr>
        <w:name w:val="DFC4D35C8E6D41418160BB4A1F8820FC"/>
        <w:category>
          <w:name w:val="General"/>
          <w:gallery w:val="placeholder"/>
        </w:category>
        <w:types>
          <w:type w:val="bbPlcHdr"/>
        </w:types>
        <w:behaviors>
          <w:behavior w:val="content"/>
        </w:behaviors>
        <w:guid w:val="{CE39DF38-B9C1-44B7-8697-4A4D89C293BA}"/>
      </w:docPartPr>
      <w:docPartBody>
        <w:p w:rsidR="009B5A9B" w:rsidRDefault="00045926" w:rsidP="00045926">
          <w:pPr>
            <w:pStyle w:val="DFC4D35C8E6D41418160BB4A1F8820FC"/>
          </w:pPr>
          <w:r w:rsidRPr="00CC4C00">
            <w:rPr>
              <w:rStyle w:val="Helyrzszveg"/>
              <w:sz w:val="18"/>
              <w:szCs w:val="18"/>
            </w:rPr>
            <w:t>Click or tap here to enter text.</w:t>
          </w:r>
        </w:p>
      </w:docPartBody>
    </w:docPart>
    <w:docPart>
      <w:docPartPr>
        <w:name w:val="35201F176D9D4924B496EB6472846AA3"/>
        <w:category>
          <w:name w:val="General"/>
          <w:gallery w:val="placeholder"/>
        </w:category>
        <w:types>
          <w:type w:val="bbPlcHdr"/>
        </w:types>
        <w:behaviors>
          <w:behavior w:val="content"/>
        </w:behaviors>
        <w:guid w:val="{933DDEB2-FFAD-417C-8DC8-A0F13C894D32}"/>
      </w:docPartPr>
      <w:docPartBody>
        <w:p w:rsidR="009B5A9B" w:rsidRDefault="00045926" w:rsidP="00045926">
          <w:pPr>
            <w:pStyle w:val="35201F176D9D4924B496EB6472846AA3"/>
          </w:pPr>
          <w:r w:rsidRPr="00CC4C00">
            <w:rPr>
              <w:rStyle w:val="Helyrzszveg"/>
              <w:sz w:val="18"/>
              <w:szCs w:val="18"/>
            </w:rPr>
            <w:t>Click or tap here to enter text.</w:t>
          </w:r>
        </w:p>
      </w:docPartBody>
    </w:docPart>
    <w:docPart>
      <w:docPartPr>
        <w:name w:val="131CF57DECC74810A66D939E802D8409"/>
        <w:category>
          <w:name w:val="General"/>
          <w:gallery w:val="placeholder"/>
        </w:category>
        <w:types>
          <w:type w:val="bbPlcHdr"/>
        </w:types>
        <w:behaviors>
          <w:behavior w:val="content"/>
        </w:behaviors>
        <w:guid w:val="{014E90DE-BCB6-408A-9B47-EC726DDF22B0}"/>
      </w:docPartPr>
      <w:docPartBody>
        <w:p w:rsidR="009B5A9B" w:rsidRDefault="00045926" w:rsidP="00045926">
          <w:pPr>
            <w:pStyle w:val="131CF57DECC74810A66D939E802D8409"/>
          </w:pPr>
          <w:r w:rsidRPr="00CC4C00">
            <w:rPr>
              <w:rStyle w:val="Helyrzszveg"/>
              <w:sz w:val="18"/>
              <w:szCs w:val="18"/>
            </w:rPr>
            <w:t>Click or tap here to enter text.</w:t>
          </w:r>
        </w:p>
      </w:docPartBody>
    </w:docPart>
    <w:docPart>
      <w:docPartPr>
        <w:name w:val="1F9C77CAD2C5483EA3A0F868D5F88B0D"/>
        <w:category>
          <w:name w:val="General"/>
          <w:gallery w:val="placeholder"/>
        </w:category>
        <w:types>
          <w:type w:val="bbPlcHdr"/>
        </w:types>
        <w:behaviors>
          <w:behavior w:val="content"/>
        </w:behaviors>
        <w:guid w:val="{A8965B05-DA5D-4F46-9463-55EF359C3BB3}"/>
      </w:docPartPr>
      <w:docPartBody>
        <w:p w:rsidR="009B5A9B" w:rsidRDefault="00045926" w:rsidP="00045926">
          <w:pPr>
            <w:pStyle w:val="1F9C77CAD2C5483EA3A0F868D5F88B0D"/>
          </w:pPr>
          <w:r w:rsidRPr="00CC4C00">
            <w:rPr>
              <w:rStyle w:val="Helyrzszveg"/>
              <w:sz w:val="18"/>
              <w:szCs w:val="18"/>
            </w:rPr>
            <w:t>Click or tap here to enter text.</w:t>
          </w:r>
        </w:p>
      </w:docPartBody>
    </w:docPart>
    <w:docPart>
      <w:docPartPr>
        <w:name w:val="10EC327CAC9E442DA8AC2030D0A262A4"/>
        <w:category>
          <w:name w:val="General"/>
          <w:gallery w:val="placeholder"/>
        </w:category>
        <w:types>
          <w:type w:val="bbPlcHdr"/>
        </w:types>
        <w:behaviors>
          <w:behavior w:val="content"/>
        </w:behaviors>
        <w:guid w:val="{2B97B250-71F5-4F0C-8F2C-84329F8C8986}"/>
      </w:docPartPr>
      <w:docPartBody>
        <w:p w:rsidR="009B5A9B" w:rsidRDefault="00045926" w:rsidP="00045926">
          <w:pPr>
            <w:pStyle w:val="10EC327CAC9E442DA8AC2030D0A262A4"/>
          </w:pPr>
          <w:r w:rsidRPr="00CC4C00">
            <w:rPr>
              <w:rStyle w:val="Helyrzszveg"/>
              <w:sz w:val="18"/>
              <w:szCs w:val="18"/>
            </w:rPr>
            <w:t>Click or tap here to enter text.</w:t>
          </w:r>
        </w:p>
      </w:docPartBody>
    </w:docPart>
    <w:docPart>
      <w:docPartPr>
        <w:name w:val="941E5D63B99D45CCA8AB4419D40BC846"/>
        <w:category>
          <w:name w:val="General"/>
          <w:gallery w:val="placeholder"/>
        </w:category>
        <w:types>
          <w:type w:val="bbPlcHdr"/>
        </w:types>
        <w:behaviors>
          <w:behavior w:val="content"/>
        </w:behaviors>
        <w:guid w:val="{16DD17C2-4DC1-4B32-A1FC-E981B1730A00}"/>
      </w:docPartPr>
      <w:docPartBody>
        <w:p w:rsidR="009B5A9B" w:rsidRDefault="00045926" w:rsidP="00045926">
          <w:pPr>
            <w:pStyle w:val="941E5D63B99D45CCA8AB4419D40BC846"/>
          </w:pPr>
          <w:r w:rsidRPr="00CC4C00">
            <w:rPr>
              <w:rStyle w:val="Helyrzszveg"/>
              <w:sz w:val="18"/>
              <w:szCs w:val="18"/>
            </w:rPr>
            <w:t>Click or tap here to enter text.</w:t>
          </w:r>
        </w:p>
      </w:docPartBody>
    </w:docPart>
    <w:docPart>
      <w:docPartPr>
        <w:name w:val="0D9B04D273B84AAE9C5C869763E4599F"/>
        <w:category>
          <w:name w:val="General"/>
          <w:gallery w:val="placeholder"/>
        </w:category>
        <w:types>
          <w:type w:val="bbPlcHdr"/>
        </w:types>
        <w:behaviors>
          <w:behavior w:val="content"/>
        </w:behaviors>
        <w:guid w:val="{D48B3653-8B05-40A6-A6A9-B2696ED7D7FA}"/>
      </w:docPartPr>
      <w:docPartBody>
        <w:p w:rsidR="009B5A9B" w:rsidRDefault="00045926" w:rsidP="00045926">
          <w:pPr>
            <w:pStyle w:val="0D9B04D273B84AAE9C5C869763E4599F"/>
          </w:pPr>
          <w:r w:rsidRPr="00CC4C00">
            <w:rPr>
              <w:rStyle w:val="Helyrzszveg"/>
              <w:sz w:val="18"/>
              <w:szCs w:val="18"/>
            </w:rPr>
            <w:t>Click or tap here to enter text.</w:t>
          </w:r>
        </w:p>
      </w:docPartBody>
    </w:docPart>
    <w:docPart>
      <w:docPartPr>
        <w:name w:val="E6039FE77D024731B670F8CA9F31686E"/>
        <w:category>
          <w:name w:val="General"/>
          <w:gallery w:val="placeholder"/>
        </w:category>
        <w:types>
          <w:type w:val="bbPlcHdr"/>
        </w:types>
        <w:behaviors>
          <w:behavior w:val="content"/>
        </w:behaviors>
        <w:guid w:val="{04AAB43D-39ED-4D31-88D0-07980CE1437B}"/>
      </w:docPartPr>
      <w:docPartBody>
        <w:p w:rsidR="009B5A9B" w:rsidRDefault="00045926" w:rsidP="00045926">
          <w:pPr>
            <w:pStyle w:val="E6039FE77D024731B670F8CA9F31686E"/>
          </w:pPr>
          <w:r w:rsidRPr="00CC4C00">
            <w:rPr>
              <w:rStyle w:val="Helyrzszveg"/>
              <w:sz w:val="18"/>
              <w:szCs w:val="18"/>
            </w:rPr>
            <w:t>Click or tap here to enter text.</w:t>
          </w:r>
        </w:p>
      </w:docPartBody>
    </w:docPart>
    <w:docPart>
      <w:docPartPr>
        <w:name w:val="6C7A9888C00A4D288EAABD221BCD3B8F"/>
        <w:category>
          <w:name w:val="General"/>
          <w:gallery w:val="placeholder"/>
        </w:category>
        <w:types>
          <w:type w:val="bbPlcHdr"/>
        </w:types>
        <w:behaviors>
          <w:behavior w:val="content"/>
        </w:behaviors>
        <w:guid w:val="{6416D0E9-17D8-4709-8B71-FDC606AC9538}"/>
      </w:docPartPr>
      <w:docPartBody>
        <w:p w:rsidR="009B5A9B" w:rsidRDefault="00045926" w:rsidP="00045926">
          <w:pPr>
            <w:pStyle w:val="6C7A9888C00A4D288EAABD221BCD3B8F"/>
          </w:pPr>
          <w:r w:rsidRPr="00CC4C00">
            <w:rPr>
              <w:rStyle w:val="Helyrzszveg"/>
              <w:sz w:val="18"/>
              <w:szCs w:val="18"/>
            </w:rPr>
            <w:t>Click or tap here to enter text.</w:t>
          </w:r>
        </w:p>
      </w:docPartBody>
    </w:docPart>
    <w:docPart>
      <w:docPartPr>
        <w:name w:val="FF42E092445641E2954647928C6BB08C"/>
        <w:category>
          <w:name w:val="General"/>
          <w:gallery w:val="placeholder"/>
        </w:category>
        <w:types>
          <w:type w:val="bbPlcHdr"/>
        </w:types>
        <w:behaviors>
          <w:behavior w:val="content"/>
        </w:behaviors>
        <w:guid w:val="{C73F721A-6CEB-42B4-A8C6-EA1AED740B43}"/>
      </w:docPartPr>
      <w:docPartBody>
        <w:p w:rsidR="009B5A9B" w:rsidRDefault="00045926" w:rsidP="00045926">
          <w:pPr>
            <w:pStyle w:val="FF42E092445641E2954647928C6BB08C"/>
          </w:pPr>
          <w:r w:rsidRPr="00CC4C00">
            <w:rPr>
              <w:rStyle w:val="Helyrzszveg"/>
              <w:sz w:val="18"/>
              <w:szCs w:val="18"/>
            </w:rPr>
            <w:t>Click or tap here to enter text.</w:t>
          </w:r>
        </w:p>
      </w:docPartBody>
    </w:docPart>
    <w:docPart>
      <w:docPartPr>
        <w:name w:val="E10A2C6C1C3946F69EA0A12D785FE72C"/>
        <w:category>
          <w:name w:val="General"/>
          <w:gallery w:val="placeholder"/>
        </w:category>
        <w:types>
          <w:type w:val="bbPlcHdr"/>
        </w:types>
        <w:behaviors>
          <w:behavior w:val="content"/>
        </w:behaviors>
        <w:guid w:val="{514426A8-0E0A-4F8C-B8E9-969C6F2BD098}"/>
      </w:docPartPr>
      <w:docPartBody>
        <w:p w:rsidR="009B5A9B" w:rsidRDefault="00045926" w:rsidP="00045926">
          <w:pPr>
            <w:pStyle w:val="E10A2C6C1C3946F69EA0A12D785FE72C"/>
          </w:pPr>
          <w:r w:rsidRPr="00CC4C00">
            <w:rPr>
              <w:rStyle w:val="Helyrzszveg"/>
              <w:sz w:val="18"/>
              <w:szCs w:val="18"/>
            </w:rPr>
            <w:t>Click or tap here to enter text.</w:t>
          </w:r>
        </w:p>
      </w:docPartBody>
    </w:docPart>
    <w:docPart>
      <w:docPartPr>
        <w:name w:val="225657D6002840B4844C432EF8C05259"/>
        <w:category>
          <w:name w:val="General"/>
          <w:gallery w:val="placeholder"/>
        </w:category>
        <w:types>
          <w:type w:val="bbPlcHdr"/>
        </w:types>
        <w:behaviors>
          <w:behavior w:val="content"/>
        </w:behaviors>
        <w:guid w:val="{BBA6A303-2ACE-4427-9059-A7CA06043295}"/>
      </w:docPartPr>
      <w:docPartBody>
        <w:p w:rsidR="009B5A9B" w:rsidRDefault="00045926" w:rsidP="00045926">
          <w:pPr>
            <w:pStyle w:val="225657D6002840B4844C432EF8C05259"/>
          </w:pPr>
          <w:r w:rsidRPr="00CC4C00">
            <w:rPr>
              <w:rStyle w:val="Helyrzszveg"/>
              <w:sz w:val="18"/>
              <w:szCs w:val="18"/>
            </w:rPr>
            <w:t>Click or tap here to enter text.</w:t>
          </w:r>
        </w:p>
      </w:docPartBody>
    </w:docPart>
    <w:docPart>
      <w:docPartPr>
        <w:name w:val="45A94133456847358F336386D45649EC"/>
        <w:category>
          <w:name w:val="General"/>
          <w:gallery w:val="placeholder"/>
        </w:category>
        <w:types>
          <w:type w:val="bbPlcHdr"/>
        </w:types>
        <w:behaviors>
          <w:behavior w:val="content"/>
        </w:behaviors>
        <w:guid w:val="{2F9796EB-F220-4756-B3E3-D353E4790E73}"/>
      </w:docPartPr>
      <w:docPartBody>
        <w:p w:rsidR="009B5A9B" w:rsidRDefault="00045926" w:rsidP="00045926">
          <w:pPr>
            <w:pStyle w:val="45A94133456847358F336386D45649EC"/>
          </w:pPr>
          <w:r w:rsidRPr="0061557F">
            <w:rPr>
              <w:rStyle w:val="Helyrzszveg"/>
            </w:rPr>
            <w:t>Choose an item.</w:t>
          </w:r>
        </w:p>
      </w:docPartBody>
    </w:docPart>
    <w:docPart>
      <w:docPartPr>
        <w:name w:val="B95520888433484D94AA787CCA98FEFF"/>
        <w:category>
          <w:name w:val="General"/>
          <w:gallery w:val="placeholder"/>
        </w:category>
        <w:types>
          <w:type w:val="bbPlcHdr"/>
        </w:types>
        <w:behaviors>
          <w:behavior w:val="content"/>
        </w:behaviors>
        <w:guid w:val="{15FDCBFD-51B0-44A6-9F04-9C8C0E2EC4C0}"/>
      </w:docPartPr>
      <w:docPartBody>
        <w:p w:rsidR="009B5A9B" w:rsidRDefault="00045926" w:rsidP="00045926">
          <w:pPr>
            <w:pStyle w:val="B95520888433484D94AA787CCA98FEFF"/>
          </w:pPr>
          <w:r w:rsidRPr="00CC4C00">
            <w:rPr>
              <w:rStyle w:val="Helyrzszveg"/>
              <w:sz w:val="18"/>
              <w:szCs w:val="18"/>
            </w:rPr>
            <w:t>Click or tap here to enter text.</w:t>
          </w:r>
        </w:p>
      </w:docPartBody>
    </w:docPart>
    <w:docPart>
      <w:docPartPr>
        <w:name w:val="29F309B50A00462AA4395D851B86332B"/>
        <w:category>
          <w:name w:val="General"/>
          <w:gallery w:val="placeholder"/>
        </w:category>
        <w:types>
          <w:type w:val="bbPlcHdr"/>
        </w:types>
        <w:behaviors>
          <w:behavior w:val="content"/>
        </w:behaviors>
        <w:guid w:val="{BE83D874-4993-4BFA-8E05-316B9E0C890A}"/>
      </w:docPartPr>
      <w:docPartBody>
        <w:p w:rsidR="009B5A9B" w:rsidRDefault="00045926" w:rsidP="00045926">
          <w:pPr>
            <w:pStyle w:val="29F309B50A00462AA4395D851B86332B"/>
          </w:pPr>
          <w:r w:rsidRPr="00802213">
            <w:rPr>
              <w:rStyle w:val="Helyrzszveg"/>
            </w:rPr>
            <w:t>Choose an item.</w:t>
          </w:r>
        </w:p>
      </w:docPartBody>
    </w:docPart>
    <w:docPart>
      <w:docPartPr>
        <w:name w:val="66813824048D427F95F1829595FAF01C"/>
        <w:category>
          <w:name w:val="General"/>
          <w:gallery w:val="placeholder"/>
        </w:category>
        <w:types>
          <w:type w:val="bbPlcHdr"/>
        </w:types>
        <w:behaviors>
          <w:behavior w:val="content"/>
        </w:behaviors>
        <w:guid w:val="{FCB7F070-B7A1-4284-8EE1-7B4CD76552FA}"/>
      </w:docPartPr>
      <w:docPartBody>
        <w:p w:rsidR="009B5A9B" w:rsidRDefault="00045926" w:rsidP="00045926">
          <w:pPr>
            <w:pStyle w:val="66813824048D427F95F1829595FAF01C"/>
          </w:pPr>
          <w:r w:rsidRPr="00CC4C00">
            <w:rPr>
              <w:rStyle w:val="Helyrzszveg"/>
              <w:sz w:val="18"/>
              <w:szCs w:val="18"/>
            </w:rPr>
            <w:t>Click or tap here to enter text.</w:t>
          </w:r>
        </w:p>
      </w:docPartBody>
    </w:docPart>
    <w:docPart>
      <w:docPartPr>
        <w:name w:val="B5B945D0813E473098C0D1EBC7923EF9"/>
        <w:category>
          <w:name w:val="General"/>
          <w:gallery w:val="placeholder"/>
        </w:category>
        <w:types>
          <w:type w:val="bbPlcHdr"/>
        </w:types>
        <w:behaviors>
          <w:behavior w:val="content"/>
        </w:behaviors>
        <w:guid w:val="{CA12C017-6678-4CFE-A3AF-A9E37E5E1059}"/>
      </w:docPartPr>
      <w:docPartBody>
        <w:p w:rsidR="009B5A9B" w:rsidRDefault="00045926" w:rsidP="00045926">
          <w:pPr>
            <w:pStyle w:val="B5B945D0813E473098C0D1EBC7923EF9"/>
          </w:pPr>
          <w:r w:rsidRPr="00802213">
            <w:rPr>
              <w:rStyle w:val="Helyrzszveg"/>
            </w:rPr>
            <w:t>Choose an item.</w:t>
          </w:r>
        </w:p>
      </w:docPartBody>
    </w:docPart>
    <w:docPart>
      <w:docPartPr>
        <w:name w:val="0B503000F4AE49B3BA781B145E3D6290"/>
        <w:category>
          <w:name w:val="General"/>
          <w:gallery w:val="placeholder"/>
        </w:category>
        <w:types>
          <w:type w:val="bbPlcHdr"/>
        </w:types>
        <w:behaviors>
          <w:behavior w:val="content"/>
        </w:behaviors>
        <w:guid w:val="{876B81B7-9875-4E59-8636-329F9D866434}"/>
      </w:docPartPr>
      <w:docPartBody>
        <w:p w:rsidR="009B5A9B" w:rsidRDefault="00045926" w:rsidP="00045926">
          <w:pPr>
            <w:pStyle w:val="0B503000F4AE49B3BA781B145E3D6290"/>
          </w:pPr>
          <w:r w:rsidRPr="00802213">
            <w:rPr>
              <w:rStyle w:val="Helyrzszveg"/>
            </w:rPr>
            <w:t>Choose an item.</w:t>
          </w:r>
        </w:p>
      </w:docPartBody>
    </w:docPart>
    <w:docPart>
      <w:docPartPr>
        <w:name w:val="211EF56CED0A409B8A19D5F7759430D0"/>
        <w:category>
          <w:name w:val="General"/>
          <w:gallery w:val="placeholder"/>
        </w:category>
        <w:types>
          <w:type w:val="bbPlcHdr"/>
        </w:types>
        <w:behaviors>
          <w:behavior w:val="content"/>
        </w:behaviors>
        <w:guid w:val="{AFC1F351-622B-4175-B2F2-63CDE03698D8}"/>
      </w:docPartPr>
      <w:docPartBody>
        <w:p w:rsidR="009B5A9B" w:rsidRDefault="00045926" w:rsidP="00045926">
          <w:pPr>
            <w:pStyle w:val="211EF56CED0A409B8A19D5F7759430D0"/>
          </w:pPr>
          <w:r w:rsidRPr="00CC4C00">
            <w:rPr>
              <w:rStyle w:val="Helyrzszveg"/>
              <w:sz w:val="18"/>
              <w:szCs w:val="18"/>
            </w:rPr>
            <w:t>Click or tap here to enter text.</w:t>
          </w:r>
        </w:p>
      </w:docPartBody>
    </w:docPart>
    <w:docPart>
      <w:docPartPr>
        <w:name w:val="03C98D3659EA4BF99DAD930D52F47E0E"/>
        <w:category>
          <w:name w:val="General"/>
          <w:gallery w:val="placeholder"/>
        </w:category>
        <w:types>
          <w:type w:val="bbPlcHdr"/>
        </w:types>
        <w:behaviors>
          <w:behavior w:val="content"/>
        </w:behaviors>
        <w:guid w:val="{C823E5AD-B5B2-4189-958B-C268C3007EA4}"/>
      </w:docPartPr>
      <w:docPartBody>
        <w:p w:rsidR="009B5A9B" w:rsidRDefault="00045926" w:rsidP="00045926">
          <w:pPr>
            <w:pStyle w:val="03C98D3659EA4BF99DAD930D52F47E0E"/>
          </w:pPr>
          <w:r w:rsidRPr="00CC4C00">
            <w:rPr>
              <w:rStyle w:val="Helyrzszveg"/>
              <w:sz w:val="18"/>
              <w:szCs w:val="18"/>
            </w:rPr>
            <w:t>Click or tap here to enter text.</w:t>
          </w:r>
        </w:p>
      </w:docPartBody>
    </w:docPart>
    <w:docPart>
      <w:docPartPr>
        <w:name w:val="0FD484DC032546DE80EBA2168142B105"/>
        <w:category>
          <w:name w:val="General"/>
          <w:gallery w:val="placeholder"/>
        </w:category>
        <w:types>
          <w:type w:val="bbPlcHdr"/>
        </w:types>
        <w:behaviors>
          <w:behavior w:val="content"/>
        </w:behaviors>
        <w:guid w:val="{8F439A49-05F1-4B85-A42A-BB5AE15B9C55}"/>
      </w:docPartPr>
      <w:docPartBody>
        <w:p w:rsidR="009B5A9B" w:rsidRDefault="00045926" w:rsidP="00045926">
          <w:pPr>
            <w:pStyle w:val="0FD484DC032546DE80EBA2168142B105"/>
          </w:pPr>
          <w:r w:rsidRPr="00CC4C00">
            <w:rPr>
              <w:rStyle w:val="Helyrzszveg"/>
              <w:sz w:val="18"/>
              <w:szCs w:val="18"/>
            </w:rPr>
            <w:t>Click or tap here to enter text.</w:t>
          </w:r>
        </w:p>
      </w:docPartBody>
    </w:docPart>
    <w:docPart>
      <w:docPartPr>
        <w:name w:val="BF55CBE336264FC2871F73695F0605DF"/>
        <w:category>
          <w:name w:val="General"/>
          <w:gallery w:val="placeholder"/>
        </w:category>
        <w:types>
          <w:type w:val="bbPlcHdr"/>
        </w:types>
        <w:behaviors>
          <w:behavior w:val="content"/>
        </w:behaviors>
        <w:guid w:val="{12CBDA2E-5DB1-4D4A-92E5-A9BD3BF02459}"/>
      </w:docPartPr>
      <w:docPartBody>
        <w:p w:rsidR="009B5A9B" w:rsidRDefault="00045926" w:rsidP="00045926">
          <w:pPr>
            <w:pStyle w:val="BF55CBE336264FC2871F73695F0605DF"/>
          </w:pPr>
          <w:r w:rsidRPr="00CC4C00">
            <w:rPr>
              <w:rStyle w:val="Helyrzszveg"/>
              <w:sz w:val="18"/>
              <w:szCs w:val="18"/>
            </w:rPr>
            <w:t>Click or tap here to enter text.</w:t>
          </w:r>
        </w:p>
      </w:docPartBody>
    </w:docPart>
    <w:docPart>
      <w:docPartPr>
        <w:name w:val="A8DB6361771042A98AF79B8CAA3A3A88"/>
        <w:category>
          <w:name w:val="General"/>
          <w:gallery w:val="placeholder"/>
        </w:category>
        <w:types>
          <w:type w:val="bbPlcHdr"/>
        </w:types>
        <w:behaviors>
          <w:behavior w:val="content"/>
        </w:behaviors>
        <w:guid w:val="{34277662-FFAD-4B93-B38A-B2921359C96E}"/>
      </w:docPartPr>
      <w:docPartBody>
        <w:p w:rsidR="009B5A9B" w:rsidRDefault="00045926" w:rsidP="00045926">
          <w:pPr>
            <w:pStyle w:val="A8DB6361771042A98AF79B8CAA3A3A88"/>
          </w:pPr>
          <w:r w:rsidRPr="00CC4C00">
            <w:rPr>
              <w:rStyle w:val="Helyrzszveg"/>
              <w:sz w:val="18"/>
              <w:szCs w:val="18"/>
            </w:rPr>
            <w:t>Click or tap here to enter text.</w:t>
          </w:r>
        </w:p>
      </w:docPartBody>
    </w:docPart>
    <w:docPart>
      <w:docPartPr>
        <w:name w:val="4D3A8CEC15A442ABA9C6AB60C2816045"/>
        <w:category>
          <w:name w:val="General"/>
          <w:gallery w:val="placeholder"/>
        </w:category>
        <w:types>
          <w:type w:val="bbPlcHdr"/>
        </w:types>
        <w:behaviors>
          <w:behavior w:val="content"/>
        </w:behaviors>
        <w:guid w:val="{616028F9-BB07-49E6-951F-D5B9E819BE28}"/>
      </w:docPartPr>
      <w:docPartBody>
        <w:p w:rsidR="009B5A9B" w:rsidRDefault="00045926" w:rsidP="00045926">
          <w:pPr>
            <w:pStyle w:val="4D3A8CEC15A442ABA9C6AB60C2816045"/>
          </w:pPr>
          <w:r w:rsidRPr="00CC4C00">
            <w:rPr>
              <w:rStyle w:val="Helyrzszveg"/>
              <w:sz w:val="18"/>
              <w:szCs w:val="18"/>
            </w:rPr>
            <w:t>Click or tap here to enter text.</w:t>
          </w:r>
        </w:p>
      </w:docPartBody>
    </w:docPart>
    <w:docPart>
      <w:docPartPr>
        <w:name w:val="20E64FBAA7274E5ABFCFDE7BA2E21C9B"/>
        <w:category>
          <w:name w:val="General"/>
          <w:gallery w:val="placeholder"/>
        </w:category>
        <w:types>
          <w:type w:val="bbPlcHdr"/>
        </w:types>
        <w:behaviors>
          <w:behavior w:val="content"/>
        </w:behaviors>
        <w:guid w:val="{27C778AD-061A-43BD-8038-89685EEED79A}"/>
      </w:docPartPr>
      <w:docPartBody>
        <w:p w:rsidR="009B5A9B" w:rsidRDefault="00045926" w:rsidP="00045926">
          <w:pPr>
            <w:pStyle w:val="20E64FBAA7274E5ABFCFDE7BA2E21C9B"/>
          </w:pPr>
          <w:r w:rsidRPr="00CC4C00">
            <w:rPr>
              <w:rStyle w:val="Helyrzszveg"/>
              <w:sz w:val="18"/>
              <w:szCs w:val="18"/>
            </w:rPr>
            <w:t>Click or tap here to enter text.</w:t>
          </w:r>
        </w:p>
      </w:docPartBody>
    </w:docPart>
    <w:docPart>
      <w:docPartPr>
        <w:name w:val="5674701D01104DA386F52646029674BA"/>
        <w:category>
          <w:name w:val="General"/>
          <w:gallery w:val="placeholder"/>
        </w:category>
        <w:types>
          <w:type w:val="bbPlcHdr"/>
        </w:types>
        <w:behaviors>
          <w:behavior w:val="content"/>
        </w:behaviors>
        <w:guid w:val="{CBDE619C-560B-4A1C-A87D-92C695771E8C}"/>
      </w:docPartPr>
      <w:docPartBody>
        <w:p w:rsidR="009B5A9B" w:rsidRDefault="00045926" w:rsidP="00045926">
          <w:pPr>
            <w:pStyle w:val="5674701D01104DA386F52646029674BA"/>
          </w:pPr>
          <w:r w:rsidRPr="00CC4C00">
            <w:rPr>
              <w:rStyle w:val="Helyrzszveg"/>
              <w:sz w:val="18"/>
              <w:szCs w:val="18"/>
            </w:rPr>
            <w:t>Click or tap here to enter text.</w:t>
          </w:r>
        </w:p>
      </w:docPartBody>
    </w:docPart>
    <w:docPart>
      <w:docPartPr>
        <w:name w:val="296A98EA76424F12B671AA03EBCDE687"/>
        <w:category>
          <w:name w:val="General"/>
          <w:gallery w:val="placeholder"/>
        </w:category>
        <w:types>
          <w:type w:val="bbPlcHdr"/>
        </w:types>
        <w:behaviors>
          <w:behavior w:val="content"/>
        </w:behaviors>
        <w:guid w:val="{99F6EC3A-F498-4DFC-A455-0979F825216D}"/>
      </w:docPartPr>
      <w:docPartBody>
        <w:p w:rsidR="009B5A9B" w:rsidRDefault="00045926" w:rsidP="00045926">
          <w:pPr>
            <w:pStyle w:val="296A98EA76424F12B671AA03EBCDE687"/>
          </w:pPr>
          <w:r w:rsidRPr="00CC4C00">
            <w:rPr>
              <w:rStyle w:val="Helyrzszveg"/>
              <w:sz w:val="18"/>
              <w:szCs w:val="18"/>
            </w:rPr>
            <w:t>Click or tap here to enter text.</w:t>
          </w:r>
        </w:p>
      </w:docPartBody>
    </w:docPart>
    <w:docPart>
      <w:docPartPr>
        <w:name w:val="43E07FE321AD492E8C777544D9DD288D"/>
        <w:category>
          <w:name w:val="General"/>
          <w:gallery w:val="placeholder"/>
        </w:category>
        <w:types>
          <w:type w:val="bbPlcHdr"/>
        </w:types>
        <w:behaviors>
          <w:behavior w:val="content"/>
        </w:behaviors>
        <w:guid w:val="{9CDEAA0E-E0EE-40EB-885B-BC5CB2A6A836}"/>
      </w:docPartPr>
      <w:docPartBody>
        <w:p w:rsidR="009B5A9B" w:rsidRDefault="00045926" w:rsidP="00045926">
          <w:pPr>
            <w:pStyle w:val="43E07FE321AD492E8C777544D9DD288D"/>
          </w:pPr>
          <w:r w:rsidRPr="00CC4C00">
            <w:rPr>
              <w:rStyle w:val="Helyrzszveg"/>
              <w:sz w:val="18"/>
              <w:szCs w:val="18"/>
            </w:rPr>
            <w:t>Click or tap here to enter text.</w:t>
          </w:r>
        </w:p>
      </w:docPartBody>
    </w:docPart>
    <w:docPart>
      <w:docPartPr>
        <w:name w:val="BEB01967689F421A84AAD40D9CA397E7"/>
        <w:category>
          <w:name w:val="General"/>
          <w:gallery w:val="placeholder"/>
        </w:category>
        <w:types>
          <w:type w:val="bbPlcHdr"/>
        </w:types>
        <w:behaviors>
          <w:behavior w:val="content"/>
        </w:behaviors>
        <w:guid w:val="{B932193A-136B-41DA-9BC0-92ACA7138034}"/>
      </w:docPartPr>
      <w:docPartBody>
        <w:p w:rsidR="009B5A9B" w:rsidRDefault="00045926" w:rsidP="00045926">
          <w:pPr>
            <w:pStyle w:val="BEB01967689F421A84AAD40D9CA397E7"/>
          </w:pPr>
          <w:r w:rsidRPr="00CC4C00">
            <w:rPr>
              <w:rStyle w:val="Helyrzszveg"/>
              <w:sz w:val="18"/>
              <w:szCs w:val="18"/>
            </w:rPr>
            <w:t>Click or tap here to enter text.</w:t>
          </w:r>
        </w:p>
      </w:docPartBody>
    </w:docPart>
    <w:docPart>
      <w:docPartPr>
        <w:name w:val="6D0768445C514B4C92EE5B234BD0490E"/>
        <w:category>
          <w:name w:val="General"/>
          <w:gallery w:val="placeholder"/>
        </w:category>
        <w:types>
          <w:type w:val="bbPlcHdr"/>
        </w:types>
        <w:behaviors>
          <w:behavior w:val="content"/>
        </w:behaviors>
        <w:guid w:val="{F3A64EFE-8FB7-4E10-929F-9950C43B35F0}"/>
      </w:docPartPr>
      <w:docPartBody>
        <w:p w:rsidR="009B5A9B" w:rsidRDefault="00045926" w:rsidP="00045926">
          <w:pPr>
            <w:pStyle w:val="6D0768445C514B4C92EE5B234BD0490E"/>
          </w:pPr>
          <w:r w:rsidRPr="00CC4C00">
            <w:rPr>
              <w:rStyle w:val="Helyrzszveg"/>
              <w:sz w:val="18"/>
              <w:szCs w:val="18"/>
            </w:rPr>
            <w:t>Click or tap here to enter text.</w:t>
          </w:r>
        </w:p>
      </w:docPartBody>
    </w:docPart>
    <w:docPart>
      <w:docPartPr>
        <w:name w:val="73C8A26720C243F395394D7FC9A91B13"/>
        <w:category>
          <w:name w:val="General"/>
          <w:gallery w:val="placeholder"/>
        </w:category>
        <w:types>
          <w:type w:val="bbPlcHdr"/>
        </w:types>
        <w:behaviors>
          <w:behavior w:val="content"/>
        </w:behaviors>
        <w:guid w:val="{65BB7D87-9945-4B60-A3CD-D06F54EC68F6}"/>
      </w:docPartPr>
      <w:docPartBody>
        <w:p w:rsidR="009B5A9B" w:rsidRDefault="00045926" w:rsidP="00045926">
          <w:pPr>
            <w:pStyle w:val="73C8A26720C243F395394D7FC9A91B13"/>
          </w:pPr>
          <w:r w:rsidRPr="00CC4C00">
            <w:rPr>
              <w:rStyle w:val="Helyrzszveg"/>
              <w:sz w:val="18"/>
              <w:szCs w:val="18"/>
            </w:rPr>
            <w:t>Click or tap here to enter text.</w:t>
          </w:r>
        </w:p>
      </w:docPartBody>
    </w:docPart>
    <w:docPart>
      <w:docPartPr>
        <w:name w:val="00F4889C053648FCAB97B5ED7F62F5AE"/>
        <w:category>
          <w:name w:val="General"/>
          <w:gallery w:val="placeholder"/>
        </w:category>
        <w:types>
          <w:type w:val="bbPlcHdr"/>
        </w:types>
        <w:behaviors>
          <w:behavior w:val="content"/>
        </w:behaviors>
        <w:guid w:val="{ECA6127E-F4BE-4E9F-87B7-1E415E400A5E}"/>
      </w:docPartPr>
      <w:docPartBody>
        <w:p w:rsidR="009B5A9B" w:rsidRDefault="00045926" w:rsidP="00045926">
          <w:pPr>
            <w:pStyle w:val="00F4889C053648FCAB97B5ED7F62F5AE"/>
          </w:pPr>
          <w:r w:rsidRPr="0061557F">
            <w:rPr>
              <w:rStyle w:val="Helyrzszveg"/>
            </w:rPr>
            <w:t>Choose an item.</w:t>
          </w:r>
        </w:p>
      </w:docPartBody>
    </w:docPart>
    <w:docPart>
      <w:docPartPr>
        <w:name w:val="C053647D86EB4C85BD38AF7AC9ACA09C"/>
        <w:category>
          <w:name w:val="General"/>
          <w:gallery w:val="placeholder"/>
        </w:category>
        <w:types>
          <w:type w:val="bbPlcHdr"/>
        </w:types>
        <w:behaviors>
          <w:behavior w:val="content"/>
        </w:behaviors>
        <w:guid w:val="{67883F7D-F137-4074-9BAE-F88F7605FED2}"/>
      </w:docPartPr>
      <w:docPartBody>
        <w:p w:rsidR="009B5A9B" w:rsidRDefault="00045926" w:rsidP="00045926">
          <w:pPr>
            <w:pStyle w:val="C053647D86EB4C85BD38AF7AC9ACA09C"/>
          </w:pPr>
          <w:r w:rsidRPr="00CC4C00">
            <w:rPr>
              <w:rStyle w:val="Helyrzszveg"/>
              <w:sz w:val="18"/>
              <w:szCs w:val="18"/>
            </w:rPr>
            <w:t>Click or tap here to enter text.</w:t>
          </w:r>
        </w:p>
      </w:docPartBody>
    </w:docPart>
    <w:docPart>
      <w:docPartPr>
        <w:name w:val="3B3112D1BFC04DE882436DA3BB4D1022"/>
        <w:category>
          <w:name w:val="General"/>
          <w:gallery w:val="placeholder"/>
        </w:category>
        <w:types>
          <w:type w:val="bbPlcHdr"/>
        </w:types>
        <w:behaviors>
          <w:behavior w:val="content"/>
        </w:behaviors>
        <w:guid w:val="{DB7D7A9F-BB11-41F5-9850-1565A588C40E}"/>
      </w:docPartPr>
      <w:docPartBody>
        <w:p w:rsidR="009B5A9B" w:rsidRDefault="00045926" w:rsidP="00045926">
          <w:pPr>
            <w:pStyle w:val="3B3112D1BFC04DE882436DA3BB4D1022"/>
          </w:pPr>
          <w:r w:rsidRPr="00802213">
            <w:rPr>
              <w:rStyle w:val="Helyrzszveg"/>
            </w:rPr>
            <w:t>Choose an item.</w:t>
          </w:r>
        </w:p>
      </w:docPartBody>
    </w:docPart>
    <w:docPart>
      <w:docPartPr>
        <w:name w:val="501885CC8BDD4508BE8930D4D76B978E"/>
        <w:category>
          <w:name w:val="General"/>
          <w:gallery w:val="placeholder"/>
        </w:category>
        <w:types>
          <w:type w:val="bbPlcHdr"/>
        </w:types>
        <w:behaviors>
          <w:behavior w:val="content"/>
        </w:behaviors>
        <w:guid w:val="{3A3E2290-8071-4CCF-8E07-932E4340E870}"/>
      </w:docPartPr>
      <w:docPartBody>
        <w:p w:rsidR="009B5A9B" w:rsidRDefault="00045926" w:rsidP="00045926">
          <w:pPr>
            <w:pStyle w:val="501885CC8BDD4508BE8930D4D76B978E"/>
          </w:pPr>
          <w:r w:rsidRPr="00CC4C00">
            <w:rPr>
              <w:rStyle w:val="Helyrzszveg"/>
              <w:sz w:val="18"/>
              <w:szCs w:val="18"/>
            </w:rPr>
            <w:t>Click or tap here to enter text.</w:t>
          </w:r>
        </w:p>
      </w:docPartBody>
    </w:docPart>
    <w:docPart>
      <w:docPartPr>
        <w:name w:val="A0F2378AFA714AEFBB1EBA2990458A8D"/>
        <w:category>
          <w:name w:val="General"/>
          <w:gallery w:val="placeholder"/>
        </w:category>
        <w:types>
          <w:type w:val="bbPlcHdr"/>
        </w:types>
        <w:behaviors>
          <w:behavior w:val="content"/>
        </w:behaviors>
        <w:guid w:val="{30C3B2FB-4E61-46D4-924E-630BF2BD1008}"/>
      </w:docPartPr>
      <w:docPartBody>
        <w:p w:rsidR="009B5A9B" w:rsidRDefault="00045926" w:rsidP="00045926">
          <w:pPr>
            <w:pStyle w:val="A0F2378AFA714AEFBB1EBA2990458A8D"/>
          </w:pPr>
          <w:r w:rsidRPr="00802213">
            <w:rPr>
              <w:rStyle w:val="Helyrzszveg"/>
            </w:rPr>
            <w:t>Choose an item.</w:t>
          </w:r>
        </w:p>
      </w:docPartBody>
    </w:docPart>
    <w:docPart>
      <w:docPartPr>
        <w:name w:val="D1DCF1714B3D45D88DA5EE993529DDAB"/>
        <w:category>
          <w:name w:val="General"/>
          <w:gallery w:val="placeholder"/>
        </w:category>
        <w:types>
          <w:type w:val="bbPlcHdr"/>
        </w:types>
        <w:behaviors>
          <w:behavior w:val="content"/>
        </w:behaviors>
        <w:guid w:val="{61151E36-4BD2-4176-BEFB-A673010C80A2}"/>
      </w:docPartPr>
      <w:docPartBody>
        <w:p w:rsidR="009B5A9B" w:rsidRDefault="00045926" w:rsidP="00045926">
          <w:pPr>
            <w:pStyle w:val="D1DCF1714B3D45D88DA5EE993529DDAB"/>
          </w:pPr>
          <w:r w:rsidRPr="00802213">
            <w:rPr>
              <w:rStyle w:val="Helyrzszveg"/>
            </w:rPr>
            <w:t>Choose an item.</w:t>
          </w:r>
        </w:p>
      </w:docPartBody>
    </w:docPart>
    <w:docPart>
      <w:docPartPr>
        <w:name w:val="A3BEAB8D16EA4174909F24878CBA9E8E"/>
        <w:category>
          <w:name w:val="General"/>
          <w:gallery w:val="placeholder"/>
        </w:category>
        <w:types>
          <w:type w:val="bbPlcHdr"/>
        </w:types>
        <w:behaviors>
          <w:behavior w:val="content"/>
        </w:behaviors>
        <w:guid w:val="{93E8FD5B-8FED-4CC1-AC51-E3DE43F4D8ED}"/>
      </w:docPartPr>
      <w:docPartBody>
        <w:p w:rsidR="009B5A9B" w:rsidRDefault="00045926" w:rsidP="00045926">
          <w:pPr>
            <w:pStyle w:val="A3BEAB8D16EA4174909F24878CBA9E8E"/>
          </w:pPr>
          <w:r w:rsidRPr="00CC4C00">
            <w:rPr>
              <w:rStyle w:val="Helyrzszveg"/>
              <w:sz w:val="18"/>
              <w:szCs w:val="18"/>
            </w:rPr>
            <w:t>Click or tap here to enter text.</w:t>
          </w:r>
        </w:p>
      </w:docPartBody>
    </w:docPart>
    <w:docPart>
      <w:docPartPr>
        <w:name w:val="54B45A1ED8CA4FC59F93C9A14B3D7194"/>
        <w:category>
          <w:name w:val="General"/>
          <w:gallery w:val="placeholder"/>
        </w:category>
        <w:types>
          <w:type w:val="bbPlcHdr"/>
        </w:types>
        <w:behaviors>
          <w:behavior w:val="content"/>
        </w:behaviors>
        <w:guid w:val="{5CC10A06-058B-4A74-8A2B-246D207A6554}"/>
      </w:docPartPr>
      <w:docPartBody>
        <w:p w:rsidR="009B5A9B" w:rsidRDefault="00045926" w:rsidP="00045926">
          <w:pPr>
            <w:pStyle w:val="54B45A1ED8CA4FC59F93C9A14B3D7194"/>
          </w:pPr>
          <w:r w:rsidRPr="00CC4C00">
            <w:rPr>
              <w:rStyle w:val="Helyrzszveg"/>
              <w:sz w:val="18"/>
              <w:szCs w:val="18"/>
            </w:rPr>
            <w:t>Click or tap here to enter text.</w:t>
          </w:r>
        </w:p>
      </w:docPartBody>
    </w:docPart>
    <w:docPart>
      <w:docPartPr>
        <w:name w:val="65500C4F2BC94213AC266E0737FE367C"/>
        <w:category>
          <w:name w:val="General"/>
          <w:gallery w:val="placeholder"/>
        </w:category>
        <w:types>
          <w:type w:val="bbPlcHdr"/>
        </w:types>
        <w:behaviors>
          <w:behavior w:val="content"/>
        </w:behaviors>
        <w:guid w:val="{8BD468E6-CFC9-488B-AB12-1238771C122A}"/>
      </w:docPartPr>
      <w:docPartBody>
        <w:p w:rsidR="009B5A9B" w:rsidRDefault="00045926" w:rsidP="00045926">
          <w:pPr>
            <w:pStyle w:val="65500C4F2BC94213AC266E0737FE367C"/>
          </w:pPr>
          <w:r w:rsidRPr="00CC4C00">
            <w:rPr>
              <w:rStyle w:val="Helyrzszveg"/>
              <w:sz w:val="18"/>
              <w:szCs w:val="18"/>
            </w:rPr>
            <w:t>Click or tap here to enter text.</w:t>
          </w:r>
        </w:p>
      </w:docPartBody>
    </w:docPart>
    <w:docPart>
      <w:docPartPr>
        <w:name w:val="4C47F6B9222140A182EA673B36F8DE35"/>
        <w:category>
          <w:name w:val="General"/>
          <w:gallery w:val="placeholder"/>
        </w:category>
        <w:types>
          <w:type w:val="bbPlcHdr"/>
        </w:types>
        <w:behaviors>
          <w:behavior w:val="content"/>
        </w:behaviors>
        <w:guid w:val="{69E7838C-6DC0-442C-B891-A010348F12ED}"/>
      </w:docPartPr>
      <w:docPartBody>
        <w:p w:rsidR="009B5A9B" w:rsidRDefault="00045926" w:rsidP="00045926">
          <w:pPr>
            <w:pStyle w:val="4C47F6B9222140A182EA673B36F8DE35"/>
          </w:pPr>
          <w:r w:rsidRPr="00CC4C00">
            <w:rPr>
              <w:rStyle w:val="Helyrzszveg"/>
              <w:sz w:val="18"/>
              <w:szCs w:val="18"/>
            </w:rPr>
            <w:t>Click or tap here to enter text.</w:t>
          </w:r>
        </w:p>
      </w:docPartBody>
    </w:docPart>
    <w:docPart>
      <w:docPartPr>
        <w:name w:val="B00EAC4A97F3441987751EBEB2FA6F98"/>
        <w:category>
          <w:name w:val="General"/>
          <w:gallery w:val="placeholder"/>
        </w:category>
        <w:types>
          <w:type w:val="bbPlcHdr"/>
        </w:types>
        <w:behaviors>
          <w:behavior w:val="content"/>
        </w:behaviors>
        <w:guid w:val="{F3C2ACB0-71F9-4C84-AF3F-55F86D7316D1}"/>
      </w:docPartPr>
      <w:docPartBody>
        <w:p w:rsidR="009B5A9B" w:rsidRDefault="00045926" w:rsidP="00045926">
          <w:pPr>
            <w:pStyle w:val="B00EAC4A97F3441987751EBEB2FA6F98"/>
          </w:pPr>
          <w:r w:rsidRPr="00CC4C00">
            <w:rPr>
              <w:rStyle w:val="Helyrzszveg"/>
              <w:sz w:val="18"/>
              <w:szCs w:val="18"/>
            </w:rPr>
            <w:t>Click or tap here to enter text.</w:t>
          </w:r>
        </w:p>
      </w:docPartBody>
    </w:docPart>
    <w:docPart>
      <w:docPartPr>
        <w:name w:val="8163987F24AB4A9C83C665C60FBDCD61"/>
        <w:category>
          <w:name w:val="General"/>
          <w:gallery w:val="placeholder"/>
        </w:category>
        <w:types>
          <w:type w:val="bbPlcHdr"/>
        </w:types>
        <w:behaviors>
          <w:behavior w:val="content"/>
        </w:behaviors>
        <w:guid w:val="{FE3C39F4-3AED-4F8B-A826-44B3028AC886}"/>
      </w:docPartPr>
      <w:docPartBody>
        <w:p w:rsidR="009B5A9B" w:rsidRDefault="00045926" w:rsidP="00045926">
          <w:pPr>
            <w:pStyle w:val="8163987F24AB4A9C83C665C60FBDCD61"/>
          </w:pPr>
          <w:r w:rsidRPr="00CC4C00">
            <w:rPr>
              <w:rStyle w:val="Helyrzszveg"/>
              <w:sz w:val="18"/>
              <w:szCs w:val="18"/>
            </w:rPr>
            <w:t>Click or tap here to enter text.</w:t>
          </w:r>
        </w:p>
      </w:docPartBody>
    </w:docPart>
    <w:docPart>
      <w:docPartPr>
        <w:name w:val="0203855E5EE8475A836D9B43CC9FF870"/>
        <w:category>
          <w:name w:val="General"/>
          <w:gallery w:val="placeholder"/>
        </w:category>
        <w:types>
          <w:type w:val="bbPlcHdr"/>
        </w:types>
        <w:behaviors>
          <w:behavior w:val="content"/>
        </w:behaviors>
        <w:guid w:val="{9F0A6B44-BBAE-40E9-B9EB-CD9833985036}"/>
      </w:docPartPr>
      <w:docPartBody>
        <w:p w:rsidR="009B5A9B" w:rsidRDefault="00045926" w:rsidP="00045926">
          <w:pPr>
            <w:pStyle w:val="0203855E5EE8475A836D9B43CC9FF870"/>
          </w:pPr>
          <w:r w:rsidRPr="00CC4C00">
            <w:rPr>
              <w:rStyle w:val="Helyrzszveg"/>
              <w:sz w:val="18"/>
              <w:szCs w:val="18"/>
            </w:rPr>
            <w:t>Click or tap here to enter text.</w:t>
          </w:r>
        </w:p>
      </w:docPartBody>
    </w:docPart>
    <w:docPart>
      <w:docPartPr>
        <w:name w:val="CB2FF70BFC8548C08C8D0CBC6801882D"/>
        <w:category>
          <w:name w:val="General"/>
          <w:gallery w:val="placeholder"/>
        </w:category>
        <w:types>
          <w:type w:val="bbPlcHdr"/>
        </w:types>
        <w:behaviors>
          <w:behavior w:val="content"/>
        </w:behaviors>
        <w:guid w:val="{1D146EAB-A4D3-4D68-899D-AA63228FF0F5}"/>
      </w:docPartPr>
      <w:docPartBody>
        <w:p w:rsidR="009B5A9B" w:rsidRDefault="00045926" w:rsidP="00045926">
          <w:pPr>
            <w:pStyle w:val="CB2FF70BFC8548C08C8D0CBC6801882D"/>
          </w:pPr>
          <w:r w:rsidRPr="00CC4C00">
            <w:rPr>
              <w:rStyle w:val="Helyrzszveg"/>
              <w:sz w:val="18"/>
              <w:szCs w:val="18"/>
            </w:rPr>
            <w:t>Click or tap here to enter text.</w:t>
          </w:r>
        </w:p>
      </w:docPartBody>
    </w:docPart>
    <w:docPart>
      <w:docPartPr>
        <w:name w:val="83D5CA43122541F995A46CEC07373B69"/>
        <w:category>
          <w:name w:val="General"/>
          <w:gallery w:val="placeholder"/>
        </w:category>
        <w:types>
          <w:type w:val="bbPlcHdr"/>
        </w:types>
        <w:behaviors>
          <w:behavior w:val="content"/>
        </w:behaviors>
        <w:guid w:val="{FA5DD44D-FF65-4AEC-939B-B3F4AC52C811}"/>
      </w:docPartPr>
      <w:docPartBody>
        <w:p w:rsidR="009B5A9B" w:rsidRDefault="00045926" w:rsidP="00045926">
          <w:pPr>
            <w:pStyle w:val="83D5CA43122541F995A46CEC07373B69"/>
          </w:pPr>
          <w:r w:rsidRPr="00CC4C00">
            <w:rPr>
              <w:rStyle w:val="Helyrzszveg"/>
              <w:sz w:val="18"/>
              <w:szCs w:val="18"/>
            </w:rPr>
            <w:t>Click or tap here to enter text.</w:t>
          </w:r>
        </w:p>
      </w:docPartBody>
    </w:docPart>
    <w:docPart>
      <w:docPartPr>
        <w:name w:val="BA6FD1B647E44F42A3FBD51836ED6C7C"/>
        <w:category>
          <w:name w:val="General"/>
          <w:gallery w:val="placeholder"/>
        </w:category>
        <w:types>
          <w:type w:val="bbPlcHdr"/>
        </w:types>
        <w:behaviors>
          <w:behavior w:val="content"/>
        </w:behaviors>
        <w:guid w:val="{69178975-AD58-4A49-8F01-9ED63AB1EA23}"/>
      </w:docPartPr>
      <w:docPartBody>
        <w:p w:rsidR="009B5A9B" w:rsidRDefault="00045926" w:rsidP="00045926">
          <w:pPr>
            <w:pStyle w:val="BA6FD1B647E44F42A3FBD51836ED6C7C"/>
          </w:pPr>
          <w:r w:rsidRPr="00CC4C00">
            <w:rPr>
              <w:rStyle w:val="Helyrzszveg"/>
              <w:sz w:val="18"/>
              <w:szCs w:val="18"/>
            </w:rPr>
            <w:t>Click or tap here to enter text.</w:t>
          </w:r>
        </w:p>
      </w:docPartBody>
    </w:docPart>
    <w:docPart>
      <w:docPartPr>
        <w:name w:val="A26D39B33E684D6C9A26E76CBA967826"/>
        <w:category>
          <w:name w:val="General"/>
          <w:gallery w:val="placeholder"/>
        </w:category>
        <w:types>
          <w:type w:val="bbPlcHdr"/>
        </w:types>
        <w:behaviors>
          <w:behavior w:val="content"/>
        </w:behaviors>
        <w:guid w:val="{32BAC0BA-6DD6-44BC-B52A-42A4AD7D87A9}"/>
      </w:docPartPr>
      <w:docPartBody>
        <w:p w:rsidR="009B5A9B" w:rsidRDefault="00045926" w:rsidP="00045926">
          <w:pPr>
            <w:pStyle w:val="A26D39B33E684D6C9A26E76CBA967826"/>
          </w:pPr>
          <w:r w:rsidRPr="00CC4C00">
            <w:rPr>
              <w:rStyle w:val="Helyrzszveg"/>
              <w:sz w:val="18"/>
              <w:szCs w:val="18"/>
            </w:rPr>
            <w:t>Click or tap here to enter text.</w:t>
          </w:r>
        </w:p>
      </w:docPartBody>
    </w:docPart>
    <w:docPart>
      <w:docPartPr>
        <w:name w:val="1B907D7F45FC4E6491D6BA15D7E58DBA"/>
        <w:category>
          <w:name w:val="General"/>
          <w:gallery w:val="placeholder"/>
        </w:category>
        <w:types>
          <w:type w:val="bbPlcHdr"/>
        </w:types>
        <w:behaviors>
          <w:behavior w:val="content"/>
        </w:behaviors>
        <w:guid w:val="{8161C8E7-A297-4A32-8573-39DF69CB09A9}"/>
      </w:docPartPr>
      <w:docPartBody>
        <w:p w:rsidR="009B5A9B" w:rsidRDefault="00045926" w:rsidP="00045926">
          <w:pPr>
            <w:pStyle w:val="1B907D7F45FC4E6491D6BA15D7E58DBA"/>
          </w:pPr>
          <w:r w:rsidRPr="00CC4C00">
            <w:rPr>
              <w:rStyle w:val="Helyrzszveg"/>
              <w:sz w:val="18"/>
              <w:szCs w:val="18"/>
            </w:rPr>
            <w:t>Click or tap here to enter text.</w:t>
          </w:r>
        </w:p>
      </w:docPartBody>
    </w:docPart>
    <w:docPart>
      <w:docPartPr>
        <w:name w:val="9B1D842E545B4AB4BCAD0AF668578D0B"/>
        <w:category>
          <w:name w:val="General"/>
          <w:gallery w:val="placeholder"/>
        </w:category>
        <w:types>
          <w:type w:val="bbPlcHdr"/>
        </w:types>
        <w:behaviors>
          <w:behavior w:val="content"/>
        </w:behaviors>
        <w:guid w:val="{4DC2724C-BCFE-4695-9158-89827F86A27E}"/>
      </w:docPartPr>
      <w:docPartBody>
        <w:p w:rsidR="009B5A9B" w:rsidRDefault="00045926" w:rsidP="00045926">
          <w:pPr>
            <w:pStyle w:val="9B1D842E545B4AB4BCAD0AF668578D0B"/>
          </w:pPr>
          <w:r w:rsidRPr="00CC4C00">
            <w:rPr>
              <w:rStyle w:val="Helyrzszveg"/>
              <w:sz w:val="18"/>
              <w:szCs w:val="18"/>
            </w:rPr>
            <w:t>Click or tap here to enter text.</w:t>
          </w:r>
        </w:p>
      </w:docPartBody>
    </w:docPart>
    <w:docPart>
      <w:docPartPr>
        <w:name w:val="61DB9581571045768C7C40B8C3EC5CEC"/>
        <w:category>
          <w:name w:val="General"/>
          <w:gallery w:val="placeholder"/>
        </w:category>
        <w:types>
          <w:type w:val="bbPlcHdr"/>
        </w:types>
        <w:behaviors>
          <w:behavior w:val="content"/>
        </w:behaviors>
        <w:guid w:val="{7C00BB32-1538-48FA-9886-BEA6C0623C67}"/>
      </w:docPartPr>
      <w:docPartBody>
        <w:p w:rsidR="009B5A9B" w:rsidRDefault="00045926" w:rsidP="00045926">
          <w:pPr>
            <w:pStyle w:val="61DB9581571045768C7C40B8C3EC5CEC"/>
          </w:pPr>
          <w:r w:rsidRPr="0061557F">
            <w:rPr>
              <w:rStyle w:val="Helyrzszveg"/>
            </w:rPr>
            <w:t>Choose an item.</w:t>
          </w:r>
        </w:p>
      </w:docPartBody>
    </w:docPart>
    <w:docPart>
      <w:docPartPr>
        <w:name w:val="EF96B5E7C6BA47F1A5DB65D27C4DB20B"/>
        <w:category>
          <w:name w:val="General"/>
          <w:gallery w:val="placeholder"/>
        </w:category>
        <w:types>
          <w:type w:val="bbPlcHdr"/>
        </w:types>
        <w:behaviors>
          <w:behavior w:val="content"/>
        </w:behaviors>
        <w:guid w:val="{6F1D9406-339D-4677-99F0-D63E9CC2A645}"/>
      </w:docPartPr>
      <w:docPartBody>
        <w:p w:rsidR="009B5A9B" w:rsidRDefault="00045926" w:rsidP="00045926">
          <w:pPr>
            <w:pStyle w:val="EF96B5E7C6BA47F1A5DB65D27C4DB20B"/>
          </w:pPr>
          <w:r w:rsidRPr="00CC4C00">
            <w:rPr>
              <w:rStyle w:val="Helyrzszveg"/>
              <w:sz w:val="18"/>
              <w:szCs w:val="18"/>
            </w:rPr>
            <w:t>Click or tap here to enter text.</w:t>
          </w:r>
        </w:p>
      </w:docPartBody>
    </w:docPart>
    <w:docPart>
      <w:docPartPr>
        <w:name w:val="6A3C454BB1FA469787249432A7F9D20D"/>
        <w:category>
          <w:name w:val="General"/>
          <w:gallery w:val="placeholder"/>
        </w:category>
        <w:types>
          <w:type w:val="bbPlcHdr"/>
        </w:types>
        <w:behaviors>
          <w:behavior w:val="content"/>
        </w:behaviors>
        <w:guid w:val="{6CE99D5F-580A-4C28-ABE8-6065FAF371C2}"/>
      </w:docPartPr>
      <w:docPartBody>
        <w:p w:rsidR="009B5A9B" w:rsidRDefault="00045926" w:rsidP="00045926">
          <w:pPr>
            <w:pStyle w:val="6A3C454BB1FA469787249432A7F9D20D"/>
          </w:pPr>
          <w:r w:rsidRPr="00802213">
            <w:rPr>
              <w:rStyle w:val="Helyrzszveg"/>
            </w:rPr>
            <w:t>Choose an item.</w:t>
          </w:r>
        </w:p>
      </w:docPartBody>
    </w:docPart>
    <w:docPart>
      <w:docPartPr>
        <w:name w:val="61D3BC172F414D5E8950EB8F2591F55C"/>
        <w:category>
          <w:name w:val="General"/>
          <w:gallery w:val="placeholder"/>
        </w:category>
        <w:types>
          <w:type w:val="bbPlcHdr"/>
        </w:types>
        <w:behaviors>
          <w:behavior w:val="content"/>
        </w:behaviors>
        <w:guid w:val="{CD222920-1A7D-44E0-9281-1111E7497EA6}"/>
      </w:docPartPr>
      <w:docPartBody>
        <w:p w:rsidR="009B5A9B" w:rsidRDefault="00045926" w:rsidP="00045926">
          <w:pPr>
            <w:pStyle w:val="61D3BC172F414D5E8950EB8F2591F55C"/>
          </w:pPr>
          <w:r w:rsidRPr="00CC4C00">
            <w:rPr>
              <w:rStyle w:val="Helyrzszveg"/>
              <w:sz w:val="18"/>
              <w:szCs w:val="18"/>
            </w:rPr>
            <w:t>Click or tap here to enter text.</w:t>
          </w:r>
        </w:p>
      </w:docPartBody>
    </w:docPart>
    <w:docPart>
      <w:docPartPr>
        <w:name w:val="B86497FC5F964E28990CB62749AB81F2"/>
        <w:category>
          <w:name w:val="General"/>
          <w:gallery w:val="placeholder"/>
        </w:category>
        <w:types>
          <w:type w:val="bbPlcHdr"/>
        </w:types>
        <w:behaviors>
          <w:behavior w:val="content"/>
        </w:behaviors>
        <w:guid w:val="{10F60E8C-CE01-42C3-B16A-D18599FB0C46}"/>
      </w:docPartPr>
      <w:docPartBody>
        <w:p w:rsidR="009B5A9B" w:rsidRDefault="00045926" w:rsidP="00045926">
          <w:pPr>
            <w:pStyle w:val="B86497FC5F964E28990CB62749AB81F2"/>
          </w:pPr>
          <w:r w:rsidRPr="00802213">
            <w:rPr>
              <w:rStyle w:val="Helyrzszveg"/>
            </w:rPr>
            <w:t>Choose an item.</w:t>
          </w:r>
        </w:p>
      </w:docPartBody>
    </w:docPart>
    <w:docPart>
      <w:docPartPr>
        <w:name w:val="4DE06DCF9FC242FA997721CC5F86777A"/>
        <w:category>
          <w:name w:val="General"/>
          <w:gallery w:val="placeholder"/>
        </w:category>
        <w:types>
          <w:type w:val="bbPlcHdr"/>
        </w:types>
        <w:behaviors>
          <w:behavior w:val="content"/>
        </w:behaviors>
        <w:guid w:val="{F7AD932A-1432-4543-AD70-9BF2A998EA37}"/>
      </w:docPartPr>
      <w:docPartBody>
        <w:p w:rsidR="009B5A9B" w:rsidRDefault="00045926" w:rsidP="00045926">
          <w:pPr>
            <w:pStyle w:val="4DE06DCF9FC242FA997721CC5F86777A"/>
          </w:pPr>
          <w:r w:rsidRPr="00802213">
            <w:rPr>
              <w:rStyle w:val="Helyrzszveg"/>
            </w:rPr>
            <w:t>Choose an item.</w:t>
          </w:r>
        </w:p>
      </w:docPartBody>
    </w:docPart>
    <w:docPart>
      <w:docPartPr>
        <w:name w:val="F1E1BDF30C20499CB60B1EF77D8BA354"/>
        <w:category>
          <w:name w:val="General"/>
          <w:gallery w:val="placeholder"/>
        </w:category>
        <w:types>
          <w:type w:val="bbPlcHdr"/>
        </w:types>
        <w:behaviors>
          <w:behavior w:val="content"/>
        </w:behaviors>
        <w:guid w:val="{2765A548-30B5-4629-8CC8-96B515C1E845}"/>
      </w:docPartPr>
      <w:docPartBody>
        <w:p w:rsidR="009B5A9B" w:rsidRDefault="00045926" w:rsidP="00045926">
          <w:pPr>
            <w:pStyle w:val="F1E1BDF30C20499CB60B1EF77D8BA354"/>
          </w:pPr>
          <w:r w:rsidRPr="00CC4C00">
            <w:rPr>
              <w:rStyle w:val="Helyrzszveg"/>
              <w:sz w:val="18"/>
              <w:szCs w:val="18"/>
            </w:rPr>
            <w:t>Click or tap here to enter text.</w:t>
          </w:r>
        </w:p>
      </w:docPartBody>
    </w:docPart>
    <w:docPart>
      <w:docPartPr>
        <w:name w:val="313E5985D91C4EA3ABC94359AF87E0BB"/>
        <w:category>
          <w:name w:val="General"/>
          <w:gallery w:val="placeholder"/>
        </w:category>
        <w:types>
          <w:type w:val="bbPlcHdr"/>
        </w:types>
        <w:behaviors>
          <w:behavior w:val="content"/>
        </w:behaviors>
        <w:guid w:val="{456FC07D-6587-4DD1-A338-8A710DC44E5A}"/>
      </w:docPartPr>
      <w:docPartBody>
        <w:p w:rsidR="009B5A9B" w:rsidRDefault="00045926" w:rsidP="00045926">
          <w:pPr>
            <w:pStyle w:val="313E5985D91C4EA3ABC94359AF87E0BB"/>
          </w:pPr>
          <w:r w:rsidRPr="00CC4C00">
            <w:rPr>
              <w:rStyle w:val="Helyrzszveg"/>
              <w:sz w:val="18"/>
              <w:szCs w:val="18"/>
            </w:rPr>
            <w:t>Click or tap here to enter text.</w:t>
          </w:r>
        </w:p>
      </w:docPartBody>
    </w:docPart>
    <w:docPart>
      <w:docPartPr>
        <w:name w:val="046CE67A81EE43878376E792ED0E6ECE"/>
        <w:category>
          <w:name w:val="General"/>
          <w:gallery w:val="placeholder"/>
        </w:category>
        <w:types>
          <w:type w:val="bbPlcHdr"/>
        </w:types>
        <w:behaviors>
          <w:behavior w:val="content"/>
        </w:behaviors>
        <w:guid w:val="{651C8373-B396-4384-B094-BE5F235DA91A}"/>
      </w:docPartPr>
      <w:docPartBody>
        <w:p w:rsidR="009B5A9B" w:rsidRDefault="00045926" w:rsidP="00045926">
          <w:pPr>
            <w:pStyle w:val="046CE67A81EE43878376E792ED0E6ECE"/>
          </w:pPr>
          <w:r w:rsidRPr="00CC4C00">
            <w:rPr>
              <w:rStyle w:val="Helyrzszveg"/>
              <w:sz w:val="18"/>
              <w:szCs w:val="18"/>
            </w:rPr>
            <w:t>Click or tap here to enter text.</w:t>
          </w:r>
        </w:p>
      </w:docPartBody>
    </w:docPart>
    <w:docPart>
      <w:docPartPr>
        <w:name w:val="93FB892BCFAD4AB39F98AD5A27454F53"/>
        <w:category>
          <w:name w:val="General"/>
          <w:gallery w:val="placeholder"/>
        </w:category>
        <w:types>
          <w:type w:val="bbPlcHdr"/>
        </w:types>
        <w:behaviors>
          <w:behavior w:val="content"/>
        </w:behaviors>
        <w:guid w:val="{AF4DDC03-0E99-4F55-ADAB-4B76F342F7AF}"/>
      </w:docPartPr>
      <w:docPartBody>
        <w:p w:rsidR="009B5A9B" w:rsidRDefault="00045926" w:rsidP="00045926">
          <w:pPr>
            <w:pStyle w:val="93FB892BCFAD4AB39F98AD5A27454F53"/>
          </w:pPr>
          <w:r w:rsidRPr="00CC4C00">
            <w:rPr>
              <w:rStyle w:val="Helyrzszveg"/>
              <w:sz w:val="18"/>
              <w:szCs w:val="18"/>
            </w:rPr>
            <w:t>Click or tap here to enter text.</w:t>
          </w:r>
        </w:p>
      </w:docPartBody>
    </w:docPart>
    <w:docPart>
      <w:docPartPr>
        <w:name w:val="7FA88C54A5014A5BB03441435EA9BE49"/>
        <w:category>
          <w:name w:val="General"/>
          <w:gallery w:val="placeholder"/>
        </w:category>
        <w:types>
          <w:type w:val="bbPlcHdr"/>
        </w:types>
        <w:behaviors>
          <w:behavior w:val="content"/>
        </w:behaviors>
        <w:guid w:val="{66875A92-4A08-4028-84B9-8C2EDDB1D919}"/>
      </w:docPartPr>
      <w:docPartBody>
        <w:p w:rsidR="009B5A9B" w:rsidRDefault="00045926" w:rsidP="00045926">
          <w:pPr>
            <w:pStyle w:val="7FA88C54A5014A5BB03441435EA9BE49"/>
          </w:pPr>
          <w:r w:rsidRPr="00CC4C00">
            <w:rPr>
              <w:rStyle w:val="Helyrzszveg"/>
              <w:sz w:val="18"/>
              <w:szCs w:val="18"/>
            </w:rPr>
            <w:t>Click or tap here to enter text.</w:t>
          </w:r>
        </w:p>
      </w:docPartBody>
    </w:docPart>
    <w:docPart>
      <w:docPartPr>
        <w:name w:val="8DAD39B9CE8048AF838FAF6AC209CFCC"/>
        <w:category>
          <w:name w:val="General"/>
          <w:gallery w:val="placeholder"/>
        </w:category>
        <w:types>
          <w:type w:val="bbPlcHdr"/>
        </w:types>
        <w:behaviors>
          <w:behavior w:val="content"/>
        </w:behaviors>
        <w:guid w:val="{5C7FCD9D-820C-46EA-BA22-4CAE06B1C9AD}"/>
      </w:docPartPr>
      <w:docPartBody>
        <w:p w:rsidR="009B5A9B" w:rsidRDefault="00045926" w:rsidP="00045926">
          <w:pPr>
            <w:pStyle w:val="8DAD39B9CE8048AF838FAF6AC209CFCC"/>
          </w:pPr>
          <w:r w:rsidRPr="00CC4C00">
            <w:rPr>
              <w:rStyle w:val="Helyrzszveg"/>
              <w:sz w:val="18"/>
              <w:szCs w:val="18"/>
            </w:rPr>
            <w:t>Click or tap here to enter text.</w:t>
          </w:r>
        </w:p>
      </w:docPartBody>
    </w:docPart>
    <w:docPart>
      <w:docPartPr>
        <w:name w:val="732ADFB72EDA4331AD8CED28A3F7BD44"/>
        <w:category>
          <w:name w:val="General"/>
          <w:gallery w:val="placeholder"/>
        </w:category>
        <w:types>
          <w:type w:val="bbPlcHdr"/>
        </w:types>
        <w:behaviors>
          <w:behavior w:val="content"/>
        </w:behaviors>
        <w:guid w:val="{C84ABBBA-474F-4E1C-A6E4-E9399EFEB913}"/>
      </w:docPartPr>
      <w:docPartBody>
        <w:p w:rsidR="009B5A9B" w:rsidRDefault="00045926" w:rsidP="00045926">
          <w:pPr>
            <w:pStyle w:val="732ADFB72EDA4331AD8CED28A3F7BD44"/>
          </w:pPr>
          <w:r w:rsidRPr="00CC4C00">
            <w:rPr>
              <w:rStyle w:val="Helyrzszveg"/>
              <w:sz w:val="18"/>
              <w:szCs w:val="18"/>
            </w:rPr>
            <w:t>Click or tap here to enter text.</w:t>
          </w:r>
        </w:p>
      </w:docPartBody>
    </w:docPart>
    <w:docPart>
      <w:docPartPr>
        <w:name w:val="BE3A3942B1694B4BB72D3F423B1986DA"/>
        <w:category>
          <w:name w:val="General"/>
          <w:gallery w:val="placeholder"/>
        </w:category>
        <w:types>
          <w:type w:val="bbPlcHdr"/>
        </w:types>
        <w:behaviors>
          <w:behavior w:val="content"/>
        </w:behaviors>
        <w:guid w:val="{C154A6C2-1AB9-4AD8-9842-E57D8E760916}"/>
      </w:docPartPr>
      <w:docPartBody>
        <w:p w:rsidR="009B5A9B" w:rsidRDefault="00045926" w:rsidP="00045926">
          <w:pPr>
            <w:pStyle w:val="BE3A3942B1694B4BB72D3F423B1986DA"/>
          </w:pPr>
          <w:r w:rsidRPr="00CC4C00">
            <w:rPr>
              <w:rStyle w:val="Helyrzszveg"/>
              <w:sz w:val="18"/>
              <w:szCs w:val="18"/>
            </w:rPr>
            <w:t>Click or tap here to enter text.</w:t>
          </w:r>
        </w:p>
      </w:docPartBody>
    </w:docPart>
    <w:docPart>
      <w:docPartPr>
        <w:name w:val="1333502952DE44E49F937F1E14BD88DC"/>
        <w:category>
          <w:name w:val="General"/>
          <w:gallery w:val="placeholder"/>
        </w:category>
        <w:types>
          <w:type w:val="bbPlcHdr"/>
        </w:types>
        <w:behaviors>
          <w:behavior w:val="content"/>
        </w:behaviors>
        <w:guid w:val="{C40401FC-C0DA-41FE-A501-564A419459E2}"/>
      </w:docPartPr>
      <w:docPartBody>
        <w:p w:rsidR="009B5A9B" w:rsidRDefault="00045926" w:rsidP="00045926">
          <w:pPr>
            <w:pStyle w:val="1333502952DE44E49F937F1E14BD88DC"/>
          </w:pPr>
          <w:r w:rsidRPr="00CC4C00">
            <w:rPr>
              <w:rStyle w:val="Helyrzszveg"/>
              <w:sz w:val="18"/>
              <w:szCs w:val="18"/>
            </w:rPr>
            <w:t>Click or tap here to enter text.</w:t>
          </w:r>
        </w:p>
      </w:docPartBody>
    </w:docPart>
    <w:docPart>
      <w:docPartPr>
        <w:name w:val="E72FDF738B85438FA17BA91C37AB8656"/>
        <w:category>
          <w:name w:val="General"/>
          <w:gallery w:val="placeholder"/>
        </w:category>
        <w:types>
          <w:type w:val="bbPlcHdr"/>
        </w:types>
        <w:behaviors>
          <w:behavior w:val="content"/>
        </w:behaviors>
        <w:guid w:val="{92A43AAA-9AC4-431F-8AA1-B6A525027ED3}"/>
      </w:docPartPr>
      <w:docPartBody>
        <w:p w:rsidR="009B5A9B" w:rsidRDefault="00045926" w:rsidP="00045926">
          <w:pPr>
            <w:pStyle w:val="E72FDF738B85438FA17BA91C37AB8656"/>
          </w:pPr>
          <w:r w:rsidRPr="00CC4C00">
            <w:rPr>
              <w:rStyle w:val="Helyrzszveg"/>
              <w:sz w:val="18"/>
              <w:szCs w:val="18"/>
            </w:rPr>
            <w:t>Click or tap here to enter text.</w:t>
          </w:r>
        </w:p>
      </w:docPartBody>
    </w:docPart>
    <w:docPart>
      <w:docPartPr>
        <w:name w:val="19E39556C40248AA94B6A243DE36D70B"/>
        <w:category>
          <w:name w:val="General"/>
          <w:gallery w:val="placeholder"/>
        </w:category>
        <w:types>
          <w:type w:val="bbPlcHdr"/>
        </w:types>
        <w:behaviors>
          <w:behavior w:val="content"/>
        </w:behaviors>
        <w:guid w:val="{B04C1547-AE7C-4A76-B631-EF084974D25F}"/>
      </w:docPartPr>
      <w:docPartBody>
        <w:p w:rsidR="009B5A9B" w:rsidRDefault="00045926" w:rsidP="00045926">
          <w:pPr>
            <w:pStyle w:val="19E39556C40248AA94B6A243DE36D70B"/>
          </w:pPr>
          <w:r w:rsidRPr="00CC4C00">
            <w:rPr>
              <w:rStyle w:val="Helyrzszveg"/>
              <w:sz w:val="18"/>
              <w:szCs w:val="18"/>
            </w:rPr>
            <w:t>Click or tap here to enter text.</w:t>
          </w:r>
        </w:p>
      </w:docPartBody>
    </w:docPart>
    <w:docPart>
      <w:docPartPr>
        <w:name w:val="944BE30656F047EFB97EB1517E3800CD"/>
        <w:category>
          <w:name w:val="General"/>
          <w:gallery w:val="placeholder"/>
        </w:category>
        <w:types>
          <w:type w:val="bbPlcHdr"/>
        </w:types>
        <w:behaviors>
          <w:behavior w:val="content"/>
        </w:behaviors>
        <w:guid w:val="{10F05495-B26F-4B62-886D-73FE0DF9591E}"/>
      </w:docPartPr>
      <w:docPartBody>
        <w:p w:rsidR="009B5A9B" w:rsidRDefault="00045926" w:rsidP="00045926">
          <w:pPr>
            <w:pStyle w:val="944BE30656F047EFB97EB1517E3800CD"/>
          </w:pPr>
          <w:r w:rsidRPr="00CC4C00">
            <w:rPr>
              <w:rStyle w:val="Helyrzszveg"/>
              <w:sz w:val="18"/>
              <w:szCs w:val="18"/>
            </w:rPr>
            <w:t>Click or tap here to enter text.</w:t>
          </w:r>
        </w:p>
      </w:docPartBody>
    </w:docPart>
    <w:docPart>
      <w:docPartPr>
        <w:name w:val="8C7A1442E3A04F3DBFCBEF1ADD53CB21"/>
        <w:category>
          <w:name w:val="General"/>
          <w:gallery w:val="placeholder"/>
        </w:category>
        <w:types>
          <w:type w:val="bbPlcHdr"/>
        </w:types>
        <w:behaviors>
          <w:behavior w:val="content"/>
        </w:behaviors>
        <w:guid w:val="{897C1F32-DB53-46C4-B0AA-0991EC76A8BF}"/>
      </w:docPartPr>
      <w:docPartBody>
        <w:p w:rsidR="009B5A9B" w:rsidRDefault="00045926" w:rsidP="00045926">
          <w:pPr>
            <w:pStyle w:val="8C7A1442E3A04F3DBFCBEF1ADD53CB21"/>
          </w:pPr>
          <w:r w:rsidRPr="00CC4C00">
            <w:rPr>
              <w:rStyle w:val="Helyrzszveg"/>
              <w:sz w:val="18"/>
              <w:szCs w:val="18"/>
            </w:rPr>
            <w:t>Click or tap here to enter text.</w:t>
          </w:r>
        </w:p>
      </w:docPartBody>
    </w:docPart>
    <w:docPart>
      <w:docPartPr>
        <w:name w:val="0049EEAC16204806913B9DC9BF52CE99"/>
        <w:category>
          <w:name w:val="General"/>
          <w:gallery w:val="placeholder"/>
        </w:category>
        <w:types>
          <w:type w:val="bbPlcHdr"/>
        </w:types>
        <w:behaviors>
          <w:behavior w:val="content"/>
        </w:behaviors>
        <w:guid w:val="{2DAE082D-C7B5-41D3-B51D-42016516B326}"/>
      </w:docPartPr>
      <w:docPartBody>
        <w:p w:rsidR="009B5A9B" w:rsidRDefault="00045926" w:rsidP="00045926">
          <w:pPr>
            <w:pStyle w:val="0049EEAC16204806913B9DC9BF52CE99"/>
          </w:pPr>
          <w:r w:rsidRPr="0061557F">
            <w:rPr>
              <w:rStyle w:val="Helyrzszveg"/>
            </w:rPr>
            <w:t>Choose an item.</w:t>
          </w:r>
        </w:p>
      </w:docPartBody>
    </w:docPart>
    <w:docPart>
      <w:docPartPr>
        <w:name w:val="A0D4BDF4DD9F437090152557414D5629"/>
        <w:category>
          <w:name w:val="General"/>
          <w:gallery w:val="placeholder"/>
        </w:category>
        <w:types>
          <w:type w:val="bbPlcHdr"/>
        </w:types>
        <w:behaviors>
          <w:behavior w:val="content"/>
        </w:behaviors>
        <w:guid w:val="{6788B4B3-C9CE-4255-9A0F-119BF55A6AEE}"/>
      </w:docPartPr>
      <w:docPartBody>
        <w:p w:rsidR="009B5A9B" w:rsidRDefault="00045926" w:rsidP="00045926">
          <w:pPr>
            <w:pStyle w:val="A0D4BDF4DD9F437090152557414D5629"/>
          </w:pPr>
          <w:r w:rsidRPr="00CC4C00">
            <w:rPr>
              <w:rStyle w:val="Helyrzszveg"/>
              <w:sz w:val="18"/>
              <w:szCs w:val="18"/>
            </w:rPr>
            <w:t>Click or tap here to enter text.</w:t>
          </w:r>
        </w:p>
      </w:docPartBody>
    </w:docPart>
    <w:docPart>
      <w:docPartPr>
        <w:name w:val="A0FC3B3E68F74B3EBB9D4CC2F3BFF4A3"/>
        <w:category>
          <w:name w:val="General"/>
          <w:gallery w:val="placeholder"/>
        </w:category>
        <w:types>
          <w:type w:val="bbPlcHdr"/>
        </w:types>
        <w:behaviors>
          <w:behavior w:val="content"/>
        </w:behaviors>
        <w:guid w:val="{FCAA2299-85B1-477F-85B0-5EFF6D74B2E1}"/>
      </w:docPartPr>
      <w:docPartBody>
        <w:p w:rsidR="009B5A9B" w:rsidRDefault="00045926" w:rsidP="00045926">
          <w:pPr>
            <w:pStyle w:val="A0FC3B3E68F74B3EBB9D4CC2F3BFF4A3"/>
          </w:pPr>
          <w:r w:rsidRPr="00802213">
            <w:rPr>
              <w:rStyle w:val="Helyrzszveg"/>
            </w:rPr>
            <w:t>Choose an item.</w:t>
          </w:r>
        </w:p>
      </w:docPartBody>
    </w:docPart>
    <w:docPart>
      <w:docPartPr>
        <w:name w:val="EF21BB3809F54F05AC0B7044F6B6561F"/>
        <w:category>
          <w:name w:val="General"/>
          <w:gallery w:val="placeholder"/>
        </w:category>
        <w:types>
          <w:type w:val="bbPlcHdr"/>
        </w:types>
        <w:behaviors>
          <w:behavior w:val="content"/>
        </w:behaviors>
        <w:guid w:val="{39F327B9-21D8-4407-BCA2-D0E6D844D460}"/>
      </w:docPartPr>
      <w:docPartBody>
        <w:p w:rsidR="009B5A9B" w:rsidRDefault="00045926" w:rsidP="00045926">
          <w:pPr>
            <w:pStyle w:val="EF21BB3809F54F05AC0B7044F6B6561F"/>
          </w:pPr>
          <w:r w:rsidRPr="00CC4C00">
            <w:rPr>
              <w:rStyle w:val="Helyrzszveg"/>
              <w:sz w:val="18"/>
              <w:szCs w:val="18"/>
            </w:rPr>
            <w:t>Click or tap here to enter text.</w:t>
          </w:r>
        </w:p>
      </w:docPartBody>
    </w:docPart>
    <w:docPart>
      <w:docPartPr>
        <w:name w:val="51352654A7E44251AD10DB22B4A33EC3"/>
        <w:category>
          <w:name w:val="General"/>
          <w:gallery w:val="placeholder"/>
        </w:category>
        <w:types>
          <w:type w:val="bbPlcHdr"/>
        </w:types>
        <w:behaviors>
          <w:behavior w:val="content"/>
        </w:behaviors>
        <w:guid w:val="{A36ED75B-C7F6-4F09-8B7A-B4FAAD3619A8}"/>
      </w:docPartPr>
      <w:docPartBody>
        <w:p w:rsidR="009B5A9B" w:rsidRDefault="00045926" w:rsidP="00045926">
          <w:pPr>
            <w:pStyle w:val="51352654A7E44251AD10DB22B4A33EC3"/>
          </w:pPr>
          <w:r w:rsidRPr="00802213">
            <w:rPr>
              <w:rStyle w:val="Helyrzszveg"/>
            </w:rPr>
            <w:t>Choose an item.</w:t>
          </w:r>
        </w:p>
      </w:docPartBody>
    </w:docPart>
    <w:docPart>
      <w:docPartPr>
        <w:name w:val="724E34C9D1EF4CC88D8C7B7A63A3CD24"/>
        <w:category>
          <w:name w:val="General"/>
          <w:gallery w:val="placeholder"/>
        </w:category>
        <w:types>
          <w:type w:val="bbPlcHdr"/>
        </w:types>
        <w:behaviors>
          <w:behavior w:val="content"/>
        </w:behaviors>
        <w:guid w:val="{679CED75-E4BD-4571-B4D6-FE9100210B6D}"/>
      </w:docPartPr>
      <w:docPartBody>
        <w:p w:rsidR="009B5A9B" w:rsidRDefault="00045926" w:rsidP="00045926">
          <w:pPr>
            <w:pStyle w:val="724E34C9D1EF4CC88D8C7B7A63A3CD24"/>
          </w:pPr>
          <w:r w:rsidRPr="00802213">
            <w:rPr>
              <w:rStyle w:val="Helyrzszveg"/>
            </w:rPr>
            <w:t>Choose an item.</w:t>
          </w:r>
        </w:p>
      </w:docPartBody>
    </w:docPart>
    <w:docPart>
      <w:docPartPr>
        <w:name w:val="9B6D405D074744F49A81082D9AAF27ED"/>
        <w:category>
          <w:name w:val="General"/>
          <w:gallery w:val="placeholder"/>
        </w:category>
        <w:types>
          <w:type w:val="bbPlcHdr"/>
        </w:types>
        <w:behaviors>
          <w:behavior w:val="content"/>
        </w:behaviors>
        <w:guid w:val="{B6AC2E66-1918-4A5A-BD49-D73BC8C2B62E}"/>
      </w:docPartPr>
      <w:docPartBody>
        <w:p w:rsidR="009B5A9B" w:rsidRDefault="00045926" w:rsidP="00045926">
          <w:pPr>
            <w:pStyle w:val="9B6D405D074744F49A81082D9AAF27ED"/>
          </w:pPr>
          <w:r w:rsidRPr="00CC4C00">
            <w:rPr>
              <w:rStyle w:val="Helyrzszveg"/>
              <w:sz w:val="18"/>
              <w:szCs w:val="18"/>
            </w:rPr>
            <w:t>Click or tap here to enter text.</w:t>
          </w:r>
        </w:p>
      </w:docPartBody>
    </w:docPart>
    <w:docPart>
      <w:docPartPr>
        <w:name w:val="3A09EC72253C4A80885E64A02A8E8704"/>
        <w:category>
          <w:name w:val="General"/>
          <w:gallery w:val="placeholder"/>
        </w:category>
        <w:types>
          <w:type w:val="bbPlcHdr"/>
        </w:types>
        <w:behaviors>
          <w:behavior w:val="content"/>
        </w:behaviors>
        <w:guid w:val="{A38E7D3A-0742-4AB4-B572-C80F95632BB8}"/>
      </w:docPartPr>
      <w:docPartBody>
        <w:p w:rsidR="009B5A9B" w:rsidRDefault="00045926" w:rsidP="00045926">
          <w:pPr>
            <w:pStyle w:val="3A09EC72253C4A80885E64A02A8E8704"/>
          </w:pPr>
          <w:r w:rsidRPr="00CC4C00">
            <w:rPr>
              <w:rStyle w:val="Helyrzszveg"/>
              <w:sz w:val="18"/>
              <w:szCs w:val="18"/>
            </w:rPr>
            <w:t>Click or tap here to enter text.</w:t>
          </w:r>
        </w:p>
      </w:docPartBody>
    </w:docPart>
    <w:docPart>
      <w:docPartPr>
        <w:name w:val="D982845D5309464798D8DCB9F7C378AF"/>
        <w:category>
          <w:name w:val="General"/>
          <w:gallery w:val="placeholder"/>
        </w:category>
        <w:types>
          <w:type w:val="bbPlcHdr"/>
        </w:types>
        <w:behaviors>
          <w:behavior w:val="content"/>
        </w:behaviors>
        <w:guid w:val="{4286D633-DC94-4C74-A289-2652ED99D368}"/>
      </w:docPartPr>
      <w:docPartBody>
        <w:p w:rsidR="009B5A9B" w:rsidRDefault="00045926" w:rsidP="00045926">
          <w:pPr>
            <w:pStyle w:val="D982845D5309464798D8DCB9F7C378AF"/>
          </w:pPr>
          <w:r w:rsidRPr="00CC4C00">
            <w:rPr>
              <w:rStyle w:val="Helyrzszveg"/>
              <w:sz w:val="18"/>
              <w:szCs w:val="18"/>
            </w:rPr>
            <w:t>Click or tap here to enter text.</w:t>
          </w:r>
        </w:p>
      </w:docPartBody>
    </w:docPart>
    <w:docPart>
      <w:docPartPr>
        <w:name w:val="81F32254168E4542813DF8677C9B1CB9"/>
        <w:category>
          <w:name w:val="General"/>
          <w:gallery w:val="placeholder"/>
        </w:category>
        <w:types>
          <w:type w:val="bbPlcHdr"/>
        </w:types>
        <w:behaviors>
          <w:behavior w:val="content"/>
        </w:behaviors>
        <w:guid w:val="{FA275E29-CC48-4AAF-A32F-4975DCE1A3DF}"/>
      </w:docPartPr>
      <w:docPartBody>
        <w:p w:rsidR="009B5A9B" w:rsidRDefault="00045926" w:rsidP="00045926">
          <w:pPr>
            <w:pStyle w:val="81F32254168E4542813DF8677C9B1CB9"/>
          </w:pPr>
          <w:r w:rsidRPr="00CC4C00">
            <w:rPr>
              <w:rStyle w:val="Helyrzszveg"/>
              <w:sz w:val="18"/>
              <w:szCs w:val="18"/>
            </w:rPr>
            <w:t>Click or tap here to enter text.</w:t>
          </w:r>
        </w:p>
      </w:docPartBody>
    </w:docPart>
    <w:docPart>
      <w:docPartPr>
        <w:name w:val="5C9E3C6E05CF4317AA8F4608CF645785"/>
        <w:category>
          <w:name w:val="General"/>
          <w:gallery w:val="placeholder"/>
        </w:category>
        <w:types>
          <w:type w:val="bbPlcHdr"/>
        </w:types>
        <w:behaviors>
          <w:behavior w:val="content"/>
        </w:behaviors>
        <w:guid w:val="{C69F4CE5-E970-4C68-9F0C-05CE91F0D5D6}"/>
      </w:docPartPr>
      <w:docPartBody>
        <w:p w:rsidR="009B5A9B" w:rsidRDefault="00045926" w:rsidP="00045926">
          <w:pPr>
            <w:pStyle w:val="5C9E3C6E05CF4317AA8F4608CF645785"/>
          </w:pPr>
          <w:r w:rsidRPr="00CC4C00">
            <w:rPr>
              <w:rStyle w:val="Helyrzszveg"/>
              <w:sz w:val="18"/>
              <w:szCs w:val="18"/>
            </w:rPr>
            <w:t>Click or tap here to enter text.</w:t>
          </w:r>
        </w:p>
      </w:docPartBody>
    </w:docPart>
    <w:docPart>
      <w:docPartPr>
        <w:name w:val="5FC07BBFA92847B99177A9C5C239AD1A"/>
        <w:category>
          <w:name w:val="General"/>
          <w:gallery w:val="placeholder"/>
        </w:category>
        <w:types>
          <w:type w:val="bbPlcHdr"/>
        </w:types>
        <w:behaviors>
          <w:behavior w:val="content"/>
        </w:behaviors>
        <w:guid w:val="{62A855D2-E389-4B52-9D37-7E536F02502F}"/>
      </w:docPartPr>
      <w:docPartBody>
        <w:p w:rsidR="009B5A9B" w:rsidRDefault="00045926" w:rsidP="00045926">
          <w:pPr>
            <w:pStyle w:val="5FC07BBFA92847B99177A9C5C239AD1A"/>
          </w:pPr>
          <w:r w:rsidRPr="00CC4C00">
            <w:rPr>
              <w:rStyle w:val="Helyrzszveg"/>
              <w:sz w:val="18"/>
              <w:szCs w:val="18"/>
            </w:rPr>
            <w:t>Click or tap here to enter text.</w:t>
          </w:r>
        </w:p>
      </w:docPartBody>
    </w:docPart>
    <w:docPart>
      <w:docPartPr>
        <w:name w:val="0406CC4BE11A486C85ACE943D3FD5264"/>
        <w:category>
          <w:name w:val="General"/>
          <w:gallery w:val="placeholder"/>
        </w:category>
        <w:types>
          <w:type w:val="bbPlcHdr"/>
        </w:types>
        <w:behaviors>
          <w:behavior w:val="content"/>
        </w:behaviors>
        <w:guid w:val="{C2C66B61-F614-438E-9396-27C5F098AA68}"/>
      </w:docPartPr>
      <w:docPartBody>
        <w:p w:rsidR="009B5A9B" w:rsidRDefault="00045926" w:rsidP="00045926">
          <w:pPr>
            <w:pStyle w:val="0406CC4BE11A486C85ACE943D3FD5264"/>
          </w:pPr>
          <w:r w:rsidRPr="00CC4C00">
            <w:rPr>
              <w:rStyle w:val="Helyrzszveg"/>
              <w:sz w:val="18"/>
              <w:szCs w:val="18"/>
            </w:rPr>
            <w:t>Click or tap here to enter text.</w:t>
          </w:r>
        </w:p>
      </w:docPartBody>
    </w:docPart>
    <w:docPart>
      <w:docPartPr>
        <w:name w:val="9F7030D00A4C46CD8B7505FF1EA76467"/>
        <w:category>
          <w:name w:val="General"/>
          <w:gallery w:val="placeholder"/>
        </w:category>
        <w:types>
          <w:type w:val="bbPlcHdr"/>
        </w:types>
        <w:behaviors>
          <w:behavior w:val="content"/>
        </w:behaviors>
        <w:guid w:val="{8EB9CB7A-55A6-4E7C-B79A-4DC5A324C707}"/>
      </w:docPartPr>
      <w:docPartBody>
        <w:p w:rsidR="009B5A9B" w:rsidRDefault="00045926" w:rsidP="00045926">
          <w:pPr>
            <w:pStyle w:val="9F7030D00A4C46CD8B7505FF1EA76467"/>
          </w:pPr>
          <w:r w:rsidRPr="00CC4C00">
            <w:rPr>
              <w:rStyle w:val="Helyrzszveg"/>
              <w:sz w:val="18"/>
              <w:szCs w:val="18"/>
            </w:rPr>
            <w:t>Click or tap here to enter text.</w:t>
          </w:r>
        </w:p>
      </w:docPartBody>
    </w:docPart>
    <w:docPart>
      <w:docPartPr>
        <w:name w:val="74DE2F294D91455CB477AE4C4CCD3694"/>
        <w:category>
          <w:name w:val="General"/>
          <w:gallery w:val="placeholder"/>
        </w:category>
        <w:types>
          <w:type w:val="bbPlcHdr"/>
        </w:types>
        <w:behaviors>
          <w:behavior w:val="content"/>
        </w:behaviors>
        <w:guid w:val="{C7E71A05-27B6-448C-B7EC-7B740932DE10}"/>
      </w:docPartPr>
      <w:docPartBody>
        <w:p w:rsidR="009B5A9B" w:rsidRDefault="00045926" w:rsidP="00045926">
          <w:pPr>
            <w:pStyle w:val="74DE2F294D91455CB477AE4C4CCD3694"/>
          </w:pPr>
          <w:r w:rsidRPr="00CC4C00">
            <w:rPr>
              <w:rStyle w:val="Helyrzszveg"/>
              <w:sz w:val="18"/>
              <w:szCs w:val="18"/>
            </w:rPr>
            <w:t>Click or tap here to enter text.</w:t>
          </w:r>
        </w:p>
      </w:docPartBody>
    </w:docPart>
    <w:docPart>
      <w:docPartPr>
        <w:name w:val="89F3EDA578004A8A86C9159C6992E150"/>
        <w:category>
          <w:name w:val="General"/>
          <w:gallery w:val="placeholder"/>
        </w:category>
        <w:types>
          <w:type w:val="bbPlcHdr"/>
        </w:types>
        <w:behaviors>
          <w:behavior w:val="content"/>
        </w:behaviors>
        <w:guid w:val="{CB9281D6-99A6-4CFF-BBC7-0CCB9F9EDF2F}"/>
      </w:docPartPr>
      <w:docPartBody>
        <w:p w:rsidR="009B5A9B" w:rsidRDefault="00045926" w:rsidP="00045926">
          <w:pPr>
            <w:pStyle w:val="89F3EDA578004A8A86C9159C6992E150"/>
          </w:pPr>
          <w:r w:rsidRPr="00CC4C00">
            <w:rPr>
              <w:rStyle w:val="Helyrzszveg"/>
              <w:sz w:val="18"/>
              <w:szCs w:val="18"/>
            </w:rPr>
            <w:t>Click or tap here to enter text.</w:t>
          </w:r>
        </w:p>
      </w:docPartBody>
    </w:docPart>
    <w:docPart>
      <w:docPartPr>
        <w:name w:val="2F8CA885E87941C6833AF3A7B381D5CC"/>
        <w:category>
          <w:name w:val="General"/>
          <w:gallery w:val="placeholder"/>
        </w:category>
        <w:types>
          <w:type w:val="bbPlcHdr"/>
        </w:types>
        <w:behaviors>
          <w:behavior w:val="content"/>
        </w:behaviors>
        <w:guid w:val="{CB2AF9E4-54C2-4738-8AA2-0373E3CCADDF}"/>
      </w:docPartPr>
      <w:docPartBody>
        <w:p w:rsidR="009B5A9B" w:rsidRDefault="00045926" w:rsidP="00045926">
          <w:pPr>
            <w:pStyle w:val="2F8CA885E87941C6833AF3A7B381D5CC"/>
          </w:pPr>
          <w:r w:rsidRPr="00CC4C00">
            <w:rPr>
              <w:rStyle w:val="Helyrzszveg"/>
              <w:sz w:val="18"/>
              <w:szCs w:val="18"/>
            </w:rPr>
            <w:t>Click or tap here to enter text.</w:t>
          </w:r>
        </w:p>
      </w:docPartBody>
    </w:docPart>
    <w:docPart>
      <w:docPartPr>
        <w:name w:val="36C49F0D5A7D48698A2A9B888DF2C9B6"/>
        <w:category>
          <w:name w:val="General"/>
          <w:gallery w:val="placeholder"/>
        </w:category>
        <w:types>
          <w:type w:val="bbPlcHdr"/>
        </w:types>
        <w:behaviors>
          <w:behavior w:val="content"/>
        </w:behaviors>
        <w:guid w:val="{60DA2275-1D90-4AB8-89B2-401D0247B340}"/>
      </w:docPartPr>
      <w:docPartBody>
        <w:p w:rsidR="009B5A9B" w:rsidRDefault="00045926" w:rsidP="00045926">
          <w:pPr>
            <w:pStyle w:val="36C49F0D5A7D48698A2A9B888DF2C9B6"/>
          </w:pPr>
          <w:r w:rsidRPr="00CC4C00">
            <w:rPr>
              <w:rStyle w:val="Helyrzszveg"/>
              <w:sz w:val="18"/>
              <w:szCs w:val="18"/>
            </w:rPr>
            <w:t>Click or tap here to enter text.</w:t>
          </w:r>
        </w:p>
      </w:docPartBody>
    </w:docPart>
    <w:docPart>
      <w:docPartPr>
        <w:name w:val="EB7DA89E0A1543E8BB20E186D7145D40"/>
        <w:category>
          <w:name w:val="General"/>
          <w:gallery w:val="placeholder"/>
        </w:category>
        <w:types>
          <w:type w:val="bbPlcHdr"/>
        </w:types>
        <w:behaviors>
          <w:behavior w:val="content"/>
        </w:behaviors>
        <w:guid w:val="{514ED88F-A2B7-4D33-8BD7-E6063B054533}"/>
      </w:docPartPr>
      <w:docPartBody>
        <w:p w:rsidR="009B5A9B" w:rsidRDefault="00045926" w:rsidP="00045926">
          <w:pPr>
            <w:pStyle w:val="EB7DA89E0A1543E8BB20E186D7145D40"/>
          </w:pPr>
          <w:r w:rsidRPr="00CC4C00">
            <w:rPr>
              <w:rStyle w:val="Helyrzszveg"/>
              <w:sz w:val="18"/>
              <w:szCs w:val="18"/>
            </w:rPr>
            <w:t>Click or tap here to enter text.</w:t>
          </w:r>
        </w:p>
      </w:docPartBody>
    </w:docPart>
    <w:docPart>
      <w:docPartPr>
        <w:name w:val="52E8206379FF4BB4B368CC7AB38BCA0B"/>
        <w:category>
          <w:name w:val="General"/>
          <w:gallery w:val="placeholder"/>
        </w:category>
        <w:types>
          <w:type w:val="bbPlcHdr"/>
        </w:types>
        <w:behaviors>
          <w:behavior w:val="content"/>
        </w:behaviors>
        <w:guid w:val="{D31863A7-33D4-4756-8284-1771018EAEB4}"/>
      </w:docPartPr>
      <w:docPartBody>
        <w:p w:rsidR="00FB3566" w:rsidRDefault="00B50981" w:rsidP="00B50981">
          <w:pPr>
            <w:pStyle w:val="52E8206379FF4BB4B368CC7AB38BCA0B"/>
          </w:pPr>
          <w:r w:rsidRPr="0061557F">
            <w:rPr>
              <w:rStyle w:val="Helyrzszveg"/>
            </w:rPr>
            <w:t>Choose an item.</w:t>
          </w:r>
        </w:p>
      </w:docPartBody>
    </w:docPart>
    <w:docPart>
      <w:docPartPr>
        <w:name w:val="EEDE4D368AAF4264825F2BFC8200AAD1"/>
        <w:category>
          <w:name w:val="General"/>
          <w:gallery w:val="placeholder"/>
        </w:category>
        <w:types>
          <w:type w:val="bbPlcHdr"/>
        </w:types>
        <w:behaviors>
          <w:behavior w:val="content"/>
        </w:behaviors>
        <w:guid w:val="{D8F9536A-B863-46CE-A671-A0482A2A5455}"/>
      </w:docPartPr>
      <w:docPartBody>
        <w:p w:rsidR="00FB3566" w:rsidRDefault="00B50981" w:rsidP="00B50981">
          <w:pPr>
            <w:pStyle w:val="EEDE4D368AAF4264825F2BFC8200AAD1"/>
          </w:pPr>
          <w:r w:rsidRPr="0061557F">
            <w:rPr>
              <w:rStyle w:val="Helyrzszveg"/>
            </w:rPr>
            <w:t>Choose an item.</w:t>
          </w:r>
        </w:p>
      </w:docPartBody>
    </w:docPart>
    <w:docPart>
      <w:docPartPr>
        <w:name w:val="4A08C598E8414AA9AB92894607A7A7C6"/>
        <w:category>
          <w:name w:val="General"/>
          <w:gallery w:val="placeholder"/>
        </w:category>
        <w:types>
          <w:type w:val="bbPlcHdr"/>
        </w:types>
        <w:behaviors>
          <w:behavior w:val="content"/>
        </w:behaviors>
        <w:guid w:val="{9A2CEBB2-3DB8-4866-9DC0-CF7130DC730D}"/>
      </w:docPartPr>
      <w:docPartBody>
        <w:p w:rsidR="00FB3566" w:rsidRDefault="00B50981" w:rsidP="00B50981">
          <w:pPr>
            <w:pStyle w:val="4A08C598E8414AA9AB92894607A7A7C6"/>
          </w:pPr>
          <w:r w:rsidRPr="0061557F">
            <w:rPr>
              <w:rStyle w:val="Helyrzszveg"/>
            </w:rPr>
            <w:t>Choose an item.</w:t>
          </w:r>
        </w:p>
      </w:docPartBody>
    </w:docPart>
    <w:docPart>
      <w:docPartPr>
        <w:name w:val="16B80DB81C4F4C77B4DBCEEBFF9A8919"/>
        <w:category>
          <w:name w:val="General"/>
          <w:gallery w:val="placeholder"/>
        </w:category>
        <w:types>
          <w:type w:val="bbPlcHdr"/>
        </w:types>
        <w:behaviors>
          <w:behavior w:val="content"/>
        </w:behaviors>
        <w:guid w:val="{632A960E-048D-4735-ADE6-E7C1B7A1F0DA}"/>
      </w:docPartPr>
      <w:docPartBody>
        <w:p w:rsidR="00FB3566" w:rsidRDefault="00B50981" w:rsidP="00B50981">
          <w:pPr>
            <w:pStyle w:val="16B80DB81C4F4C77B4DBCEEBFF9A8919"/>
          </w:pPr>
          <w:r w:rsidRPr="0061557F">
            <w:rPr>
              <w:rStyle w:val="Helyrzszveg"/>
            </w:rPr>
            <w:t>Choose an item.</w:t>
          </w:r>
        </w:p>
      </w:docPartBody>
    </w:docPart>
    <w:docPart>
      <w:docPartPr>
        <w:name w:val="19D539C8C51A499C9F4F8A9FF95E95CB"/>
        <w:category>
          <w:name w:val="General"/>
          <w:gallery w:val="placeholder"/>
        </w:category>
        <w:types>
          <w:type w:val="bbPlcHdr"/>
        </w:types>
        <w:behaviors>
          <w:behavior w:val="content"/>
        </w:behaviors>
        <w:guid w:val="{7F8C5015-3D03-4943-A3A5-CC6A4E1A02A9}"/>
      </w:docPartPr>
      <w:docPartBody>
        <w:p w:rsidR="00FB3566" w:rsidRDefault="00B50981" w:rsidP="00B50981">
          <w:pPr>
            <w:pStyle w:val="19D539C8C51A499C9F4F8A9FF95E95CB"/>
          </w:pPr>
          <w:r w:rsidRPr="0061557F">
            <w:rPr>
              <w:rStyle w:val="Helyrzszveg"/>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6C54"/>
    <w:rsid w:val="00045926"/>
    <w:rsid w:val="001121AF"/>
    <w:rsid w:val="00396C54"/>
    <w:rsid w:val="003D2EFA"/>
    <w:rsid w:val="0058003D"/>
    <w:rsid w:val="006B37FA"/>
    <w:rsid w:val="009B5A9B"/>
    <w:rsid w:val="009F09D1"/>
    <w:rsid w:val="00A847DC"/>
    <w:rsid w:val="00B50981"/>
    <w:rsid w:val="00DA4E2F"/>
    <w:rsid w:val="00FB3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B50981"/>
    <w:rPr>
      <w:color w:val="808080"/>
    </w:rPr>
  </w:style>
  <w:style w:type="paragraph" w:customStyle="1" w:styleId="3DB68D830EAD40B18E53F8072CD42379">
    <w:name w:val="3DB68D830EAD40B18E53F8072CD42379"/>
    <w:rsid w:val="00396C54"/>
  </w:style>
  <w:style w:type="paragraph" w:customStyle="1" w:styleId="5ED4964B9B134C57A44891B04BBED2FB">
    <w:name w:val="5ED4964B9B134C57A44891B04BBED2FB"/>
    <w:rsid w:val="00396C54"/>
  </w:style>
  <w:style w:type="paragraph" w:customStyle="1" w:styleId="F13D6B41C74D4F68B2B1CC23EA54A11F">
    <w:name w:val="F13D6B41C74D4F68B2B1CC23EA54A11F"/>
    <w:rsid w:val="00396C54"/>
  </w:style>
  <w:style w:type="paragraph" w:customStyle="1" w:styleId="129F26C452F9494AB9064622AC940671">
    <w:name w:val="129F26C452F9494AB9064622AC940671"/>
    <w:rsid w:val="00396C54"/>
  </w:style>
  <w:style w:type="paragraph" w:customStyle="1" w:styleId="037FF3751C614FF7AD8556A0096540D3">
    <w:name w:val="037FF3751C614FF7AD8556A0096540D3"/>
    <w:rsid w:val="00396C54"/>
  </w:style>
  <w:style w:type="paragraph" w:customStyle="1" w:styleId="61817CDE4121499A9415430BFE05748A">
    <w:name w:val="61817CDE4121499A9415430BFE05748A"/>
    <w:rsid w:val="00396C54"/>
  </w:style>
  <w:style w:type="paragraph" w:customStyle="1" w:styleId="408D93B13EBE4FC4A0954FBA3E8528CA">
    <w:name w:val="408D93B13EBE4FC4A0954FBA3E8528CA"/>
    <w:rsid w:val="00396C54"/>
  </w:style>
  <w:style w:type="paragraph" w:customStyle="1" w:styleId="BE30E30C1E9D4AFA9CC56EE00506C919">
    <w:name w:val="BE30E30C1E9D4AFA9CC56EE00506C919"/>
    <w:rsid w:val="00396C54"/>
  </w:style>
  <w:style w:type="paragraph" w:customStyle="1" w:styleId="9D6AECEB82EC4CFE83EFDF107DF46EA1">
    <w:name w:val="9D6AECEB82EC4CFE83EFDF107DF46EA1"/>
    <w:rsid w:val="00396C54"/>
  </w:style>
  <w:style w:type="paragraph" w:customStyle="1" w:styleId="7983B57558C04B4E8A69F03AF4715EA4">
    <w:name w:val="7983B57558C04B4E8A69F03AF4715EA4"/>
    <w:rsid w:val="00396C54"/>
  </w:style>
  <w:style w:type="paragraph" w:customStyle="1" w:styleId="2D1DF5E491AC491F858C4520C2B085CC">
    <w:name w:val="2D1DF5E491AC491F858C4520C2B085CC"/>
    <w:rsid w:val="00396C54"/>
  </w:style>
  <w:style w:type="paragraph" w:customStyle="1" w:styleId="8FF8EA9836964669B6C53E0D0CAE2ABD">
    <w:name w:val="8FF8EA9836964669B6C53E0D0CAE2ABD"/>
    <w:rsid w:val="00396C54"/>
  </w:style>
  <w:style w:type="paragraph" w:customStyle="1" w:styleId="ADB1992D4C2A48168ED59883313D4260">
    <w:name w:val="ADB1992D4C2A48168ED59883313D4260"/>
    <w:rsid w:val="00396C54"/>
  </w:style>
  <w:style w:type="paragraph" w:customStyle="1" w:styleId="A649085F0CDC40A9A45EF3EE3769F64C">
    <w:name w:val="A649085F0CDC40A9A45EF3EE3769F64C"/>
    <w:rsid w:val="00396C54"/>
  </w:style>
  <w:style w:type="paragraph" w:customStyle="1" w:styleId="8A1F5A04DF814DABA043F68963413ADF">
    <w:name w:val="8A1F5A04DF814DABA043F68963413ADF"/>
    <w:rsid w:val="00396C54"/>
  </w:style>
  <w:style w:type="paragraph" w:customStyle="1" w:styleId="E300676D684F4095948848B006454322">
    <w:name w:val="E300676D684F4095948848B006454322"/>
    <w:rsid w:val="00396C54"/>
  </w:style>
  <w:style w:type="paragraph" w:customStyle="1" w:styleId="D122134CFE6245A68B7104E1D74C9ED4">
    <w:name w:val="D122134CFE6245A68B7104E1D74C9ED4"/>
    <w:rsid w:val="00045926"/>
  </w:style>
  <w:style w:type="paragraph" w:customStyle="1" w:styleId="0935978EEFB24FAF82227F3EB01F9268">
    <w:name w:val="0935978EEFB24FAF82227F3EB01F9268"/>
    <w:rsid w:val="00045926"/>
  </w:style>
  <w:style w:type="paragraph" w:customStyle="1" w:styleId="0640A6E3C082456CA579E45D1E9521C9">
    <w:name w:val="0640A6E3C082456CA579E45D1E9521C9"/>
    <w:rsid w:val="00045926"/>
  </w:style>
  <w:style w:type="paragraph" w:customStyle="1" w:styleId="DEF107BFD63A4213BDB277B434B4E6E0">
    <w:name w:val="DEF107BFD63A4213BDB277B434B4E6E0"/>
    <w:rsid w:val="00045926"/>
  </w:style>
  <w:style w:type="paragraph" w:customStyle="1" w:styleId="EBD721F80FE942C5B2C442F730B17055">
    <w:name w:val="EBD721F80FE942C5B2C442F730B17055"/>
    <w:rsid w:val="00045926"/>
  </w:style>
  <w:style w:type="paragraph" w:customStyle="1" w:styleId="58B2AD98BA2D434D87A675FEC3A6C852">
    <w:name w:val="58B2AD98BA2D434D87A675FEC3A6C852"/>
    <w:rsid w:val="00045926"/>
  </w:style>
  <w:style w:type="paragraph" w:customStyle="1" w:styleId="96A12DE559E34B26B703212A7C575C4F">
    <w:name w:val="96A12DE559E34B26B703212A7C575C4F"/>
    <w:rsid w:val="00045926"/>
  </w:style>
  <w:style w:type="paragraph" w:customStyle="1" w:styleId="40CCB25BDC304894857375654AA2987A">
    <w:name w:val="40CCB25BDC304894857375654AA2987A"/>
    <w:rsid w:val="00045926"/>
  </w:style>
  <w:style w:type="paragraph" w:customStyle="1" w:styleId="5D0F204E4585459DBA1549464BE652EE">
    <w:name w:val="5D0F204E4585459DBA1549464BE652EE"/>
    <w:rsid w:val="00045926"/>
  </w:style>
  <w:style w:type="paragraph" w:customStyle="1" w:styleId="1E99FE234D6746BEAB9BCB70874E3F56">
    <w:name w:val="1E99FE234D6746BEAB9BCB70874E3F56"/>
    <w:rsid w:val="00045926"/>
  </w:style>
  <w:style w:type="paragraph" w:customStyle="1" w:styleId="7A163CB6500D41B4AD2FF4053CCF00D3">
    <w:name w:val="7A163CB6500D41B4AD2FF4053CCF00D3"/>
    <w:rsid w:val="00045926"/>
  </w:style>
  <w:style w:type="paragraph" w:customStyle="1" w:styleId="A6E69E75150C486DB905E91C2EA574A6">
    <w:name w:val="A6E69E75150C486DB905E91C2EA574A6"/>
    <w:rsid w:val="00045926"/>
  </w:style>
  <w:style w:type="paragraph" w:customStyle="1" w:styleId="359A64B7DB094DDBBA5AC8F1AA60BCF5">
    <w:name w:val="359A64B7DB094DDBBA5AC8F1AA60BCF5"/>
    <w:rsid w:val="00045926"/>
  </w:style>
  <w:style w:type="paragraph" w:customStyle="1" w:styleId="DFC4D35C8E6D41418160BB4A1F8820FC">
    <w:name w:val="DFC4D35C8E6D41418160BB4A1F8820FC"/>
    <w:rsid w:val="00045926"/>
  </w:style>
  <w:style w:type="paragraph" w:customStyle="1" w:styleId="35201F176D9D4924B496EB6472846AA3">
    <w:name w:val="35201F176D9D4924B496EB6472846AA3"/>
    <w:rsid w:val="00045926"/>
  </w:style>
  <w:style w:type="paragraph" w:customStyle="1" w:styleId="131CF57DECC74810A66D939E802D8409">
    <w:name w:val="131CF57DECC74810A66D939E802D8409"/>
    <w:rsid w:val="00045926"/>
  </w:style>
  <w:style w:type="paragraph" w:customStyle="1" w:styleId="1F9C77CAD2C5483EA3A0F868D5F88B0D">
    <w:name w:val="1F9C77CAD2C5483EA3A0F868D5F88B0D"/>
    <w:rsid w:val="00045926"/>
  </w:style>
  <w:style w:type="paragraph" w:customStyle="1" w:styleId="10EC327CAC9E442DA8AC2030D0A262A4">
    <w:name w:val="10EC327CAC9E442DA8AC2030D0A262A4"/>
    <w:rsid w:val="00045926"/>
  </w:style>
  <w:style w:type="paragraph" w:customStyle="1" w:styleId="941E5D63B99D45CCA8AB4419D40BC846">
    <w:name w:val="941E5D63B99D45CCA8AB4419D40BC846"/>
    <w:rsid w:val="00045926"/>
  </w:style>
  <w:style w:type="paragraph" w:customStyle="1" w:styleId="0D9B04D273B84AAE9C5C869763E4599F">
    <w:name w:val="0D9B04D273B84AAE9C5C869763E4599F"/>
    <w:rsid w:val="00045926"/>
  </w:style>
  <w:style w:type="paragraph" w:customStyle="1" w:styleId="E6039FE77D024731B670F8CA9F31686E">
    <w:name w:val="E6039FE77D024731B670F8CA9F31686E"/>
    <w:rsid w:val="00045926"/>
  </w:style>
  <w:style w:type="paragraph" w:customStyle="1" w:styleId="6C7A9888C00A4D288EAABD221BCD3B8F">
    <w:name w:val="6C7A9888C00A4D288EAABD221BCD3B8F"/>
    <w:rsid w:val="00045926"/>
  </w:style>
  <w:style w:type="paragraph" w:customStyle="1" w:styleId="FF42E092445641E2954647928C6BB08C">
    <w:name w:val="FF42E092445641E2954647928C6BB08C"/>
    <w:rsid w:val="00045926"/>
  </w:style>
  <w:style w:type="paragraph" w:customStyle="1" w:styleId="E10A2C6C1C3946F69EA0A12D785FE72C">
    <w:name w:val="E10A2C6C1C3946F69EA0A12D785FE72C"/>
    <w:rsid w:val="00045926"/>
  </w:style>
  <w:style w:type="paragraph" w:customStyle="1" w:styleId="225657D6002840B4844C432EF8C05259">
    <w:name w:val="225657D6002840B4844C432EF8C05259"/>
    <w:rsid w:val="00045926"/>
  </w:style>
  <w:style w:type="paragraph" w:customStyle="1" w:styleId="45A94133456847358F336386D45649EC">
    <w:name w:val="45A94133456847358F336386D45649EC"/>
    <w:rsid w:val="00045926"/>
  </w:style>
  <w:style w:type="paragraph" w:customStyle="1" w:styleId="E05FF925609B426E805408397A181A8B">
    <w:name w:val="E05FF925609B426E805408397A181A8B"/>
    <w:rsid w:val="00045926"/>
  </w:style>
  <w:style w:type="paragraph" w:customStyle="1" w:styleId="B95520888433484D94AA787CCA98FEFF">
    <w:name w:val="B95520888433484D94AA787CCA98FEFF"/>
    <w:rsid w:val="00045926"/>
  </w:style>
  <w:style w:type="paragraph" w:customStyle="1" w:styleId="29F309B50A00462AA4395D851B86332B">
    <w:name w:val="29F309B50A00462AA4395D851B86332B"/>
    <w:rsid w:val="00045926"/>
  </w:style>
  <w:style w:type="paragraph" w:customStyle="1" w:styleId="66813824048D427F95F1829595FAF01C">
    <w:name w:val="66813824048D427F95F1829595FAF01C"/>
    <w:rsid w:val="00045926"/>
  </w:style>
  <w:style w:type="paragraph" w:customStyle="1" w:styleId="B5B945D0813E473098C0D1EBC7923EF9">
    <w:name w:val="B5B945D0813E473098C0D1EBC7923EF9"/>
    <w:rsid w:val="00045926"/>
  </w:style>
  <w:style w:type="paragraph" w:customStyle="1" w:styleId="0B503000F4AE49B3BA781B145E3D6290">
    <w:name w:val="0B503000F4AE49B3BA781B145E3D6290"/>
    <w:rsid w:val="00045926"/>
  </w:style>
  <w:style w:type="paragraph" w:customStyle="1" w:styleId="211EF56CED0A409B8A19D5F7759430D0">
    <w:name w:val="211EF56CED0A409B8A19D5F7759430D0"/>
    <w:rsid w:val="00045926"/>
  </w:style>
  <w:style w:type="paragraph" w:customStyle="1" w:styleId="03C98D3659EA4BF99DAD930D52F47E0E">
    <w:name w:val="03C98D3659EA4BF99DAD930D52F47E0E"/>
    <w:rsid w:val="00045926"/>
  </w:style>
  <w:style w:type="paragraph" w:customStyle="1" w:styleId="0FD484DC032546DE80EBA2168142B105">
    <w:name w:val="0FD484DC032546DE80EBA2168142B105"/>
    <w:rsid w:val="00045926"/>
  </w:style>
  <w:style w:type="paragraph" w:customStyle="1" w:styleId="BF55CBE336264FC2871F73695F0605DF">
    <w:name w:val="BF55CBE336264FC2871F73695F0605DF"/>
    <w:rsid w:val="00045926"/>
  </w:style>
  <w:style w:type="paragraph" w:customStyle="1" w:styleId="A8DB6361771042A98AF79B8CAA3A3A88">
    <w:name w:val="A8DB6361771042A98AF79B8CAA3A3A88"/>
    <w:rsid w:val="00045926"/>
  </w:style>
  <w:style w:type="paragraph" w:customStyle="1" w:styleId="4D3A8CEC15A442ABA9C6AB60C2816045">
    <w:name w:val="4D3A8CEC15A442ABA9C6AB60C2816045"/>
    <w:rsid w:val="00045926"/>
  </w:style>
  <w:style w:type="paragraph" w:customStyle="1" w:styleId="20E64FBAA7274E5ABFCFDE7BA2E21C9B">
    <w:name w:val="20E64FBAA7274E5ABFCFDE7BA2E21C9B"/>
    <w:rsid w:val="00045926"/>
  </w:style>
  <w:style w:type="paragraph" w:customStyle="1" w:styleId="5674701D01104DA386F52646029674BA">
    <w:name w:val="5674701D01104DA386F52646029674BA"/>
    <w:rsid w:val="00045926"/>
  </w:style>
  <w:style w:type="paragraph" w:customStyle="1" w:styleId="296A98EA76424F12B671AA03EBCDE687">
    <w:name w:val="296A98EA76424F12B671AA03EBCDE687"/>
    <w:rsid w:val="00045926"/>
  </w:style>
  <w:style w:type="paragraph" w:customStyle="1" w:styleId="43E07FE321AD492E8C777544D9DD288D">
    <w:name w:val="43E07FE321AD492E8C777544D9DD288D"/>
    <w:rsid w:val="00045926"/>
  </w:style>
  <w:style w:type="paragraph" w:customStyle="1" w:styleId="BEB01967689F421A84AAD40D9CA397E7">
    <w:name w:val="BEB01967689F421A84AAD40D9CA397E7"/>
    <w:rsid w:val="00045926"/>
  </w:style>
  <w:style w:type="paragraph" w:customStyle="1" w:styleId="6D0768445C514B4C92EE5B234BD0490E">
    <w:name w:val="6D0768445C514B4C92EE5B234BD0490E"/>
    <w:rsid w:val="00045926"/>
  </w:style>
  <w:style w:type="paragraph" w:customStyle="1" w:styleId="73C8A26720C243F395394D7FC9A91B13">
    <w:name w:val="73C8A26720C243F395394D7FC9A91B13"/>
    <w:rsid w:val="00045926"/>
  </w:style>
  <w:style w:type="paragraph" w:customStyle="1" w:styleId="00F4889C053648FCAB97B5ED7F62F5AE">
    <w:name w:val="00F4889C053648FCAB97B5ED7F62F5AE"/>
    <w:rsid w:val="00045926"/>
  </w:style>
  <w:style w:type="paragraph" w:customStyle="1" w:styleId="C053647D86EB4C85BD38AF7AC9ACA09C">
    <w:name w:val="C053647D86EB4C85BD38AF7AC9ACA09C"/>
    <w:rsid w:val="00045926"/>
  </w:style>
  <w:style w:type="paragraph" w:customStyle="1" w:styleId="3B3112D1BFC04DE882436DA3BB4D1022">
    <w:name w:val="3B3112D1BFC04DE882436DA3BB4D1022"/>
    <w:rsid w:val="00045926"/>
  </w:style>
  <w:style w:type="paragraph" w:customStyle="1" w:styleId="501885CC8BDD4508BE8930D4D76B978E">
    <w:name w:val="501885CC8BDD4508BE8930D4D76B978E"/>
    <w:rsid w:val="00045926"/>
  </w:style>
  <w:style w:type="paragraph" w:customStyle="1" w:styleId="A0F2378AFA714AEFBB1EBA2990458A8D">
    <w:name w:val="A0F2378AFA714AEFBB1EBA2990458A8D"/>
    <w:rsid w:val="00045926"/>
  </w:style>
  <w:style w:type="paragraph" w:customStyle="1" w:styleId="D1DCF1714B3D45D88DA5EE993529DDAB">
    <w:name w:val="D1DCF1714B3D45D88DA5EE993529DDAB"/>
    <w:rsid w:val="00045926"/>
  </w:style>
  <w:style w:type="paragraph" w:customStyle="1" w:styleId="A3BEAB8D16EA4174909F24878CBA9E8E">
    <w:name w:val="A3BEAB8D16EA4174909F24878CBA9E8E"/>
    <w:rsid w:val="00045926"/>
  </w:style>
  <w:style w:type="paragraph" w:customStyle="1" w:styleId="54B45A1ED8CA4FC59F93C9A14B3D7194">
    <w:name w:val="54B45A1ED8CA4FC59F93C9A14B3D7194"/>
    <w:rsid w:val="00045926"/>
  </w:style>
  <w:style w:type="paragraph" w:customStyle="1" w:styleId="65500C4F2BC94213AC266E0737FE367C">
    <w:name w:val="65500C4F2BC94213AC266E0737FE367C"/>
    <w:rsid w:val="00045926"/>
  </w:style>
  <w:style w:type="paragraph" w:customStyle="1" w:styleId="4C47F6B9222140A182EA673B36F8DE35">
    <w:name w:val="4C47F6B9222140A182EA673B36F8DE35"/>
    <w:rsid w:val="00045926"/>
  </w:style>
  <w:style w:type="paragraph" w:customStyle="1" w:styleId="B00EAC4A97F3441987751EBEB2FA6F98">
    <w:name w:val="B00EAC4A97F3441987751EBEB2FA6F98"/>
    <w:rsid w:val="00045926"/>
  </w:style>
  <w:style w:type="paragraph" w:customStyle="1" w:styleId="8163987F24AB4A9C83C665C60FBDCD61">
    <w:name w:val="8163987F24AB4A9C83C665C60FBDCD61"/>
    <w:rsid w:val="00045926"/>
  </w:style>
  <w:style w:type="paragraph" w:customStyle="1" w:styleId="0203855E5EE8475A836D9B43CC9FF870">
    <w:name w:val="0203855E5EE8475A836D9B43CC9FF870"/>
    <w:rsid w:val="00045926"/>
  </w:style>
  <w:style w:type="paragraph" w:customStyle="1" w:styleId="CB2FF70BFC8548C08C8D0CBC6801882D">
    <w:name w:val="CB2FF70BFC8548C08C8D0CBC6801882D"/>
    <w:rsid w:val="00045926"/>
  </w:style>
  <w:style w:type="paragraph" w:customStyle="1" w:styleId="83D5CA43122541F995A46CEC07373B69">
    <w:name w:val="83D5CA43122541F995A46CEC07373B69"/>
    <w:rsid w:val="00045926"/>
  </w:style>
  <w:style w:type="paragraph" w:customStyle="1" w:styleId="BA6FD1B647E44F42A3FBD51836ED6C7C">
    <w:name w:val="BA6FD1B647E44F42A3FBD51836ED6C7C"/>
    <w:rsid w:val="00045926"/>
  </w:style>
  <w:style w:type="paragraph" w:customStyle="1" w:styleId="A26D39B33E684D6C9A26E76CBA967826">
    <w:name w:val="A26D39B33E684D6C9A26E76CBA967826"/>
    <w:rsid w:val="00045926"/>
  </w:style>
  <w:style w:type="paragraph" w:customStyle="1" w:styleId="1B907D7F45FC4E6491D6BA15D7E58DBA">
    <w:name w:val="1B907D7F45FC4E6491D6BA15D7E58DBA"/>
    <w:rsid w:val="00045926"/>
  </w:style>
  <w:style w:type="paragraph" w:customStyle="1" w:styleId="9B1D842E545B4AB4BCAD0AF668578D0B">
    <w:name w:val="9B1D842E545B4AB4BCAD0AF668578D0B"/>
    <w:rsid w:val="00045926"/>
  </w:style>
  <w:style w:type="paragraph" w:customStyle="1" w:styleId="61DB9581571045768C7C40B8C3EC5CEC">
    <w:name w:val="61DB9581571045768C7C40B8C3EC5CEC"/>
    <w:rsid w:val="00045926"/>
  </w:style>
  <w:style w:type="paragraph" w:customStyle="1" w:styleId="EF96B5E7C6BA47F1A5DB65D27C4DB20B">
    <w:name w:val="EF96B5E7C6BA47F1A5DB65D27C4DB20B"/>
    <w:rsid w:val="00045926"/>
  </w:style>
  <w:style w:type="paragraph" w:customStyle="1" w:styleId="6A3C454BB1FA469787249432A7F9D20D">
    <w:name w:val="6A3C454BB1FA469787249432A7F9D20D"/>
    <w:rsid w:val="00045926"/>
  </w:style>
  <w:style w:type="paragraph" w:customStyle="1" w:styleId="61D3BC172F414D5E8950EB8F2591F55C">
    <w:name w:val="61D3BC172F414D5E8950EB8F2591F55C"/>
    <w:rsid w:val="00045926"/>
  </w:style>
  <w:style w:type="paragraph" w:customStyle="1" w:styleId="B86497FC5F964E28990CB62749AB81F2">
    <w:name w:val="B86497FC5F964E28990CB62749AB81F2"/>
    <w:rsid w:val="00045926"/>
  </w:style>
  <w:style w:type="paragraph" w:customStyle="1" w:styleId="4DE06DCF9FC242FA997721CC5F86777A">
    <w:name w:val="4DE06DCF9FC242FA997721CC5F86777A"/>
    <w:rsid w:val="00045926"/>
  </w:style>
  <w:style w:type="paragraph" w:customStyle="1" w:styleId="F1E1BDF30C20499CB60B1EF77D8BA354">
    <w:name w:val="F1E1BDF30C20499CB60B1EF77D8BA354"/>
    <w:rsid w:val="00045926"/>
  </w:style>
  <w:style w:type="paragraph" w:customStyle="1" w:styleId="313E5985D91C4EA3ABC94359AF87E0BB">
    <w:name w:val="313E5985D91C4EA3ABC94359AF87E0BB"/>
    <w:rsid w:val="00045926"/>
  </w:style>
  <w:style w:type="paragraph" w:customStyle="1" w:styleId="046CE67A81EE43878376E792ED0E6ECE">
    <w:name w:val="046CE67A81EE43878376E792ED0E6ECE"/>
    <w:rsid w:val="00045926"/>
  </w:style>
  <w:style w:type="paragraph" w:customStyle="1" w:styleId="93FB892BCFAD4AB39F98AD5A27454F53">
    <w:name w:val="93FB892BCFAD4AB39F98AD5A27454F53"/>
    <w:rsid w:val="00045926"/>
  </w:style>
  <w:style w:type="paragraph" w:customStyle="1" w:styleId="7FA88C54A5014A5BB03441435EA9BE49">
    <w:name w:val="7FA88C54A5014A5BB03441435EA9BE49"/>
    <w:rsid w:val="00045926"/>
  </w:style>
  <w:style w:type="paragraph" w:customStyle="1" w:styleId="8DAD39B9CE8048AF838FAF6AC209CFCC">
    <w:name w:val="8DAD39B9CE8048AF838FAF6AC209CFCC"/>
    <w:rsid w:val="00045926"/>
  </w:style>
  <w:style w:type="paragraph" w:customStyle="1" w:styleId="732ADFB72EDA4331AD8CED28A3F7BD44">
    <w:name w:val="732ADFB72EDA4331AD8CED28A3F7BD44"/>
    <w:rsid w:val="00045926"/>
  </w:style>
  <w:style w:type="paragraph" w:customStyle="1" w:styleId="BE3A3942B1694B4BB72D3F423B1986DA">
    <w:name w:val="BE3A3942B1694B4BB72D3F423B1986DA"/>
    <w:rsid w:val="00045926"/>
  </w:style>
  <w:style w:type="paragraph" w:customStyle="1" w:styleId="1333502952DE44E49F937F1E14BD88DC">
    <w:name w:val="1333502952DE44E49F937F1E14BD88DC"/>
    <w:rsid w:val="00045926"/>
  </w:style>
  <w:style w:type="paragraph" w:customStyle="1" w:styleId="E72FDF738B85438FA17BA91C37AB8656">
    <w:name w:val="E72FDF738B85438FA17BA91C37AB8656"/>
    <w:rsid w:val="00045926"/>
  </w:style>
  <w:style w:type="paragraph" w:customStyle="1" w:styleId="19E39556C40248AA94B6A243DE36D70B">
    <w:name w:val="19E39556C40248AA94B6A243DE36D70B"/>
    <w:rsid w:val="00045926"/>
  </w:style>
  <w:style w:type="paragraph" w:customStyle="1" w:styleId="944BE30656F047EFB97EB1517E3800CD">
    <w:name w:val="944BE30656F047EFB97EB1517E3800CD"/>
    <w:rsid w:val="00045926"/>
  </w:style>
  <w:style w:type="paragraph" w:customStyle="1" w:styleId="8C7A1442E3A04F3DBFCBEF1ADD53CB21">
    <w:name w:val="8C7A1442E3A04F3DBFCBEF1ADD53CB21"/>
    <w:rsid w:val="00045926"/>
  </w:style>
  <w:style w:type="paragraph" w:customStyle="1" w:styleId="0049EEAC16204806913B9DC9BF52CE99">
    <w:name w:val="0049EEAC16204806913B9DC9BF52CE99"/>
    <w:rsid w:val="00045926"/>
  </w:style>
  <w:style w:type="paragraph" w:customStyle="1" w:styleId="A0D4BDF4DD9F437090152557414D5629">
    <w:name w:val="A0D4BDF4DD9F437090152557414D5629"/>
    <w:rsid w:val="00045926"/>
  </w:style>
  <w:style w:type="paragraph" w:customStyle="1" w:styleId="A0FC3B3E68F74B3EBB9D4CC2F3BFF4A3">
    <w:name w:val="A0FC3B3E68F74B3EBB9D4CC2F3BFF4A3"/>
    <w:rsid w:val="00045926"/>
  </w:style>
  <w:style w:type="paragraph" w:customStyle="1" w:styleId="EF21BB3809F54F05AC0B7044F6B6561F">
    <w:name w:val="EF21BB3809F54F05AC0B7044F6B6561F"/>
    <w:rsid w:val="00045926"/>
  </w:style>
  <w:style w:type="paragraph" w:customStyle="1" w:styleId="51352654A7E44251AD10DB22B4A33EC3">
    <w:name w:val="51352654A7E44251AD10DB22B4A33EC3"/>
    <w:rsid w:val="00045926"/>
  </w:style>
  <w:style w:type="paragraph" w:customStyle="1" w:styleId="724E34C9D1EF4CC88D8C7B7A63A3CD24">
    <w:name w:val="724E34C9D1EF4CC88D8C7B7A63A3CD24"/>
    <w:rsid w:val="00045926"/>
  </w:style>
  <w:style w:type="paragraph" w:customStyle="1" w:styleId="9B6D405D074744F49A81082D9AAF27ED">
    <w:name w:val="9B6D405D074744F49A81082D9AAF27ED"/>
    <w:rsid w:val="00045926"/>
  </w:style>
  <w:style w:type="paragraph" w:customStyle="1" w:styleId="3A09EC72253C4A80885E64A02A8E8704">
    <w:name w:val="3A09EC72253C4A80885E64A02A8E8704"/>
    <w:rsid w:val="00045926"/>
  </w:style>
  <w:style w:type="paragraph" w:customStyle="1" w:styleId="D982845D5309464798D8DCB9F7C378AF">
    <w:name w:val="D982845D5309464798D8DCB9F7C378AF"/>
    <w:rsid w:val="00045926"/>
  </w:style>
  <w:style w:type="paragraph" w:customStyle="1" w:styleId="81F32254168E4542813DF8677C9B1CB9">
    <w:name w:val="81F32254168E4542813DF8677C9B1CB9"/>
    <w:rsid w:val="00045926"/>
  </w:style>
  <w:style w:type="paragraph" w:customStyle="1" w:styleId="5C9E3C6E05CF4317AA8F4608CF645785">
    <w:name w:val="5C9E3C6E05CF4317AA8F4608CF645785"/>
    <w:rsid w:val="00045926"/>
  </w:style>
  <w:style w:type="paragraph" w:customStyle="1" w:styleId="5FC07BBFA92847B99177A9C5C239AD1A">
    <w:name w:val="5FC07BBFA92847B99177A9C5C239AD1A"/>
    <w:rsid w:val="00045926"/>
  </w:style>
  <w:style w:type="paragraph" w:customStyle="1" w:styleId="0406CC4BE11A486C85ACE943D3FD5264">
    <w:name w:val="0406CC4BE11A486C85ACE943D3FD5264"/>
    <w:rsid w:val="00045926"/>
  </w:style>
  <w:style w:type="paragraph" w:customStyle="1" w:styleId="9F7030D00A4C46CD8B7505FF1EA76467">
    <w:name w:val="9F7030D00A4C46CD8B7505FF1EA76467"/>
    <w:rsid w:val="00045926"/>
  </w:style>
  <w:style w:type="paragraph" w:customStyle="1" w:styleId="74DE2F294D91455CB477AE4C4CCD3694">
    <w:name w:val="74DE2F294D91455CB477AE4C4CCD3694"/>
    <w:rsid w:val="00045926"/>
  </w:style>
  <w:style w:type="paragraph" w:customStyle="1" w:styleId="89F3EDA578004A8A86C9159C6992E150">
    <w:name w:val="89F3EDA578004A8A86C9159C6992E150"/>
    <w:rsid w:val="00045926"/>
  </w:style>
  <w:style w:type="paragraph" w:customStyle="1" w:styleId="2F8CA885E87941C6833AF3A7B381D5CC">
    <w:name w:val="2F8CA885E87941C6833AF3A7B381D5CC"/>
    <w:rsid w:val="00045926"/>
  </w:style>
  <w:style w:type="paragraph" w:customStyle="1" w:styleId="36C49F0D5A7D48698A2A9B888DF2C9B6">
    <w:name w:val="36C49F0D5A7D48698A2A9B888DF2C9B6"/>
    <w:rsid w:val="00045926"/>
  </w:style>
  <w:style w:type="paragraph" w:customStyle="1" w:styleId="EB7DA89E0A1543E8BB20E186D7145D40">
    <w:name w:val="EB7DA89E0A1543E8BB20E186D7145D40"/>
    <w:rsid w:val="00045926"/>
  </w:style>
  <w:style w:type="paragraph" w:customStyle="1" w:styleId="97B2DD82C3BB48FDB79556613A723292">
    <w:name w:val="97B2DD82C3BB48FDB79556613A723292"/>
    <w:rsid w:val="00045926"/>
  </w:style>
  <w:style w:type="paragraph" w:customStyle="1" w:styleId="B83C2702965F411D8D9F40CA0602BFE7">
    <w:name w:val="B83C2702965F411D8D9F40CA0602BFE7"/>
    <w:rsid w:val="00045926"/>
  </w:style>
  <w:style w:type="paragraph" w:customStyle="1" w:styleId="71614A2E15BE4BB2BAAA11D280401062">
    <w:name w:val="71614A2E15BE4BB2BAAA11D280401062"/>
    <w:rsid w:val="00045926"/>
  </w:style>
  <w:style w:type="paragraph" w:customStyle="1" w:styleId="52E8206379FF4BB4B368CC7AB38BCA0B">
    <w:name w:val="52E8206379FF4BB4B368CC7AB38BCA0B"/>
    <w:rsid w:val="00B50981"/>
  </w:style>
  <w:style w:type="paragraph" w:customStyle="1" w:styleId="EEDE4D368AAF4264825F2BFC8200AAD1">
    <w:name w:val="EEDE4D368AAF4264825F2BFC8200AAD1"/>
    <w:rsid w:val="00B50981"/>
  </w:style>
  <w:style w:type="paragraph" w:customStyle="1" w:styleId="4A08C598E8414AA9AB92894607A7A7C6">
    <w:name w:val="4A08C598E8414AA9AB92894607A7A7C6"/>
    <w:rsid w:val="00B50981"/>
  </w:style>
  <w:style w:type="paragraph" w:customStyle="1" w:styleId="16B80DB81C4F4C77B4DBCEEBFF9A8919">
    <w:name w:val="16B80DB81C4F4C77B4DBCEEBFF9A8919"/>
    <w:rsid w:val="00B50981"/>
  </w:style>
  <w:style w:type="paragraph" w:customStyle="1" w:styleId="19D539C8C51A499C9F4F8A9FF95E95CB">
    <w:name w:val="19D539C8C51A499C9F4F8A9FF95E95CB"/>
    <w:rsid w:val="00B50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75437C99F9CC4944AA09914881870CBD" ma:contentTypeVersion="13" ma:contentTypeDescription="Új dokumentum létrehozása." ma:contentTypeScope="" ma:versionID="80a0e5fc63f56ffdeda4580eaf786ec1">
  <xsd:schema xmlns:xsd="http://www.w3.org/2001/XMLSchema" xmlns:xs="http://www.w3.org/2001/XMLSchema" xmlns:p="http://schemas.microsoft.com/office/2006/metadata/properties" xmlns:ns2="d57e47ab-94cd-4f26-93c3-f5c227680026" xmlns:ns3="363c6fc6-1425-492a-8d20-8ae6d279e740" targetNamespace="http://schemas.microsoft.com/office/2006/metadata/properties" ma:root="true" ma:fieldsID="bf060b9a3757531d8eaf61384209b728" ns2:_="" ns3:_="">
    <xsd:import namespace="d57e47ab-94cd-4f26-93c3-f5c227680026"/>
    <xsd:import namespace="363c6fc6-1425-492a-8d20-8ae6d279e7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7e47ab-94cd-4f26-93c3-f5c2276800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3c6fc6-1425-492a-8d20-8ae6d279e740" elementFormDefault="qualified">
    <xsd:import namespace="http://schemas.microsoft.com/office/2006/documentManagement/types"/>
    <xsd:import namespace="http://schemas.microsoft.com/office/infopath/2007/PartnerControls"/>
    <xsd:element name="SharedWithUsers" ma:index="16"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A09352-8762-4020-888A-BA58A45B73D7}">
  <ds:schemaRefs>
    <ds:schemaRef ds:uri="http://schemas.microsoft.com/sharepoint/v3/contenttype/forms"/>
  </ds:schemaRefs>
</ds:datastoreItem>
</file>

<file path=customXml/itemProps2.xml><?xml version="1.0" encoding="utf-8"?>
<ds:datastoreItem xmlns:ds="http://schemas.openxmlformats.org/officeDocument/2006/customXml" ds:itemID="{791AE8A1-4842-4070-81A5-677126414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7e47ab-94cd-4f26-93c3-f5c227680026"/>
    <ds:schemaRef ds:uri="363c6fc6-1425-492a-8d20-8ae6d279e7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D86939-D0F2-4934-8141-AC0AECB1230A}">
  <ds:schemaRef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363c6fc6-1425-492a-8d20-8ae6d279e740"/>
    <ds:schemaRef ds:uri="http://purl.org/dc/terms/"/>
    <ds:schemaRef ds:uri="http://schemas.microsoft.com/office/infopath/2007/PartnerControls"/>
    <ds:schemaRef ds:uri="d57e47ab-94cd-4f26-93c3-f5c22768002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4546</Characters>
  <Application>Microsoft Office Word</Application>
  <DocSecurity>0</DocSecurity>
  <Lines>37</Lines>
  <Paragraphs>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Dyczkowska</dc:creator>
  <cp:keywords/>
  <dc:description/>
  <cp:lastModifiedBy>Varga László</cp:lastModifiedBy>
  <cp:revision>2</cp:revision>
  <dcterms:created xsi:type="dcterms:W3CDTF">2022-02-01T19:36:00Z</dcterms:created>
  <dcterms:modified xsi:type="dcterms:W3CDTF">2022-02-0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437C99F9CC4944AA09914881870CBD</vt:lpwstr>
  </property>
</Properties>
</file>